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75A2DF" w14:textId="5AA39F4B" w:rsidR="009F215B" w:rsidRPr="00E80E2A" w:rsidRDefault="00930BAE" w:rsidP="00EA22D7">
      <w:pPr>
        <w:ind w:left="720" w:hanging="720"/>
        <w:jc w:val="both"/>
        <w:rPr>
          <w:rFonts w:ascii="Times New Roman" w:hAnsi="Times New Roman" w:cs="Times New Roman"/>
          <w:b/>
          <w:sz w:val="24"/>
          <w:szCs w:val="24"/>
          <w:lang w:val="en-GB"/>
        </w:rPr>
      </w:pPr>
      <w:bookmarkStart w:id="0" w:name="_Hlk87439196"/>
      <w:r w:rsidRPr="00E80E2A">
        <w:rPr>
          <w:rFonts w:ascii="Times New Roman" w:hAnsi="Times New Roman" w:cs="Times New Roman"/>
          <w:b/>
          <w:sz w:val="24"/>
          <w:szCs w:val="24"/>
          <w:lang w:val="en-GB"/>
        </w:rPr>
        <w:t>Supplementary material</w:t>
      </w:r>
      <w:r w:rsidR="009F215B" w:rsidRPr="00E80E2A">
        <w:rPr>
          <w:rFonts w:ascii="Times New Roman" w:hAnsi="Times New Roman" w:cs="Times New Roman"/>
          <w:b/>
          <w:sz w:val="24"/>
          <w:szCs w:val="24"/>
          <w:lang w:val="en-GB"/>
        </w:rPr>
        <w:t xml:space="preserve">: </w:t>
      </w:r>
      <w:r w:rsidR="004B3337">
        <w:rPr>
          <w:rFonts w:ascii="Times New Roman" w:hAnsi="Times New Roman" w:cs="Times New Roman"/>
          <w:b/>
          <w:sz w:val="24"/>
          <w:szCs w:val="24"/>
          <w:lang w:val="en-GB"/>
        </w:rPr>
        <w:t>A</w:t>
      </w:r>
      <w:r w:rsidR="009F215B" w:rsidRPr="00E80E2A">
        <w:rPr>
          <w:rFonts w:ascii="Times New Roman" w:hAnsi="Times New Roman" w:cs="Times New Roman"/>
          <w:b/>
          <w:sz w:val="24"/>
          <w:szCs w:val="24"/>
          <w:lang w:val="en-GB"/>
        </w:rPr>
        <w:t xml:space="preserve"> selected corpus-based lesson </w:t>
      </w:r>
      <w:r w:rsidR="005E210E" w:rsidRPr="00E80E2A">
        <w:rPr>
          <w:rFonts w:ascii="Times New Roman" w:hAnsi="Times New Roman" w:cs="Times New Roman"/>
          <w:b/>
          <w:sz w:val="24"/>
          <w:szCs w:val="24"/>
          <w:lang w:val="en-GB"/>
        </w:rPr>
        <w:t xml:space="preserve">plan </w:t>
      </w:r>
      <w:r w:rsidR="009F215B" w:rsidRPr="00E80E2A">
        <w:rPr>
          <w:rFonts w:ascii="Times New Roman" w:hAnsi="Times New Roman" w:cs="Times New Roman"/>
          <w:b/>
          <w:sz w:val="24"/>
          <w:szCs w:val="24"/>
          <w:lang w:val="en-GB"/>
        </w:rPr>
        <w:t>designed by two student teachers</w:t>
      </w:r>
    </w:p>
    <w:p w14:paraId="79E9E5B1" w14:textId="754723AA" w:rsidR="00F90BA2" w:rsidRPr="00E80E2A" w:rsidRDefault="00F90BA2" w:rsidP="00F90BA2">
      <w:pPr>
        <w:rPr>
          <w:rFonts w:ascii="Times New Roman" w:eastAsia="Times New Roman" w:hAnsi="Times New Roman" w:cs="Times New Roman"/>
          <w:sz w:val="20"/>
          <w:szCs w:val="20"/>
          <w:lang w:val="en-GB"/>
        </w:rPr>
      </w:pPr>
      <w:r w:rsidRPr="00E80E2A">
        <w:rPr>
          <w:rFonts w:ascii="Times New Roman" w:eastAsia="Times New Roman" w:hAnsi="Times New Roman" w:cs="Times New Roman"/>
          <w:b/>
          <w:sz w:val="20"/>
          <w:szCs w:val="20"/>
          <w:lang w:val="en-GB"/>
        </w:rPr>
        <w:t>Level of students:</w:t>
      </w:r>
      <w:r w:rsidRPr="00E80E2A">
        <w:rPr>
          <w:rFonts w:ascii="Times New Roman" w:eastAsia="Times New Roman" w:hAnsi="Times New Roman" w:cs="Times New Roman"/>
          <w:sz w:val="20"/>
          <w:szCs w:val="20"/>
          <w:lang w:val="en-GB"/>
        </w:rPr>
        <w:t xml:space="preserve"> Secondary 1</w:t>
      </w:r>
    </w:p>
    <w:p w14:paraId="3FEC6288" w14:textId="30A9D033" w:rsidR="00F90BA2" w:rsidRPr="00E80E2A" w:rsidRDefault="00F90BA2" w:rsidP="00F90BA2">
      <w:pPr>
        <w:rPr>
          <w:rFonts w:ascii="Times New Roman" w:eastAsia="Times New Roman" w:hAnsi="Times New Roman" w:cs="Times New Roman"/>
          <w:sz w:val="20"/>
          <w:szCs w:val="20"/>
          <w:lang w:val="en-GB"/>
        </w:rPr>
      </w:pPr>
      <w:r w:rsidRPr="00E80E2A">
        <w:rPr>
          <w:rFonts w:ascii="Times New Roman" w:eastAsia="Times New Roman" w:hAnsi="Times New Roman" w:cs="Times New Roman"/>
          <w:b/>
          <w:sz w:val="20"/>
          <w:szCs w:val="20"/>
          <w:lang w:val="en-GB"/>
        </w:rPr>
        <w:t>Duration:</w:t>
      </w:r>
      <w:r w:rsidRPr="00E80E2A">
        <w:rPr>
          <w:rFonts w:ascii="Times New Roman" w:eastAsia="Times New Roman" w:hAnsi="Times New Roman" w:cs="Times New Roman"/>
          <w:sz w:val="20"/>
          <w:szCs w:val="20"/>
          <w:lang w:val="en-GB"/>
        </w:rPr>
        <w:t xml:space="preserve"> 105 mins</w:t>
      </w:r>
    </w:p>
    <w:p w14:paraId="6A8CCEE0" w14:textId="77777777" w:rsidR="00F90BA2" w:rsidRPr="00E80E2A" w:rsidRDefault="00F90BA2" w:rsidP="00F90BA2">
      <w:pPr>
        <w:rPr>
          <w:rFonts w:ascii="Times New Roman" w:eastAsia="Times New Roman" w:hAnsi="Times New Roman" w:cs="Times New Roman"/>
          <w:color w:val="FF0000"/>
          <w:sz w:val="20"/>
          <w:szCs w:val="20"/>
          <w:lang w:val="en-GB"/>
        </w:rPr>
      </w:pPr>
      <w:r w:rsidRPr="00E80E2A">
        <w:rPr>
          <w:rFonts w:ascii="Times New Roman" w:eastAsia="Times New Roman" w:hAnsi="Times New Roman" w:cs="Times New Roman"/>
          <w:b/>
          <w:sz w:val="20"/>
          <w:szCs w:val="20"/>
          <w:lang w:val="en-GB"/>
        </w:rPr>
        <w:t>Corpus used:</w:t>
      </w:r>
      <w:r w:rsidRPr="00E80E2A">
        <w:rPr>
          <w:rFonts w:ascii="Times New Roman" w:eastAsia="Times New Roman" w:hAnsi="Times New Roman" w:cs="Times New Roman"/>
          <w:sz w:val="20"/>
          <w:szCs w:val="20"/>
          <w:lang w:val="en-GB"/>
        </w:rPr>
        <w:t xml:space="preserve"> Corpus of Contemporary American English (COCA)</w:t>
      </w:r>
    </w:p>
    <w:p w14:paraId="2F7755A2" w14:textId="4DA2DA78" w:rsidR="00F90BA2" w:rsidRPr="00E80E2A" w:rsidRDefault="00F90BA2" w:rsidP="00F90BA2">
      <w:pPr>
        <w:rPr>
          <w:rFonts w:ascii="Times New Roman" w:eastAsia="Times New Roman" w:hAnsi="Times New Roman" w:cs="Times New Roman"/>
          <w:b/>
          <w:sz w:val="20"/>
          <w:szCs w:val="20"/>
          <w:lang w:val="en-GB"/>
        </w:rPr>
      </w:pPr>
      <w:r w:rsidRPr="00E80E2A">
        <w:rPr>
          <w:rFonts w:ascii="Times New Roman" w:eastAsia="Times New Roman" w:hAnsi="Times New Roman" w:cs="Times New Roman"/>
          <w:b/>
          <w:sz w:val="20"/>
          <w:szCs w:val="20"/>
          <w:lang w:val="en-GB"/>
        </w:rPr>
        <w:t xml:space="preserve">Prior </w:t>
      </w:r>
      <w:r w:rsidR="00577B6B">
        <w:rPr>
          <w:rFonts w:ascii="Times New Roman" w:eastAsia="Times New Roman" w:hAnsi="Times New Roman" w:cs="Times New Roman"/>
          <w:b/>
          <w:sz w:val="20"/>
          <w:szCs w:val="20"/>
          <w:lang w:val="en-GB"/>
        </w:rPr>
        <w:t>k</w:t>
      </w:r>
      <w:r w:rsidRPr="00E80E2A">
        <w:rPr>
          <w:rFonts w:ascii="Times New Roman" w:eastAsia="Times New Roman" w:hAnsi="Times New Roman" w:cs="Times New Roman"/>
          <w:b/>
          <w:sz w:val="20"/>
          <w:szCs w:val="20"/>
          <w:lang w:val="en-GB"/>
        </w:rPr>
        <w:t>nowledge:</w:t>
      </w:r>
    </w:p>
    <w:p w14:paraId="101CFC99" w14:textId="105B1A25" w:rsidR="00F90BA2" w:rsidRPr="00E80E2A" w:rsidRDefault="00F90BA2" w:rsidP="00F90BA2">
      <w:pPr>
        <w:numPr>
          <w:ilvl w:val="0"/>
          <w:numId w:val="37"/>
        </w:numPr>
        <w:spacing w:after="0" w:line="276"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Students are familiar with the characters and plot of the movie </w:t>
      </w:r>
      <w:r w:rsidRPr="00E80E2A">
        <w:rPr>
          <w:rFonts w:ascii="Times New Roman" w:eastAsia="Times New Roman" w:hAnsi="Times New Roman" w:cs="Times New Roman"/>
          <w:i/>
          <w:sz w:val="20"/>
          <w:szCs w:val="20"/>
          <w:lang w:val="en-GB"/>
        </w:rPr>
        <w:t>Harry Potter and the Philosopher’s Stone</w:t>
      </w:r>
      <w:r w:rsidRPr="00E80E2A">
        <w:rPr>
          <w:rFonts w:ascii="Times New Roman" w:eastAsia="Times New Roman" w:hAnsi="Times New Roman" w:cs="Times New Roman"/>
          <w:sz w:val="20"/>
          <w:szCs w:val="20"/>
          <w:lang w:val="en-GB"/>
        </w:rPr>
        <w:t>.</w:t>
      </w:r>
    </w:p>
    <w:p w14:paraId="43133DC4" w14:textId="77777777" w:rsidR="00F90BA2" w:rsidRPr="00E80E2A" w:rsidRDefault="00F90BA2" w:rsidP="002F7484">
      <w:pPr>
        <w:numPr>
          <w:ilvl w:val="0"/>
          <w:numId w:val="37"/>
        </w:numPr>
        <w:spacing w:after="240" w:line="276" w:lineRule="auto"/>
        <w:ind w:left="714" w:hanging="357"/>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Students can use past tenses to talk about and describe past events.</w:t>
      </w:r>
    </w:p>
    <w:p w14:paraId="20AE3E45" w14:textId="5FEBD16A" w:rsidR="00F90BA2" w:rsidRPr="00E80E2A" w:rsidRDefault="00F90BA2" w:rsidP="00F90BA2">
      <w:pPr>
        <w:rPr>
          <w:rFonts w:ascii="Times New Roman" w:eastAsia="Times New Roman" w:hAnsi="Times New Roman" w:cs="Times New Roman"/>
          <w:b/>
          <w:sz w:val="20"/>
          <w:szCs w:val="20"/>
          <w:lang w:val="en-GB"/>
        </w:rPr>
      </w:pPr>
      <w:r w:rsidRPr="00E80E2A">
        <w:rPr>
          <w:rFonts w:ascii="Times New Roman" w:eastAsia="Times New Roman" w:hAnsi="Times New Roman" w:cs="Times New Roman"/>
          <w:b/>
          <w:sz w:val="20"/>
          <w:szCs w:val="20"/>
          <w:lang w:val="en-GB"/>
        </w:rPr>
        <w:t xml:space="preserve">Lesson </w:t>
      </w:r>
      <w:r w:rsidR="00577B6B">
        <w:rPr>
          <w:rFonts w:ascii="Times New Roman" w:eastAsia="Times New Roman" w:hAnsi="Times New Roman" w:cs="Times New Roman"/>
          <w:b/>
          <w:sz w:val="20"/>
          <w:szCs w:val="20"/>
          <w:lang w:val="en-GB"/>
        </w:rPr>
        <w:t>o</w:t>
      </w:r>
      <w:r w:rsidRPr="00E80E2A">
        <w:rPr>
          <w:rFonts w:ascii="Times New Roman" w:eastAsia="Times New Roman" w:hAnsi="Times New Roman" w:cs="Times New Roman"/>
          <w:b/>
          <w:sz w:val="20"/>
          <w:szCs w:val="20"/>
          <w:lang w:val="en-GB"/>
        </w:rPr>
        <w:t>bjectives:</w:t>
      </w:r>
    </w:p>
    <w:p w14:paraId="5797B21C" w14:textId="1206AE9A" w:rsidR="00F90BA2" w:rsidRPr="00E80E2A" w:rsidRDefault="00F90BA2" w:rsidP="00F90BA2">
      <w:pPr>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At the end of the lesson, students should be able to</w:t>
      </w:r>
      <w:r w:rsidR="00AE620D" w:rsidRPr="00E80E2A">
        <w:rPr>
          <w:rFonts w:ascii="Times New Roman" w:eastAsia="Times New Roman" w:hAnsi="Times New Roman" w:cs="Times New Roman"/>
          <w:sz w:val="20"/>
          <w:szCs w:val="20"/>
          <w:lang w:val="en-GB"/>
        </w:rPr>
        <w:t xml:space="preserve"> achieve the following:</w:t>
      </w:r>
    </w:p>
    <w:p w14:paraId="7198BC3A" w14:textId="764BFF01" w:rsidR="00F90BA2" w:rsidRPr="00E80E2A" w:rsidRDefault="00F90BA2" w:rsidP="00F90BA2">
      <w:pPr>
        <w:numPr>
          <w:ilvl w:val="0"/>
          <w:numId w:val="38"/>
        </w:numPr>
        <w:spacing w:after="0" w:line="276"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Realize that </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read</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watch</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see</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re not always synonymous;</w:t>
      </w:r>
      <w:bookmarkStart w:id="1" w:name="_GoBack"/>
      <w:bookmarkEnd w:id="1"/>
    </w:p>
    <w:p w14:paraId="0B79F808" w14:textId="51525655" w:rsidR="00F90BA2" w:rsidRPr="00E80E2A" w:rsidRDefault="00F90BA2" w:rsidP="00F90BA2">
      <w:pPr>
        <w:numPr>
          <w:ilvl w:val="0"/>
          <w:numId w:val="38"/>
        </w:numPr>
        <w:spacing w:after="0" w:line="276"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Differentiate </w:t>
      </w:r>
      <w:r w:rsidR="00AE620D" w:rsidRPr="00E80E2A">
        <w:rPr>
          <w:rFonts w:ascii="Times New Roman" w:eastAsia="Times New Roman" w:hAnsi="Times New Roman" w:cs="Times New Roman"/>
          <w:sz w:val="20"/>
          <w:szCs w:val="20"/>
          <w:lang w:val="en-GB"/>
        </w:rPr>
        <w:t xml:space="preserve">between </w:t>
      </w:r>
      <w:r w:rsidRPr="00E80E2A">
        <w:rPr>
          <w:rFonts w:ascii="Times New Roman" w:eastAsia="Times New Roman" w:hAnsi="Times New Roman" w:cs="Times New Roman"/>
          <w:sz w:val="20"/>
          <w:szCs w:val="20"/>
          <w:lang w:val="en-GB"/>
        </w:rPr>
        <w:t xml:space="preserve">the different uses of the words </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read</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watch</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see</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w:t>
      </w:r>
    </w:p>
    <w:p w14:paraId="612D013A" w14:textId="33BFE578" w:rsidR="00F90BA2" w:rsidRPr="00E80E2A" w:rsidRDefault="00F90BA2" w:rsidP="002F7484">
      <w:pPr>
        <w:numPr>
          <w:ilvl w:val="0"/>
          <w:numId w:val="38"/>
        </w:numPr>
        <w:spacing w:after="240" w:line="276" w:lineRule="auto"/>
        <w:ind w:left="714" w:hanging="357"/>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Use </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read</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watch</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see</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correctly in a creative writing task.</w:t>
      </w:r>
    </w:p>
    <w:p w14:paraId="6D8859A9" w14:textId="104D5C21" w:rsidR="00F90BA2" w:rsidRPr="00E80E2A" w:rsidRDefault="00F90BA2" w:rsidP="00F90BA2">
      <w:pPr>
        <w:rPr>
          <w:rFonts w:ascii="Times New Roman" w:eastAsia="Times New Roman" w:hAnsi="Times New Roman" w:cs="Times New Roman"/>
          <w:sz w:val="20"/>
          <w:szCs w:val="20"/>
          <w:lang w:val="en-GB"/>
        </w:rPr>
      </w:pPr>
      <w:r w:rsidRPr="00E80E2A">
        <w:rPr>
          <w:rFonts w:ascii="Times New Roman" w:eastAsia="Times New Roman" w:hAnsi="Times New Roman" w:cs="Times New Roman"/>
          <w:b/>
          <w:sz w:val="20"/>
          <w:szCs w:val="20"/>
          <w:lang w:val="en-GB"/>
        </w:rPr>
        <w:t>Unit:</w:t>
      </w:r>
      <w:r w:rsidRPr="00E80E2A">
        <w:rPr>
          <w:rFonts w:ascii="Times New Roman" w:eastAsia="Times New Roman" w:hAnsi="Times New Roman" w:cs="Times New Roman"/>
          <w:sz w:val="20"/>
          <w:szCs w:val="20"/>
          <w:lang w:val="en-GB"/>
        </w:rPr>
        <w:t xml:space="preserve"> A Magical World</w:t>
      </w:r>
    </w:p>
    <w:p w14:paraId="22E4AB39" w14:textId="04001532" w:rsidR="00F90BA2" w:rsidRPr="00E80E2A" w:rsidRDefault="00F90BA2" w:rsidP="00F90BA2">
      <w:pPr>
        <w:rPr>
          <w:rFonts w:ascii="Times New Roman" w:eastAsia="Times New Roman" w:hAnsi="Times New Roman" w:cs="Times New Roman"/>
          <w:sz w:val="20"/>
          <w:szCs w:val="20"/>
          <w:lang w:val="en-GB"/>
        </w:rPr>
      </w:pPr>
      <w:r w:rsidRPr="00E80E2A">
        <w:rPr>
          <w:rFonts w:ascii="Times New Roman" w:eastAsia="Times New Roman" w:hAnsi="Times New Roman" w:cs="Times New Roman"/>
          <w:b/>
          <w:sz w:val="20"/>
          <w:szCs w:val="20"/>
          <w:lang w:val="en-GB"/>
        </w:rPr>
        <w:t>Context:</w:t>
      </w:r>
      <w:r w:rsidRPr="00E80E2A">
        <w:rPr>
          <w:rFonts w:ascii="Times New Roman" w:eastAsia="Times New Roman" w:hAnsi="Times New Roman" w:cs="Times New Roman"/>
          <w:sz w:val="20"/>
          <w:szCs w:val="20"/>
          <w:lang w:val="en-GB"/>
        </w:rPr>
        <w:t xml:space="preserve"> The annual Creative Writing Competition is coming soon. This year’s topic is about recreating the Harry Potter series. All participants should </w:t>
      </w:r>
      <w:r w:rsidR="00AE620D" w:rsidRPr="00E80E2A">
        <w:rPr>
          <w:rFonts w:ascii="Times New Roman" w:eastAsia="Times New Roman" w:hAnsi="Times New Roman" w:cs="Times New Roman"/>
          <w:sz w:val="20"/>
          <w:szCs w:val="20"/>
          <w:lang w:val="en-GB"/>
        </w:rPr>
        <w:t>submit</w:t>
      </w:r>
      <w:r w:rsidRPr="00E80E2A">
        <w:rPr>
          <w:rFonts w:ascii="Times New Roman" w:eastAsia="Times New Roman" w:hAnsi="Times New Roman" w:cs="Times New Roman"/>
          <w:sz w:val="20"/>
          <w:szCs w:val="20"/>
          <w:lang w:val="en-GB"/>
        </w:rPr>
        <w:t xml:space="preserve"> an entry </w:t>
      </w:r>
      <w:r w:rsidR="00AE620D" w:rsidRPr="00E80E2A">
        <w:rPr>
          <w:rFonts w:ascii="Times New Roman" w:eastAsia="Times New Roman" w:hAnsi="Times New Roman" w:cs="Times New Roman"/>
          <w:sz w:val="20"/>
          <w:szCs w:val="20"/>
          <w:lang w:val="en-GB"/>
        </w:rPr>
        <w:t xml:space="preserve">that </w:t>
      </w:r>
      <w:r w:rsidRPr="00E80E2A">
        <w:rPr>
          <w:rFonts w:ascii="Times New Roman" w:eastAsia="Times New Roman" w:hAnsi="Times New Roman" w:cs="Times New Roman"/>
          <w:sz w:val="20"/>
          <w:szCs w:val="20"/>
          <w:lang w:val="en-GB"/>
        </w:rPr>
        <w:t>re-writ</w:t>
      </w:r>
      <w:r w:rsidR="00AE620D" w:rsidRPr="00E80E2A">
        <w:rPr>
          <w:rFonts w:ascii="Times New Roman" w:eastAsia="Times New Roman" w:hAnsi="Times New Roman" w:cs="Times New Roman"/>
          <w:sz w:val="20"/>
          <w:szCs w:val="20"/>
          <w:lang w:val="en-GB"/>
        </w:rPr>
        <w:t>es</w:t>
      </w:r>
      <w:r w:rsidRPr="00E80E2A">
        <w:rPr>
          <w:rFonts w:ascii="Times New Roman" w:eastAsia="Times New Roman" w:hAnsi="Times New Roman" w:cs="Times New Roman"/>
          <w:sz w:val="20"/>
          <w:szCs w:val="20"/>
          <w:lang w:val="en-GB"/>
        </w:rPr>
        <w:t xml:space="preserve"> one scene from a Harry Potter movie. Your English teacher has picked some scenes for you. In groups of </w:t>
      </w:r>
      <w:r w:rsidR="00FA0416">
        <w:rPr>
          <w:rFonts w:ascii="Times New Roman" w:eastAsia="Times New Roman" w:hAnsi="Times New Roman" w:cs="Times New Roman"/>
          <w:sz w:val="20"/>
          <w:szCs w:val="20"/>
          <w:lang w:val="en-GB"/>
        </w:rPr>
        <w:t>four</w:t>
      </w:r>
      <w:r w:rsidRPr="00E80E2A">
        <w:rPr>
          <w:rFonts w:ascii="Times New Roman" w:eastAsia="Times New Roman" w:hAnsi="Times New Roman" w:cs="Times New Roman"/>
          <w:sz w:val="20"/>
          <w:szCs w:val="20"/>
          <w:lang w:val="en-GB"/>
        </w:rPr>
        <w:t xml:space="preserve">, you should </w:t>
      </w:r>
      <w:r w:rsidR="00AE620D" w:rsidRPr="00E80E2A">
        <w:rPr>
          <w:rFonts w:ascii="Times New Roman" w:eastAsia="Times New Roman" w:hAnsi="Times New Roman" w:cs="Times New Roman"/>
          <w:sz w:val="20"/>
          <w:szCs w:val="20"/>
          <w:lang w:val="en-GB"/>
        </w:rPr>
        <w:t>use</w:t>
      </w:r>
      <w:r w:rsidRPr="00E80E2A">
        <w:rPr>
          <w:rFonts w:ascii="Times New Roman" w:eastAsia="Times New Roman" w:hAnsi="Times New Roman" w:cs="Times New Roman"/>
          <w:sz w:val="20"/>
          <w:szCs w:val="20"/>
          <w:lang w:val="en-GB"/>
        </w:rPr>
        <w:t xml:space="preserve"> your imagination </w:t>
      </w:r>
      <w:r w:rsidR="00AE620D" w:rsidRPr="00E80E2A">
        <w:rPr>
          <w:rFonts w:ascii="Times New Roman" w:eastAsia="Times New Roman" w:hAnsi="Times New Roman" w:cs="Times New Roman"/>
          <w:sz w:val="20"/>
          <w:szCs w:val="20"/>
          <w:lang w:val="en-GB"/>
        </w:rPr>
        <w:t>when</w:t>
      </w:r>
      <w:r w:rsidRPr="00E80E2A">
        <w:rPr>
          <w:rFonts w:ascii="Times New Roman" w:eastAsia="Times New Roman" w:hAnsi="Times New Roman" w:cs="Times New Roman"/>
          <w:sz w:val="20"/>
          <w:szCs w:val="20"/>
          <w:lang w:val="en-GB"/>
        </w:rPr>
        <w:t xml:space="preserve"> rewrit</w:t>
      </w:r>
      <w:r w:rsidR="00AE620D" w:rsidRPr="00E80E2A">
        <w:rPr>
          <w:rFonts w:ascii="Times New Roman" w:eastAsia="Times New Roman" w:hAnsi="Times New Roman" w:cs="Times New Roman"/>
          <w:sz w:val="20"/>
          <w:szCs w:val="20"/>
          <w:lang w:val="en-GB"/>
        </w:rPr>
        <w:t>ing</w:t>
      </w:r>
      <w:r w:rsidRPr="00E80E2A">
        <w:rPr>
          <w:rFonts w:ascii="Times New Roman" w:eastAsia="Times New Roman" w:hAnsi="Times New Roman" w:cs="Times New Roman"/>
          <w:sz w:val="20"/>
          <w:szCs w:val="20"/>
          <w:lang w:val="en-GB"/>
        </w:rPr>
        <w:t xml:space="preserve"> the scene </w:t>
      </w:r>
      <w:r w:rsidR="00AE620D" w:rsidRPr="00E80E2A">
        <w:rPr>
          <w:rFonts w:ascii="Times New Roman" w:eastAsia="Times New Roman" w:hAnsi="Times New Roman" w:cs="Times New Roman"/>
          <w:sz w:val="20"/>
          <w:szCs w:val="20"/>
          <w:lang w:val="en-GB"/>
        </w:rPr>
        <w:t>provided</w:t>
      </w:r>
      <w:r w:rsidRPr="00E80E2A">
        <w:rPr>
          <w:rFonts w:ascii="Times New Roman" w:eastAsia="Times New Roman" w:hAnsi="Times New Roman" w:cs="Times New Roman"/>
          <w:sz w:val="20"/>
          <w:szCs w:val="20"/>
          <w:lang w:val="en-GB"/>
        </w:rPr>
        <w:t>.</w:t>
      </w:r>
    </w:p>
    <w:tbl>
      <w:tblPr>
        <w:tblW w:w="12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1"/>
        <w:gridCol w:w="5812"/>
        <w:gridCol w:w="3402"/>
        <w:gridCol w:w="1701"/>
        <w:gridCol w:w="1134"/>
      </w:tblGrid>
      <w:tr w:rsidR="00F90BA2" w:rsidRPr="00E80E2A" w14:paraId="5D236928" w14:textId="77777777" w:rsidTr="00EB50CE">
        <w:tc>
          <w:tcPr>
            <w:tcW w:w="851" w:type="dxa"/>
            <w:shd w:val="clear" w:color="auto" w:fill="auto"/>
            <w:tcMar>
              <w:top w:w="100" w:type="dxa"/>
              <w:left w:w="100" w:type="dxa"/>
              <w:bottom w:w="100" w:type="dxa"/>
              <w:right w:w="100" w:type="dxa"/>
            </w:tcMar>
          </w:tcPr>
          <w:p w14:paraId="1A72D978" w14:textId="77777777" w:rsidR="00F90BA2" w:rsidRPr="00E80E2A" w:rsidRDefault="00F90BA2" w:rsidP="007C70EE">
            <w:pPr>
              <w:widowControl w:val="0"/>
              <w:spacing w:line="240" w:lineRule="auto"/>
              <w:rPr>
                <w:rFonts w:ascii="Times New Roman" w:eastAsia="Times New Roman" w:hAnsi="Times New Roman" w:cs="Times New Roman"/>
                <w:b/>
                <w:sz w:val="20"/>
                <w:szCs w:val="20"/>
                <w:lang w:val="en-GB"/>
              </w:rPr>
            </w:pPr>
            <w:r w:rsidRPr="00E80E2A">
              <w:rPr>
                <w:rFonts w:ascii="Times New Roman" w:eastAsia="Times New Roman" w:hAnsi="Times New Roman" w:cs="Times New Roman"/>
                <w:b/>
                <w:sz w:val="20"/>
                <w:szCs w:val="20"/>
                <w:lang w:val="en-GB"/>
              </w:rPr>
              <w:t>Time</w:t>
            </w:r>
          </w:p>
        </w:tc>
        <w:tc>
          <w:tcPr>
            <w:tcW w:w="5812" w:type="dxa"/>
            <w:shd w:val="clear" w:color="auto" w:fill="auto"/>
            <w:tcMar>
              <w:top w:w="100" w:type="dxa"/>
              <w:left w:w="100" w:type="dxa"/>
              <w:bottom w:w="100" w:type="dxa"/>
              <w:right w:w="100" w:type="dxa"/>
            </w:tcMar>
          </w:tcPr>
          <w:p w14:paraId="430D94EE" w14:textId="77777777" w:rsidR="00F90BA2" w:rsidRPr="00E80E2A" w:rsidRDefault="00F90BA2" w:rsidP="007C70EE">
            <w:pPr>
              <w:widowControl w:val="0"/>
              <w:spacing w:line="240" w:lineRule="auto"/>
              <w:rPr>
                <w:rFonts w:ascii="Times New Roman" w:eastAsia="Times New Roman" w:hAnsi="Times New Roman" w:cs="Times New Roman"/>
                <w:b/>
                <w:sz w:val="20"/>
                <w:szCs w:val="20"/>
                <w:lang w:val="en-GB"/>
              </w:rPr>
            </w:pPr>
            <w:r w:rsidRPr="00E80E2A">
              <w:rPr>
                <w:rFonts w:ascii="Times New Roman" w:eastAsia="Times New Roman" w:hAnsi="Times New Roman" w:cs="Times New Roman"/>
                <w:b/>
                <w:sz w:val="20"/>
                <w:szCs w:val="20"/>
                <w:lang w:val="en-GB"/>
              </w:rPr>
              <w:t>Activity</w:t>
            </w:r>
          </w:p>
        </w:tc>
        <w:tc>
          <w:tcPr>
            <w:tcW w:w="3402" w:type="dxa"/>
            <w:shd w:val="clear" w:color="auto" w:fill="auto"/>
            <w:tcMar>
              <w:top w:w="100" w:type="dxa"/>
              <w:left w:w="100" w:type="dxa"/>
              <w:bottom w:w="100" w:type="dxa"/>
              <w:right w:w="100" w:type="dxa"/>
            </w:tcMar>
          </w:tcPr>
          <w:p w14:paraId="7B173B1C" w14:textId="77777777" w:rsidR="00F90BA2" w:rsidRPr="00E80E2A" w:rsidRDefault="00F90BA2" w:rsidP="007C70EE">
            <w:pPr>
              <w:widowControl w:val="0"/>
              <w:spacing w:line="240" w:lineRule="auto"/>
              <w:rPr>
                <w:rFonts w:ascii="Times New Roman" w:eastAsia="Times New Roman" w:hAnsi="Times New Roman" w:cs="Times New Roman"/>
                <w:b/>
                <w:sz w:val="20"/>
                <w:szCs w:val="20"/>
                <w:lang w:val="en-GB"/>
              </w:rPr>
            </w:pPr>
            <w:r w:rsidRPr="00E80E2A">
              <w:rPr>
                <w:rFonts w:ascii="Times New Roman" w:eastAsia="Times New Roman" w:hAnsi="Times New Roman" w:cs="Times New Roman"/>
                <w:b/>
                <w:sz w:val="20"/>
                <w:szCs w:val="20"/>
                <w:lang w:val="en-GB"/>
              </w:rPr>
              <w:t>Purposes</w:t>
            </w:r>
          </w:p>
        </w:tc>
        <w:tc>
          <w:tcPr>
            <w:tcW w:w="1701" w:type="dxa"/>
            <w:shd w:val="clear" w:color="auto" w:fill="auto"/>
            <w:tcMar>
              <w:top w:w="100" w:type="dxa"/>
              <w:left w:w="100" w:type="dxa"/>
              <w:bottom w:w="100" w:type="dxa"/>
              <w:right w:w="100" w:type="dxa"/>
            </w:tcMar>
          </w:tcPr>
          <w:p w14:paraId="45439A68" w14:textId="77777777" w:rsidR="00F90BA2" w:rsidRPr="00E80E2A" w:rsidRDefault="00F90BA2" w:rsidP="007C70EE">
            <w:pPr>
              <w:widowControl w:val="0"/>
              <w:spacing w:line="240" w:lineRule="auto"/>
              <w:rPr>
                <w:rFonts w:ascii="Times New Roman" w:eastAsia="Times New Roman" w:hAnsi="Times New Roman" w:cs="Times New Roman"/>
                <w:b/>
                <w:sz w:val="20"/>
                <w:szCs w:val="20"/>
                <w:lang w:val="en-GB"/>
              </w:rPr>
            </w:pPr>
            <w:r w:rsidRPr="00E80E2A">
              <w:rPr>
                <w:rFonts w:ascii="Times New Roman" w:eastAsia="Times New Roman" w:hAnsi="Times New Roman" w:cs="Times New Roman"/>
                <w:b/>
                <w:sz w:val="20"/>
                <w:szCs w:val="20"/>
                <w:lang w:val="en-GB"/>
              </w:rPr>
              <w:t>Interaction mode</w:t>
            </w:r>
          </w:p>
        </w:tc>
        <w:tc>
          <w:tcPr>
            <w:tcW w:w="1134" w:type="dxa"/>
            <w:shd w:val="clear" w:color="auto" w:fill="auto"/>
            <w:tcMar>
              <w:top w:w="100" w:type="dxa"/>
              <w:left w:w="100" w:type="dxa"/>
              <w:bottom w:w="100" w:type="dxa"/>
              <w:right w:w="100" w:type="dxa"/>
            </w:tcMar>
          </w:tcPr>
          <w:p w14:paraId="4D875DB9" w14:textId="77777777" w:rsidR="00F90BA2" w:rsidRPr="00E80E2A" w:rsidRDefault="00F90BA2" w:rsidP="007C70EE">
            <w:pPr>
              <w:widowControl w:val="0"/>
              <w:spacing w:line="240" w:lineRule="auto"/>
              <w:rPr>
                <w:rFonts w:ascii="Times New Roman" w:eastAsia="Times New Roman" w:hAnsi="Times New Roman" w:cs="Times New Roman"/>
                <w:b/>
                <w:sz w:val="20"/>
                <w:szCs w:val="20"/>
                <w:lang w:val="en-GB"/>
              </w:rPr>
            </w:pPr>
            <w:r w:rsidRPr="00E80E2A">
              <w:rPr>
                <w:rFonts w:ascii="Times New Roman" w:eastAsia="Times New Roman" w:hAnsi="Times New Roman" w:cs="Times New Roman"/>
                <w:b/>
                <w:sz w:val="20"/>
                <w:szCs w:val="20"/>
                <w:lang w:val="en-GB"/>
              </w:rPr>
              <w:t>Materials</w:t>
            </w:r>
          </w:p>
        </w:tc>
      </w:tr>
      <w:tr w:rsidR="00F90BA2" w:rsidRPr="00E80E2A" w14:paraId="147913E7" w14:textId="77777777" w:rsidTr="00EB50CE">
        <w:trPr>
          <w:trHeight w:val="19"/>
        </w:trPr>
        <w:tc>
          <w:tcPr>
            <w:tcW w:w="851" w:type="dxa"/>
            <w:shd w:val="clear" w:color="auto" w:fill="auto"/>
            <w:tcMar>
              <w:top w:w="100" w:type="dxa"/>
              <w:left w:w="100" w:type="dxa"/>
              <w:bottom w:w="100" w:type="dxa"/>
              <w:right w:w="100" w:type="dxa"/>
            </w:tcMar>
          </w:tcPr>
          <w:p w14:paraId="32861366"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10 mins</w:t>
            </w:r>
          </w:p>
        </w:tc>
        <w:tc>
          <w:tcPr>
            <w:tcW w:w="5812" w:type="dxa"/>
            <w:shd w:val="clear" w:color="auto" w:fill="auto"/>
            <w:tcMar>
              <w:top w:w="100" w:type="dxa"/>
              <w:left w:w="100" w:type="dxa"/>
              <w:bottom w:w="100" w:type="dxa"/>
              <w:right w:w="100" w:type="dxa"/>
            </w:tcMar>
          </w:tcPr>
          <w:p w14:paraId="5CA31129" w14:textId="77777777" w:rsidR="00F90BA2" w:rsidRPr="00E80E2A" w:rsidRDefault="00F90BA2" w:rsidP="007C70EE">
            <w:pPr>
              <w:widowControl w:val="0"/>
              <w:spacing w:line="240" w:lineRule="auto"/>
              <w:rPr>
                <w:rFonts w:ascii="Times New Roman" w:eastAsia="Times New Roman" w:hAnsi="Times New Roman" w:cs="Times New Roman"/>
                <w:b/>
                <w:sz w:val="20"/>
                <w:szCs w:val="20"/>
                <w:u w:val="single"/>
                <w:lang w:val="en-GB"/>
              </w:rPr>
            </w:pPr>
            <w:r w:rsidRPr="00E80E2A">
              <w:rPr>
                <w:rFonts w:ascii="Times New Roman" w:eastAsia="Times New Roman" w:hAnsi="Times New Roman" w:cs="Times New Roman"/>
                <w:b/>
                <w:sz w:val="20"/>
                <w:szCs w:val="20"/>
                <w:u w:val="single"/>
                <w:lang w:val="en-GB"/>
              </w:rPr>
              <w:t>Lead-in</w:t>
            </w:r>
          </w:p>
          <w:p w14:paraId="76D63B51"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 introduces the context and lesson objectives to Ss.</w:t>
            </w:r>
          </w:p>
          <w:p w14:paraId="0481E031" w14:textId="494DC43B" w:rsidR="00F90BA2" w:rsidRPr="00E80E2A" w:rsidRDefault="00F90BA2" w:rsidP="00186FDB">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T tells Ss that the scenes chosen for them are from the first movie </w:t>
            </w:r>
            <w:r w:rsidR="00AE620D" w:rsidRPr="00E80E2A">
              <w:rPr>
                <w:rFonts w:ascii="Times New Roman" w:eastAsia="Times New Roman" w:hAnsi="Times New Roman" w:cs="Times New Roman"/>
                <w:sz w:val="20"/>
                <w:szCs w:val="20"/>
                <w:lang w:val="en-GB"/>
              </w:rPr>
              <w:t xml:space="preserve">of </w:t>
            </w:r>
            <w:r w:rsidRPr="00E80E2A">
              <w:rPr>
                <w:rFonts w:ascii="Times New Roman" w:eastAsia="Times New Roman" w:hAnsi="Times New Roman" w:cs="Times New Roman"/>
                <w:sz w:val="20"/>
                <w:szCs w:val="20"/>
                <w:lang w:val="en-GB"/>
              </w:rPr>
              <w:t>the Harry Potter series (</w:t>
            </w:r>
            <w:r w:rsidRPr="00E103EC">
              <w:rPr>
                <w:rFonts w:ascii="Times New Roman" w:eastAsia="Times New Roman" w:hAnsi="Times New Roman" w:cs="Times New Roman"/>
                <w:i/>
                <w:iCs/>
                <w:sz w:val="20"/>
                <w:szCs w:val="20"/>
                <w:lang w:val="en-GB"/>
              </w:rPr>
              <w:t>Harry Potter and the Philosopher’s Stone</w:t>
            </w:r>
            <w:r w:rsidRPr="00E80E2A">
              <w:rPr>
                <w:rFonts w:ascii="Times New Roman" w:eastAsia="Times New Roman" w:hAnsi="Times New Roman" w:cs="Times New Roman"/>
                <w:sz w:val="20"/>
                <w:szCs w:val="20"/>
                <w:lang w:val="en-GB"/>
              </w:rPr>
              <w:t>). T plays the trailer to remind Ss of the characters and plot of the movie.</w:t>
            </w:r>
          </w:p>
        </w:tc>
        <w:tc>
          <w:tcPr>
            <w:tcW w:w="3402" w:type="dxa"/>
            <w:shd w:val="clear" w:color="auto" w:fill="auto"/>
            <w:tcMar>
              <w:top w:w="100" w:type="dxa"/>
              <w:left w:w="100" w:type="dxa"/>
              <w:bottom w:w="100" w:type="dxa"/>
              <w:right w:w="100" w:type="dxa"/>
            </w:tcMar>
          </w:tcPr>
          <w:p w14:paraId="058277B8"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79377EFE"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o contextualize the lesson</w:t>
            </w:r>
          </w:p>
          <w:p w14:paraId="3889CDB9"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o consolidate Ss’ prior knowledge of the characters and plot of the movie</w:t>
            </w:r>
          </w:p>
        </w:tc>
        <w:tc>
          <w:tcPr>
            <w:tcW w:w="1701" w:type="dxa"/>
            <w:shd w:val="clear" w:color="auto" w:fill="auto"/>
            <w:tcMar>
              <w:top w:w="100" w:type="dxa"/>
              <w:left w:w="100" w:type="dxa"/>
              <w:bottom w:w="100" w:type="dxa"/>
              <w:right w:w="100" w:type="dxa"/>
            </w:tcMar>
          </w:tcPr>
          <w:p w14:paraId="19A5FBCA"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0FB93619"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T → Ss</w:t>
            </w:r>
          </w:p>
        </w:tc>
        <w:tc>
          <w:tcPr>
            <w:tcW w:w="1134" w:type="dxa"/>
            <w:shd w:val="clear" w:color="auto" w:fill="auto"/>
            <w:tcMar>
              <w:top w:w="100" w:type="dxa"/>
              <w:left w:w="100" w:type="dxa"/>
              <w:bottom w:w="100" w:type="dxa"/>
              <w:right w:w="100" w:type="dxa"/>
            </w:tcMar>
          </w:tcPr>
          <w:p w14:paraId="4F5D1C05"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4208DBD6"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PowerPoint</w:t>
            </w:r>
          </w:p>
          <w:p w14:paraId="6A67356A"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Movie trailer</w:t>
            </w:r>
          </w:p>
        </w:tc>
      </w:tr>
      <w:tr w:rsidR="00F90BA2" w:rsidRPr="00E80E2A" w14:paraId="67FCD522" w14:textId="77777777" w:rsidTr="00EB50CE">
        <w:trPr>
          <w:trHeight w:val="1564"/>
        </w:trPr>
        <w:tc>
          <w:tcPr>
            <w:tcW w:w="851" w:type="dxa"/>
            <w:shd w:val="clear" w:color="auto" w:fill="auto"/>
            <w:tcMar>
              <w:top w:w="100" w:type="dxa"/>
              <w:left w:w="100" w:type="dxa"/>
              <w:bottom w:w="100" w:type="dxa"/>
              <w:right w:w="100" w:type="dxa"/>
            </w:tcMar>
          </w:tcPr>
          <w:p w14:paraId="03FD4A15"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lastRenderedPageBreak/>
              <w:t>10 mins</w:t>
            </w:r>
          </w:p>
        </w:tc>
        <w:tc>
          <w:tcPr>
            <w:tcW w:w="5812" w:type="dxa"/>
            <w:shd w:val="clear" w:color="auto" w:fill="auto"/>
            <w:tcMar>
              <w:top w:w="100" w:type="dxa"/>
              <w:left w:w="100" w:type="dxa"/>
              <w:bottom w:w="100" w:type="dxa"/>
              <w:right w:w="100" w:type="dxa"/>
            </w:tcMar>
          </w:tcPr>
          <w:p w14:paraId="270FADD8" w14:textId="77777777" w:rsidR="00F90BA2" w:rsidRPr="00E80E2A" w:rsidRDefault="00F90BA2" w:rsidP="007C70EE">
            <w:pPr>
              <w:widowControl w:val="0"/>
              <w:spacing w:line="240" w:lineRule="auto"/>
              <w:rPr>
                <w:rFonts w:ascii="Times New Roman" w:eastAsia="Times New Roman" w:hAnsi="Times New Roman" w:cs="Times New Roman"/>
                <w:b/>
                <w:sz w:val="20"/>
                <w:szCs w:val="20"/>
                <w:u w:val="single"/>
                <w:lang w:val="en-GB"/>
              </w:rPr>
            </w:pPr>
            <w:r w:rsidRPr="00E80E2A">
              <w:rPr>
                <w:rFonts w:ascii="Times New Roman" w:eastAsia="Times New Roman" w:hAnsi="Times New Roman" w:cs="Times New Roman"/>
                <w:b/>
                <w:sz w:val="20"/>
                <w:szCs w:val="20"/>
                <w:u w:val="single"/>
                <w:lang w:val="en-GB"/>
              </w:rPr>
              <w:t>Stage 1: Test students’ knowledge</w:t>
            </w:r>
          </w:p>
          <w:p w14:paraId="7FC72D6C" w14:textId="0695599E"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 distributes a worksheet and explains the instructions</w:t>
            </w:r>
          </w:p>
          <w:p w14:paraId="3C1F0481" w14:textId="2A9BA71D"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Ss fill in the blanks on the brochure</w:t>
            </w:r>
          </w:p>
          <w:p w14:paraId="5256CC6F" w14:textId="3066DD86"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 checks the answers with the whole class</w:t>
            </w:r>
          </w:p>
        </w:tc>
        <w:tc>
          <w:tcPr>
            <w:tcW w:w="3402" w:type="dxa"/>
            <w:shd w:val="clear" w:color="auto" w:fill="auto"/>
            <w:tcMar>
              <w:top w:w="100" w:type="dxa"/>
              <w:left w:w="100" w:type="dxa"/>
              <w:bottom w:w="100" w:type="dxa"/>
              <w:right w:w="100" w:type="dxa"/>
            </w:tcMar>
          </w:tcPr>
          <w:p w14:paraId="44972D8F"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76BB9B9D"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o detect Ss lexical gaps</w:t>
            </w:r>
          </w:p>
        </w:tc>
        <w:tc>
          <w:tcPr>
            <w:tcW w:w="1701" w:type="dxa"/>
            <w:shd w:val="clear" w:color="auto" w:fill="auto"/>
            <w:tcMar>
              <w:top w:w="100" w:type="dxa"/>
              <w:left w:w="100" w:type="dxa"/>
              <w:bottom w:w="100" w:type="dxa"/>
              <w:right w:w="100" w:type="dxa"/>
            </w:tcMar>
          </w:tcPr>
          <w:p w14:paraId="0A6E0C4F" w14:textId="77777777" w:rsidR="00EB50CE" w:rsidRPr="00E80E2A" w:rsidRDefault="00EB50CE" w:rsidP="007C70EE">
            <w:pPr>
              <w:widowControl w:val="0"/>
              <w:spacing w:line="240" w:lineRule="auto"/>
              <w:rPr>
                <w:rFonts w:ascii="Times New Roman" w:eastAsia="Cardo" w:hAnsi="Times New Roman" w:cs="Times New Roman"/>
                <w:sz w:val="20"/>
                <w:szCs w:val="20"/>
                <w:lang w:val="en-GB"/>
              </w:rPr>
            </w:pPr>
          </w:p>
          <w:p w14:paraId="5864716D" w14:textId="1A4CABF8"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T → Ss</w:t>
            </w:r>
          </w:p>
          <w:p w14:paraId="262C6FAC"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Ss individual work</w:t>
            </w:r>
          </w:p>
          <w:p w14:paraId="4A1F5B30"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T → Ss</w:t>
            </w:r>
          </w:p>
        </w:tc>
        <w:tc>
          <w:tcPr>
            <w:tcW w:w="1134" w:type="dxa"/>
            <w:shd w:val="clear" w:color="auto" w:fill="auto"/>
            <w:tcMar>
              <w:top w:w="100" w:type="dxa"/>
              <w:left w:w="100" w:type="dxa"/>
              <w:bottom w:w="100" w:type="dxa"/>
              <w:right w:w="100" w:type="dxa"/>
            </w:tcMar>
          </w:tcPr>
          <w:p w14:paraId="2A33576E"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0EADE411"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PowerPoint</w:t>
            </w:r>
          </w:p>
          <w:p w14:paraId="365EA56B" w14:textId="31BBD271"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Worksheet</w:t>
            </w:r>
          </w:p>
        </w:tc>
      </w:tr>
      <w:tr w:rsidR="00F90BA2" w:rsidRPr="00E80E2A" w14:paraId="263E50F5" w14:textId="77777777" w:rsidTr="00EB50CE">
        <w:trPr>
          <w:trHeight w:val="1818"/>
        </w:trPr>
        <w:tc>
          <w:tcPr>
            <w:tcW w:w="851" w:type="dxa"/>
            <w:shd w:val="clear" w:color="auto" w:fill="auto"/>
            <w:tcMar>
              <w:top w:w="100" w:type="dxa"/>
              <w:left w:w="100" w:type="dxa"/>
              <w:bottom w:w="100" w:type="dxa"/>
              <w:right w:w="100" w:type="dxa"/>
            </w:tcMar>
          </w:tcPr>
          <w:p w14:paraId="69895C54"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15 mins</w:t>
            </w:r>
          </w:p>
        </w:tc>
        <w:tc>
          <w:tcPr>
            <w:tcW w:w="5812" w:type="dxa"/>
            <w:shd w:val="clear" w:color="auto" w:fill="auto"/>
            <w:tcMar>
              <w:top w:w="100" w:type="dxa"/>
              <w:left w:w="100" w:type="dxa"/>
              <w:bottom w:w="100" w:type="dxa"/>
              <w:right w:w="100" w:type="dxa"/>
            </w:tcMar>
          </w:tcPr>
          <w:p w14:paraId="55A800B2" w14:textId="3D74075E" w:rsidR="00F90BA2" w:rsidRPr="00E80E2A" w:rsidRDefault="00F90BA2" w:rsidP="007C70EE">
            <w:pPr>
              <w:widowControl w:val="0"/>
              <w:spacing w:line="240" w:lineRule="auto"/>
              <w:rPr>
                <w:rFonts w:ascii="Times New Roman" w:eastAsia="Times New Roman" w:hAnsi="Times New Roman" w:cs="Times New Roman"/>
                <w:b/>
                <w:sz w:val="20"/>
                <w:szCs w:val="20"/>
                <w:u w:val="single"/>
                <w:lang w:val="en-GB"/>
              </w:rPr>
            </w:pPr>
            <w:r w:rsidRPr="00E80E2A">
              <w:rPr>
                <w:rFonts w:ascii="Times New Roman" w:eastAsia="Times New Roman" w:hAnsi="Times New Roman" w:cs="Times New Roman"/>
                <w:b/>
                <w:sz w:val="20"/>
                <w:szCs w:val="20"/>
                <w:u w:val="single"/>
                <w:lang w:val="en-GB"/>
              </w:rPr>
              <w:t>Stage 2:</w:t>
            </w:r>
            <w:r w:rsidR="00BA288B">
              <w:rPr>
                <w:rFonts w:ascii="Times New Roman" w:eastAsia="Times New Roman" w:hAnsi="Times New Roman" w:cs="Times New Roman"/>
                <w:b/>
                <w:sz w:val="20"/>
                <w:szCs w:val="20"/>
                <w:u w:val="single"/>
                <w:lang w:val="en-GB"/>
              </w:rPr>
              <w:t xml:space="preserve"> </w:t>
            </w:r>
            <w:r w:rsidRPr="00E80E2A">
              <w:rPr>
                <w:rFonts w:ascii="Times New Roman" w:eastAsia="Times New Roman" w:hAnsi="Times New Roman" w:cs="Times New Roman"/>
                <w:b/>
                <w:sz w:val="20"/>
                <w:szCs w:val="20"/>
                <w:u w:val="single"/>
                <w:lang w:val="en-GB"/>
              </w:rPr>
              <w:t>Hands-on corpus search by students</w:t>
            </w:r>
          </w:p>
          <w:p w14:paraId="1E9B5C4C"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 briefly introduces the functions of corpora to Ss briefly.</w:t>
            </w:r>
          </w:p>
          <w:p w14:paraId="679FD7F4" w14:textId="5BF93782"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 models how to use</w:t>
            </w:r>
            <w:r w:rsidR="00AE620D" w:rsidRPr="00E80E2A">
              <w:rPr>
                <w:rFonts w:ascii="Times New Roman" w:eastAsia="Times New Roman" w:hAnsi="Times New Roman" w:cs="Times New Roman"/>
                <w:sz w:val="20"/>
                <w:szCs w:val="20"/>
                <w:lang w:val="en-GB"/>
              </w:rPr>
              <w:t xml:space="preserve"> the</w:t>
            </w:r>
            <w:r w:rsidRPr="00E80E2A">
              <w:rPr>
                <w:rFonts w:ascii="Times New Roman" w:eastAsia="Times New Roman" w:hAnsi="Times New Roman" w:cs="Times New Roman"/>
                <w:sz w:val="20"/>
                <w:szCs w:val="20"/>
                <w:lang w:val="en-GB"/>
              </w:rPr>
              <w:t xml:space="preserve"> ‘collocate’ function o</w:t>
            </w:r>
            <w:r w:rsidR="00AE620D" w:rsidRPr="00E80E2A">
              <w:rPr>
                <w:rFonts w:ascii="Times New Roman" w:eastAsia="Times New Roman" w:hAnsi="Times New Roman" w:cs="Times New Roman"/>
                <w:sz w:val="20"/>
                <w:szCs w:val="20"/>
                <w:lang w:val="en-GB"/>
              </w:rPr>
              <w:t>f</w:t>
            </w:r>
            <w:r w:rsidRPr="00E80E2A">
              <w:rPr>
                <w:rFonts w:ascii="Times New Roman" w:eastAsia="Times New Roman" w:hAnsi="Times New Roman" w:cs="Times New Roman"/>
                <w:sz w:val="20"/>
                <w:szCs w:val="20"/>
                <w:lang w:val="en-GB"/>
              </w:rPr>
              <w:t xml:space="preserve"> COCA.</w:t>
            </w:r>
          </w:p>
          <w:p w14:paraId="19D8880C" w14:textId="21DB2EF5"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In pairs, Ss follow</w:t>
            </w:r>
            <w:r w:rsidR="00AE620D" w:rsidRPr="00E80E2A">
              <w:rPr>
                <w:rFonts w:ascii="Times New Roman" w:eastAsia="Times New Roman" w:hAnsi="Times New Roman" w:cs="Times New Roman"/>
                <w:sz w:val="20"/>
                <w:szCs w:val="20"/>
                <w:lang w:val="en-GB"/>
              </w:rPr>
              <w:t>s</w:t>
            </w:r>
            <w:r w:rsidRPr="00E80E2A">
              <w:rPr>
                <w:rFonts w:ascii="Times New Roman" w:eastAsia="Times New Roman" w:hAnsi="Times New Roman" w:cs="Times New Roman"/>
                <w:sz w:val="20"/>
                <w:szCs w:val="20"/>
                <w:lang w:val="en-GB"/>
              </w:rPr>
              <w:t xml:space="preserve"> the instructions </w:t>
            </w:r>
            <w:r w:rsidR="00AE620D" w:rsidRPr="00E80E2A">
              <w:rPr>
                <w:rFonts w:ascii="Times New Roman" w:eastAsia="Times New Roman" w:hAnsi="Times New Roman" w:cs="Times New Roman"/>
                <w:sz w:val="20"/>
                <w:szCs w:val="20"/>
                <w:lang w:val="en-GB"/>
              </w:rPr>
              <w:t>i</w:t>
            </w:r>
            <w:r w:rsidRPr="00E80E2A">
              <w:rPr>
                <w:rFonts w:ascii="Times New Roman" w:eastAsia="Times New Roman" w:hAnsi="Times New Roman" w:cs="Times New Roman"/>
                <w:sz w:val="20"/>
                <w:szCs w:val="20"/>
                <w:lang w:val="en-GB"/>
              </w:rPr>
              <w:t>n</w:t>
            </w:r>
            <w:r w:rsidR="00AE620D" w:rsidRPr="00E80E2A">
              <w:rPr>
                <w:rFonts w:ascii="Times New Roman" w:eastAsia="Times New Roman" w:hAnsi="Times New Roman" w:cs="Times New Roman"/>
                <w:sz w:val="20"/>
                <w:szCs w:val="20"/>
                <w:lang w:val="en-GB"/>
              </w:rPr>
              <w:t xml:space="preserve"> the</w:t>
            </w:r>
            <w:r w:rsidRPr="00E80E2A">
              <w:rPr>
                <w:rFonts w:ascii="Times New Roman" w:eastAsia="Times New Roman" w:hAnsi="Times New Roman" w:cs="Times New Roman"/>
                <w:sz w:val="20"/>
                <w:szCs w:val="20"/>
                <w:lang w:val="en-GB"/>
              </w:rPr>
              <w:t xml:space="preserve"> COCA Guide</w:t>
            </w:r>
            <w:r w:rsidR="000C01BA" w:rsidRPr="00E80E2A">
              <w:rPr>
                <w:rFonts w:ascii="Times New Roman" w:eastAsia="Times New Roman" w:hAnsi="Times New Roman" w:cs="Times New Roman"/>
                <w:sz w:val="20"/>
                <w:szCs w:val="20"/>
                <w:lang w:val="en-GB"/>
              </w:rPr>
              <w:t xml:space="preserve"> </w:t>
            </w:r>
            <w:r w:rsidRPr="00E80E2A">
              <w:rPr>
                <w:rFonts w:ascii="Times New Roman" w:eastAsia="Times New Roman" w:hAnsi="Times New Roman" w:cs="Times New Roman"/>
                <w:sz w:val="20"/>
                <w:szCs w:val="20"/>
                <w:lang w:val="en-GB"/>
              </w:rPr>
              <w:t>to find nouns that collocate with ‘read’, ‘watch’</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ee’</w:t>
            </w:r>
            <w:r w:rsidR="00BA288B">
              <w:rPr>
                <w:rFonts w:ascii="Times New Roman" w:eastAsia="Times New Roman" w:hAnsi="Times New Roman" w:cs="Times New Roman"/>
                <w:sz w:val="20"/>
                <w:szCs w:val="20"/>
                <w:lang w:val="en-GB"/>
              </w:rPr>
              <w:t>.</w:t>
            </w:r>
          </w:p>
        </w:tc>
        <w:tc>
          <w:tcPr>
            <w:tcW w:w="3402" w:type="dxa"/>
            <w:shd w:val="clear" w:color="auto" w:fill="auto"/>
            <w:tcMar>
              <w:top w:w="100" w:type="dxa"/>
              <w:left w:w="100" w:type="dxa"/>
              <w:bottom w:w="100" w:type="dxa"/>
              <w:right w:w="100" w:type="dxa"/>
            </w:tcMar>
          </w:tcPr>
          <w:p w14:paraId="22E7F1BA"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770B2B76"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o provide Ss with hands-on experience of using COCA</w:t>
            </w:r>
          </w:p>
        </w:tc>
        <w:tc>
          <w:tcPr>
            <w:tcW w:w="1701" w:type="dxa"/>
            <w:shd w:val="clear" w:color="auto" w:fill="auto"/>
            <w:tcMar>
              <w:top w:w="100" w:type="dxa"/>
              <w:left w:w="100" w:type="dxa"/>
              <w:bottom w:w="100" w:type="dxa"/>
              <w:right w:w="100" w:type="dxa"/>
            </w:tcMar>
          </w:tcPr>
          <w:p w14:paraId="028F4D8D"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3A7D3DC6"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T → Ss</w:t>
            </w:r>
          </w:p>
          <w:p w14:paraId="5F3D9BD5"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T → Ss</w:t>
            </w:r>
          </w:p>
          <w:p w14:paraId="1438D2ED" w14:textId="7302E53B" w:rsidR="00F90BA2" w:rsidRPr="00E80E2A" w:rsidRDefault="00F90BA2" w:rsidP="00186FDB">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Pairwork</w:t>
            </w:r>
          </w:p>
        </w:tc>
        <w:tc>
          <w:tcPr>
            <w:tcW w:w="1134" w:type="dxa"/>
            <w:shd w:val="clear" w:color="auto" w:fill="auto"/>
            <w:tcMar>
              <w:top w:w="100" w:type="dxa"/>
              <w:left w:w="100" w:type="dxa"/>
              <w:bottom w:w="100" w:type="dxa"/>
              <w:right w:w="100" w:type="dxa"/>
            </w:tcMar>
          </w:tcPr>
          <w:p w14:paraId="6300998C"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54952D4E"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PowerPoint</w:t>
            </w:r>
          </w:p>
          <w:p w14:paraId="6F36D961" w14:textId="2F351108"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COCA Guide</w:t>
            </w:r>
          </w:p>
        </w:tc>
      </w:tr>
      <w:tr w:rsidR="00F90BA2" w:rsidRPr="00E80E2A" w14:paraId="244A1C3D" w14:textId="77777777" w:rsidTr="00EB50CE">
        <w:tc>
          <w:tcPr>
            <w:tcW w:w="851" w:type="dxa"/>
            <w:shd w:val="clear" w:color="auto" w:fill="auto"/>
            <w:tcMar>
              <w:top w:w="100" w:type="dxa"/>
              <w:left w:w="100" w:type="dxa"/>
              <w:bottom w:w="100" w:type="dxa"/>
              <w:right w:w="100" w:type="dxa"/>
            </w:tcMar>
          </w:tcPr>
          <w:p w14:paraId="3FB47E14"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3</w:t>
            </w:r>
            <w:r w:rsidRPr="00E80E2A">
              <w:rPr>
                <w:rFonts w:ascii="Times New Roman" w:hAnsi="Times New Roman" w:cs="Times New Roman"/>
                <w:sz w:val="20"/>
                <w:szCs w:val="20"/>
                <w:lang w:val="en-GB"/>
              </w:rPr>
              <w:t>0</w:t>
            </w:r>
            <w:r w:rsidRPr="00E80E2A">
              <w:rPr>
                <w:rFonts w:ascii="Times New Roman" w:eastAsia="Times New Roman" w:hAnsi="Times New Roman" w:cs="Times New Roman"/>
                <w:sz w:val="20"/>
                <w:szCs w:val="20"/>
                <w:lang w:val="en-GB"/>
              </w:rPr>
              <w:t xml:space="preserve"> mins</w:t>
            </w:r>
          </w:p>
        </w:tc>
        <w:tc>
          <w:tcPr>
            <w:tcW w:w="5812" w:type="dxa"/>
            <w:shd w:val="clear" w:color="auto" w:fill="auto"/>
            <w:tcMar>
              <w:top w:w="100" w:type="dxa"/>
              <w:left w:w="100" w:type="dxa"/>
              <w:bottom w:w="100" w:type="dxa"/>
              <w:right w:w="100" w:type="dxa"/>
            </w:tcMar>
          </w:tcPr>
          <w:p w14:paraId="0A558C27" w14:textId="77777777" w:rsidR="00F90BA2" w:rsidRPr="00E80E2A" w:rsidRDefault="00F90BA2" w:rsidP="007C70EE">
            <w:pPr>
              <w:widowControl w:val="0"/>
              <w:spacing w:line="240" w:lineRule="auto"/>
              <w:rPr>
                <w:rFonts w:ascii="Times New Roman" w:eastAsia="Times New Roman" w:hAnsi="Times New Roman" w:cs="Times New Roman"/>
                <w:b/>
                <w:sz w:val="20"/>
                <w:szCs w:val="20"/>
                <w:u w:val="single"/>
                <w:lang w:val="en-GB"/>
              </w:rPr>
            </w:pPr>
            <w:r w:rsidRPr="00E80E2A">
              <w:rPr>
                <w:rFonts w:ascii="Times New Roman" w:eastAsia="Times New Roman" w:hAnsi="Times New Roman" w:cs="Times New Roman"/>
                <w:b/>
                <w:sz w:val="20"/>
                <w:szCs w:val="20"/>
                <w:u w:val="single"/>
                <w:lang w:val="en-GB"/>
              </w:rPr>
              <w:t>Stage 3: Inductive discovery by students</w:t>
            </w:r>
          </w:p>
          <w:p w14:paraId="0EEE6134" w14:textId="52FBBA6A" w:rsidR="00F90BA2" w:rsidRPr="00E80E2A" w:rsidRDefault="00F90BA2" w:rsidP="007C70EE">
            <w:pPr>
              <w:widowControl w:val="0"/>
              <w:spacing w:line="240" w:lineRule="auto"/>
              <w:rPr>
                <w:rFonts w:ascii="Times New Roman" w:hAnsi="Times New Roman" w:cs="Times New Roman"/>
                <w:sz w:val="20"/>
                <w:szCs w:val="20"/>
                <w:lang w:val="en-GB"/>
              </w:rPr>
            </w:pPr>
            <w:r w:rsidRPr="00E80E2A">
              <w:rPr>
                <w:rFonts w:ascii="Times New Roman" w:hAnsi="Times New Roman" w:cs="Times New Roman"/>
                <w:sz w:val="20"/>
                <w:szCs w:val="20"/>
                <w:lang w:val="en-GB"/>
              </w:rPr>
              <w:t>T asks Ss to study the results from COCA</w:t>
            </w:r>
            <w:r w:rsidR="000E4F45" w:rsidRPr="00E80E2A">
              <w:rPr>
                <w:rFonts w:ascii="Times New Roman" w:hAnsi="Times New Roman" w:cs="Times New Roman"/>
                <w:sz w:val="20"/>
                <w:szCs w:val="20"/>
                <w:lang w:val="en-GB"/>
              </w:rPr>
              <w:t>,</w:t>
            </w:r>
            <w:r w:rsidRPr="00E80E2A">
              <w:rPr>
                <w:rFonts w:ascii="Times New Roman" w:hAnsi="Times New Roman" w:cs="Times New Roman"/>
                <w:sz w:val="20"/>
                <w:szCs w:val="20"/>
                <w:lang w:val="en-GB"/>
              </w:rPr>
              <w:t xml:space="preserve"> watch</w:t>
            </w:r>
            <w:r w:rsidR="000E4F45" w:rsidRPr="00E80E2A">
              <w:rPr>
                <w:rFonts w:ascii="Times New Roman" w:hAnsi="Times New Roman" w:cs="Times New Roman"/>
                <w:sz w:val="20"/>
                <w:szCs w:val="20"/>
                <w:lang w:val="en-GB"/>
              </w:rPr>
              <w:t xml:space="preserve"> </w:t>
            </w:r>
            <w:r w:rsidRPr="00E80E2A">
              <w:rPr>
                <w:rFonts w:ascii="Times New Roman" w:hAnsi="Times New Roman" w:cs="Times New Roman"/>
                <w:sz w:val="20"/>
                <w:szCs w:val="20"/>
                <w:lang w:val="en-GB"/>
              </w:rPr>
              <w:t xml:space="preserve">the video clips of the movie </w:t>
            </w:r>
            <w:r w:rsidRPr="00E80E2A">
              <w:rPr>
                <w:rFonts w:ascii="Times New Roman" w:eastAsia="Times New Roman" w:hAnsi="Times New Roman" w:cs="Times New Roman"/>
                <w:i/>
                <w:sz w:val="20"/>
                <w:szCs w:val="20"/>
                <w:lang w:val="en-GB"/>
              </w:rPr>
              <w:t>Harry Potter and the Philosopher’s Stone</w:t>
            </w:r>
            <w:r w:rsidR="000E4F45" w:rsidRPr="00E80E2A">
              <w:rPr>
                <w:rFonts w:ascii="Times New Roman" w:hAnsi="Times New Roman" w:cs="Times New Roman"/>
                <w:sz w:val="20"/>
                <w:szCs w:val="20"/>
                <w:lang w:val="en-GB"/>
              </w:rPr>
              <w:t xml:space="preserve">, </w:t>
            </w:r>
            <w:r w:rsidRPr="00E80E2A">
              <w:rPr>
                <w:rFonts w:ascii="Times New Roman" w:hAnsi="Times New Roman" w:cs="Times New Roman"/>
                <w:sz w:val="20"/>
                <w:szCs w:val="20"/>
                <w:lang w:val="en-GB"/>
              </w:rPr>
              <w:t xml:space="preserve">and try to </w:t>
            </w:r>
            <w:r w:rsidR="000E4F45" w:rsidRPr="00E80E2A">
              <w:rPr>
                <w:rFonts w:ascii="Times New Roman" w:hAnsi="Times New Roman" w:cs="Times New Roman"/>
                <w:sz w:val="20"/>
                <w:szCs w:val="20"/>
                <w:lang w:val="en-GB"/>
              </w:rPr>
              <w:t>determine</w:t>
            </w:r>
            <w:r w:rsidRPr="00E80E2A">
              <w:rPr>
                <w:rFonts w:ascii="Times New Roman" w:hAnsi="Times New Roman" w:cs="Times New Roman"/>
                <w:sz w:val="20"/>
                <w:szCs w:val="20"/>
                <w:lang w:val="en-GB"/>
              </w:rPr>
              <w:t xml:space="preserve"> the differences between </w:t>
            </w:r>
            <w:r w:rsidRPr="00E80E2A">
              <w:rPr>
                <w:rFonts w:ascii="Times New Roman" w:eastAsia="Times New Roman" w:hAnsi="Times New Roman" w:cs="Times New Roman"/>
                <w:sz w:val="20"/>
                <w:szCs w:val="20"/>
                <w:lang w:val="en-GB"/>
              </w:rPr>
              <w:t>‘read’, ‘watch’</w:t>
            </w:r>
            <w:r w:rsidR="000E4F45"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ee’.</w:t>
            </w:r>
          </w:p>
          <w:p w14:paraId="12FC2BD5" w14:textId="00E9989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 distributes paper slips to Ss. In pairs, Ss match the nouns with ‘read’, ‘watch’ and ‘see’ with the reference of search results they got from COCA.</w:t>
            </w:r>
          </w:p>
          <w:p w14:paraId="41C1F5AC" w14:textId="304CB10D"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In pairs, Ss match the nouns with ‘read’, ‘watch’</w:t>
            </w:r>
            <w:r w:rsidR="000E4F45"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ee’.</w:t>
            </w:r>
          </w:p>
          <w:p w14:paraId="511489F2" w14:textId="0931075C"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Ss share their answers in groups of four and discuss the differences </w:t>
            </w:r>
            <w:r w:rsidR="000E4F45" w:rsidRPr="00E80E2A">
              <w:rPr>
                <w:rFonts w:ascii="Times New Roman" w:eastAsia="Times New Roman" w:hAnsi="Times New Roman" w:cs="Times New Roman"/>
                <w:sz w:val="20"/>
                <w:szCs w:val="20"/>
                <w:lang w:val="en-GB"/>
              </w:rPr>
              <w:t>between</w:t>
            </w:r>
            <w:r w:rsidRPr="00E80E2A">
              <w:rPr>
                <w:rFonts w:ascii="Times New Roman" w:eastAsia="Times New Roman" w:hAnsi="Times New Roman" w:cs="Times New Roman"/>
                <w:sz w:val="20"/>
                <w:szCs w:val="20"/>
                <w:lang w:val="en-GB"/>
              </w:rPr>
              <w:t xml:space="preserve"> ‘read’, ‘watch’</w:t>
            </w:r>
            <w:r w:rsidR="000E4F45"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ee’.</w:t>
            </w:r>
          </w:p>
          <w:p w14:paraId="0A86AC12" w14:textId="70A538AE" w:rsidR="00F90BA2" w:rsidRPr="00E80E2A" w:rsidRDefault="00F90BA2" w:rsidP="00186FDB">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T guides Ss to find the differences </w:t>
            </w:r>
            <w:r w:rsidR="000E4F45" w:rsidRPr="00E80E2A">
              <w:rPr>
                <w:rFonts w:ascii="Times New Roman" w:eastAsia="Times New Roman" w:hAnsi="Times New Roman" w:cs="Times New Roman"/>
                <w:sz w:val="20"/>
                <w:szCs w:val="20"/>
                <w:lang w:val="en-GB"/>
              </w:rPr>
              <w:t>between</w:t>
            </w:r>
            <w:r w:rsidRPr="00E80E2A">
              <w:rPr>
                <w:rFonts w:ascii="Times New Roman" w:eastAsia="Times New Roman" w:hAnsi="Times New Roman" w:cs="Times New Roman"/>
                <w:sz w:val="20"/>
                <w:szCs w:val="20"/>
                <w:lang w:val="en-GB"/>
              </w:rPr>
              <w:t xml:space="preserve"> ‘read’, ‘watch’</w:t>
            </w:r>
            <w:r w:rsidR="000E4F45"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ee’ by filling in the blanks on the summary of rules</w:t>
            </w:r>
            <w:r w:rsidR="00BA288B">
              <w:rPr>
                <w:rFonts w:ascii="Times New Roman" w:eastAsia="Times New Roman" w:hAnsi="Times New Roman" w:cs="Times New Roman"/>
                <w:sz w:val="20"/>
                <w:szCs w:val="20"/>
                <w:lang w:val="en-GB"/>
              </w:rPr>
              <w:t>.</w:t>
            </w:r>
          </w:p>
        </w:tc>
        <w:tc>
          <w:tcPr>
            <w:tcW w:w="3402" w:type="dxa"/>
            <w:shd w:val="clear" w:color="auto" w:fill="auto"/>
            <w:tcMar>
              <w:top w:w="100" w:type="dxa"/>
              <w:left w:w="100" w:type="dxa"/>
              <w:bottom w:w="100" w:type="dxa"/>
              <w:right w:w="100" w:type="dxa"/>
            </w:tcMar>
          </w:tcPr>
          <w:p w14:paraId="6B83EED3"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7C42B164" w14:textId="60E1E600"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To guide Ss to find </w:t>
            </w:r>
            <w:r w:rsidR="00AE620D" w:rsidRPr="00E80E2A">
              <w:rPr>
                <w:rFonts w:ascii="Times New Roman" w:eastAsia="Times New Roman" w:hAnsi="Times New Roman" w:cs="Times New Roman"/>
                <w:sz w:val="20"/>
                <w:szCs w:val="20"/>
                <w:lang w:val="en-GB"/>
              </w:rPr>
              <w:t>any</w:t>
            </w:r>
            <w:r w:rsidRPr="00E80E2A">
              <w:rPr>
                <w:rFonts w:ascii="Times New Roman" w:eastAsia="Times New Roman" w:hAnsi="Times New Roman" w:cs="Times New Roman"/>
                <w:sz w:val="20"/>
                <w:szCs w:val="20"/>
                <w:lang w:val="en-GB"/>
              </w:rPr>
              <w:t xml:space="preserve"> differences between ‘read’, ‘watch’</w:t>
            </w:r>
            <w:r w:rsidR="00AE62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ee’ </w:t>
            </w:r>
            <w:r w:rsidR="00AE620D" w:rsidRPr="00E80E2A">
              <w:rPr>
                <w:rFonts w:ascii="Times New Roman" w:eastAsia="Times New Roman" w:hAnsi="Times New Roman" w:cs="Times New Roman"/>
                <w:sz w:val="20"/>
                <w:szCs w:val="20"/>
                <w:lang w:val="en-GB"/>
              </w:rPr>
              <w:t>by</w:t>
            </w:r>
            <w:r w:rsidRPr="00E80E2A">
              <w:rPr>
                <w:rFonts w:ascii="Times New Roman" w:eastAsia="Times New Roman" w:hAnsi="Times New Roman" w:cs="Times New Roman"/>
                <w:sz w:val="20"/>
                <w:szCs w:val="20"/>
                <w:lang w:val="en-GB"/>
              </w:rPr>
              <w:t xml:space="preserve"> studying the nouns that collocate with them</w:t>
            </w:r>
          </w:p>
        </w:tc>
        <w:tc>
          <w:tcPr>
            <w:tcW w:w="1701" w:type="dxa"/>
            <w:shd w:val="clear" w:color="auto" w:fill="auto"/>
            <w:tcMar>
              <w:top w:w="100" w:type="dxa"/>
              <w:left w:w="100" w:type="dxa"/>
              <w:bottom w:w="100" w:type="dxa"/>
              <w:right w:w="100" w:type="dxa"/>
            </w:tcMar>
          </w:tcPr>
          <w:p w14:paraId="259C3839"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42C223E9"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T → Ss</w:t>
            </w:r>
          </w:p>
          <w:p w14:paraId="5E5BF353" w14:textId="3B2F636B"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2405CC00" w14:textId="77777777" w:rsidR="00186FDB" w:rsidRPr="00E80E2A" w:rsidRDefault="00186FDB" w:rsidP="007C70EE">
            <w:pPr>
              <w:widowControl w:val="0"/>
              <w:spacing w:line="240" w:lineRule="auto"/>
              <w:rPr>
                <w:rFonts w:ascii="Times New Roman" w:eastAsia="Times New Roman" w:hAnsi="Times New Roman" w:cs="Times New Roman"/>
                <w:sz w:val="20"/>
                <w:szCs w:val="20"/>
                <w:lang w:val="en-GB"/>
              </w:rPr>
            </w:pPr>
          </w:p>
          <w:p w14:paraId="0892B303"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Pairwork</w:t>
            </w:r>
          </w:p>
          <w:p w14:paraId="4500BCB1"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4853B189"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Ss←&gt;Ss</w:t>
            </w:r>
          </w:p>
          <w:p w14:paraId="4EC6C98F" w14:textId="77777777" w:rsidR="00186FDB" w:rsidRPr="00E80E2A" w:rsidRDefault="00186FDB" w:rsidP="007C70EE">
            <w:pPr>
              <w:widowControl w:val="0"/>
              <w:spacing w:line="240" w:lineRule="auto"/>
              <w:rPr>
                <w:rFonts w:ascii="Times New Roman" w:eastAsia="Cardo" w:hAnsi="Times New Roman" w:cs="Times New Roman"/>
                <w:sz w:val="20"/>
                <w:szCs w:val="20"/>
                <w:lang w:val="en-GB"/>
              </w:rPr>
            </w:pPr>
          </w:p>
          <w:p w14:paraId="2AA2E6A8" w14:textId="51F212C4"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T → Ss</w:t>
            </w:r>
          </w:p>
        </w:tc>
        <w:tc>
          <w:tcPr>
            <w:tcW w:w="1134" w:type="dxa"/>
            <w:shd w:val="clear" w:color="auto" w:fill="auto"/>
            <w:tcMar>
              <w:top w:w="100" w:type="dxa"/>
              <w:left w:w="100" w:type="dxa"/>
              <w:bottom w:w="100" w:type="dxa"/>
              <w:right w:w="100" w:type="dxa"/>
            </w:tcMar>
          </w:tcPr>
          <w:p w14:paraId="746622E1"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0D550AD3"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PowerPoint</w:t>
            </w:r>
          </w:p>
          <w:p w14:paraId="128D0883"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7699622C" w14:textId="16A526B2"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Paper slips </w:t>
            </w:r>
          </w:p>
          <w:p w14:paraId="58CA27C5" w14:textId="5E6497BE" w:rsidR="00186FDB" w:rsidRPr="00E80E2A" w:rsidRDefault="00186FDB" w:rsidP="007C70EE">
            <w:pPr>
              <w:widowControl w:val="0"/>
              <w:spacing w:line="240" w:lineRule="auto"/>
              <w:rPr>
                <w:rFonts w:ascii="Times New Roman" w:eastAsia="Times New Roman" w:hAnsi="Times New Roman" w:cs="Times New Roman"/>
                <w:sz w:val="20"/>
                <w:szCs w:val="20"/>
                <w:lang w:val="en-GB"/>
              </w:rPr>
            </w:pPr>
          </w:p>
          <w:p w14:paraId="541E326F" w14:textId="2581A112" w:rsidR="00186FDB" w:rsidRPr="00E80E2A" w:rsidRDefault="00186FDB" w:rsidP="007C70EE">
            <w:pPr>
              <w:widowControl w:val="0"/>
              <w:spacing w:line="240" w:lineRule="auto"/>
              <w:rPr>
                <w:rFonts w:ascii="Times New Roman" w:eastAsia="Times New Roman" w:hAnsi="Times New Roman" w:cs="Times New Roman"/>
                <w:sz w:val="20"/>
                <w:szCs w:val="20"/>
                <w:lang w:val="en-GB"/>
              </w:rPr>
            </w:pPr>
          </w:p>
          <w:p w14:paraId="67DEFCB5" w14:textId="709187C4" w:rsidR="00186FDB" w:rsidRPr="00E80E2A" w:rsidRDefault="00186FDB" w:rsidP="007C70EE">
            <w:pPr>
              <w:widowControl w:val="0"/>
              <w:spacing w:line="240" w:lineRule="auto"/>
              <w:rPr>
                <w:rFonts w:ascii="Times New Roman" w:eastAsia="Times New Roman" w:hAnsi="Times New Roman" w:cs="Times New Roman"/>
                <w:sz w:val="20"/>
                <w:szCs w:val="20"/>
                <w:lang w:val="en-GB"/>
              </w:rPr>
            </w:pPr>
          </w:p>
          <w:p w14:paraId="1A12519B" w14:textId="77777777" w:rsidR="00186FDB" w:rsidRPr="00E80E2A" w:rsidRDefault="00186FDB" w:rsidP="007C70EE">
            <w:pPr>
              <w:widowControl w:val="0"/>
              <w:spacing w:line="240" w:lineRule="auto"/>
              <w:rPr>
                <w:rFonts w:ascii="Times New Roman" w:eastAsia="Times New Roman" w:hAnsi="Times New Roman" w:cs="Times New Roman"/>
                <w:sz w:val="20"/>
                <w:szCs w:val="20"/>
                <w:lang w:val="en-GB"/>
              </w:rPr>
            </w:pPr>
          </w:p>
          <w:p w14:paraId="53594F75" w14:textId="3ADAE38E" w:rsidR="00F90BA2" w:rsidRPr="00E80E2A" w:rsidRDefault="00F90BA2" w:rsidP="00EB50CE">
            <w:pPr>
              <w:widowControl w:val="0"/>
              <w:spacing w:line="240" w:lineRule="auto"/>
              <w:rPr>
                <w:rFonts w:ascii="Times New Roman" w:eastAsia="Times New Roman" w:hAnsi="Times New Roman" w:cs="Times New Roman"/>
                <w:color w:val="FF0000"/>
                <w:sz w:val="20"/>
                <w:szCs w:val="20"/>
                <w:lang w:val="en-GB"/>
              </w:rPr>
            </w:pPr>
            <w:r w:rsidRPr="00E80E2A">
              <w:rPr>
                <w:rFonts w:ascii="Times New Roman" w:eastAsia="Times New Roman" w:hAnsi="Times New Roman" w:cs="Times New Roman"/>
                <w:sz w:val="20"/>
                <w:szCs w:val="20"/>
                <w:lang w:val="en-GB"/>
              </w:rPr>
              <w:t>Summary of rules</w:t>
            </w:r>
          </w:p>
        </w:tc>
      </w:tr>
      <w:tr w:rsidR="00F90BA2" w:rsidRPr="007C4114" w14:paraId="7BCBF439" w14:textId="77777777" w:rsidTr="00EB50CE">
        <w:tc>
          <w:tcPr>
            <w:tcW w:w="851" w:type="dxa"/>
            <w:shd w:val="clear" w:color="auto" w:fill="auto"/>
            <w:tcMar>
              <w:top w:w="100" w:type="dxa"/>
              <w:left w:w="100" w:type="dxa"/>
              <w:bottom w:w="100" w:type="dxa"/>
              <w:right w:w="100" w:type="dxa"/>
            </w:tcMar>
          </w:tcPr>
          <w:p w14:paraId="4A2A16BE"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40 mins</w:t>
            </w:r>
          </w:p>
        </w:tc>
        <w:tc>
          <w:tcPr>
            <w:tcW w:w="5812" w:type="dxa"/>
            <w:shd w:val="clear" w:color="auto" w:fill="auto"/>
            <w:tcMar>
              <w:top w:w="100" w:type="dxa"/>
              <w:left w:w="100" w:type="dxa"/>
              <w:bottom w:w="100" w:type="dxa"/>
              <w:right w:w="100" w:type="dxa"/>
            </w:tcMar>
          </w:tcPr>
          <w:p w14:paraId="4BB754E8" w14:textId="77777777" w:rsidR="00F90BA2" w:rsidRPr="00E80E2A" w:rsidRDefault="00F90BA2" w:rsidP="007C70EE">
            <w:pPr>
              <w:widowControl w:val="0"/>
              <w:spacing w:line="240" w:lineRule="auto"/>
              <w:rPr>
                <w:rFonts w:ascii="Times New Roman" w:eastAsia="Times New Roman" w:hAnsi="Times New Roman" w:cs="Times New Roman"/>
                <w:b/>
                <w:sz w:val="20"/>
                <w:szCs w:val="20"/>
                <w:u w:val="single"/>
                <w:lang w:val="en-GB"/>
              </w:rPr>
            </w:pPr>
            <w:r w:rsidRPr="00E80E2A">
              <w:rPr>
                <w:rFonts w:ascii="Times New Roman" w:eastAsia="Times New Roman" w:hAnsi="Times New Roman" w:cs="Times New Roman"/>
                <w:b/>
                <w:sz w:val="20"/>
                <w:szCs w:val="20"/>
                <w:u w:val="single"/>
                <w:lang w:val="en-GB"/>
              </w:rPr>
              <w:t>Stage 4: Output exercise</w:t>
            </w:r>
          </w:p>
          <w:p w14:paraId="0833897E" w14:textId="57F2F5AD"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T revises the names of the main characters on the PowerPoint with </w:t>
            </w:r>
            <w:r w:rsidRPr="00E80E2A">
              <w:rPr>
                <w:rFonts w:ascii="Times New Roman" w:eastAsia="Times New Roman" w:hAnsi="Times New Roman" w:cs="Times New Roman"/>
                <w:sz w:val="20"/>
                <w:szCs w:val="20"/>
                <w:lang w:val="en-GB"/>
              </w:rPr>
              <w:lastRenderedPageBreak/>
              <w:t xml:space="preserve">the whole class. T </w:t>
            </w:r>
            <w:r w:rsidR="000E4F45" w:rsidRPr="00E80E2A">
              <w:rPr>
                <w:rFonts w:ascii="Times New Roman" w:eastAsia="Times New Roman" w:hAnsi="Times New Roman" w:cs="Times New Roman"/>
                <w:sz w:val="20"/>
                <w:szCs w:val="20"/>
                <w:lang w:val="en-GB"/>
              </w:rPr>
              <w:t xml:space="preserve">then </w:t>
            </w:r>
            <w:r w:rsidRPr="00E80E2A">
              <w:rPr>
                <w:rFonts w:ascii="Times New Roman" w:eastAsia="Times New Roman" w:hAnsi="Times New Roman" w:cs="Times New Roman"/>
                <w:sz w:val="20"/>
                <w:szCs w:val="20"/>
                <w:lang w:val="en-GB"/>
              </w:rPr>
              <w:t xml:space="preserve">divides the class into groups of </w:t>
            </w:r>
            <w:r w:rsidR="00D22AF1">
              <w:rPr>
                <w:rFonts w:ascii="Times New Roman" w:eastAsia="Times New Roman" w:hAnsi="Times New Roman" w:cs="Times New Roman"/>
                <w:sz w:val="20"/>
                <w:szCs w:val="20"/>
                <w:lang w:val="en-GB"/>
              </w:rPr>
              <w:t>four</w:t>
            </w:r>
            <w:r w:rsidRPr="00E80E2A">
              <w:rPr>
                <w:rFonts w:ascii="Times New Roman" w:eastAsia="Times New Roman" w:hAnsi="Times New Roman" w:cs="Times New Roman"/>
                <w:sz w:val="20"/>
                <w:szCs w:val="20"/>
                <w:lang w:val="en-GB"/>
              </w:rPr>
              <w:t xml:space="preserve"> and distributes one photo, a</w:t>
            </w:r>
            <w:r w:rsidR="000E4F45" w:rsidRPr="00E80E2A">
              <w:rPr>
                <w:rFonts w:ascii="Times New Roman" w:eastAsia="Times New Roman" w:hAnsi="Times New Roman" w:cs="Times New Roman"/>
                <w:sz w:val="20"/>
                <w:szCs w:val="20"/>
                <w:lang w:val="en-GB"/>
              </w:rPr>
              <w:t xml:space="preserve"> piece of</w:t>
            </w:r>
            <w:r w:rsidRPr="00E80E2A">
              <w:rPr>
                <w:rFonts w:ascii="Times New Roman" w:eastAsia="Times New Roman" w:hAnsi="Times New Roman" w:cs="Times New Roman"/>
                <w:sz w:val="20"/>
                <w:szCs w:val="20"/>
                <w:lang w:val="en-GB"/>
              </w:rPr>
              <w:t xml:space="preserve"> A4 paper</w:t>
            </w:r>
            <w:r w:rsidR="000E4F45"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ome markers to each group.</w:t>
            </w:r>
          </w:p>
          <w:p w14:paraId="5A93AC0C" w14:textId="73B8E273"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T introduces a creative writing task to Ss. With reference to the photo </w:t>
            </w:r>
            <w:r w:rsidR="000E4F45" w:rsidRPr="00E80E2A">
              <w:rPr>
                <w:rFonts w:ascii="Times New Roman" w:eastAsia="Times New Roman" w:hAnsi="Times New Roman" w:cs="Times New Roman"/>
                <w:sz w:val="20"/>
                <w:szCs w:val="20"/>
                <w:lang w:val="en-GB"/>
              </w:rPr>
              <w:t>provided</w:t>
            </w:r>
            <w:r w:rsidRPr="00E80E2A">
              <w:rPr>
                <w:rFonts w:ascii="Times New Roman" w:eastAsia="Times New Roman" w:hAnsi="Times New Roman" w:cs="Times New Roman"/>
                <w:sz w:val="20"/>
                <w:szCs w:val="20"/>
                <w:lang w:val="en-GB"/>
              </w:rPr>
              <w:t xml:space="preserve">, Ss should write </w:t>
            </w:r>
            <w:r w:rsidR="00D12D54">
              <w:rPr>
                <w:rFonts w:ascii="Times New Roman" w:eastAsia="Times New Roman" w:hAnsi="Times New Roman" w:cs="Times New Roman"/>
                <w:sz w:val="20"/>
                <w:szCs w:val="20"/>
                <w:lang w:val="en-GB"/>
              </w:rPr>
              <w:t>four to eight</w:t>
            </w:r>
            <w:r w:rsidRPr="00E80E2A">
              <w:rPr>
                <w:rFonts w:ascii="Times New Roman" w:eastAsia="Times New Roman" w:hAnsi="Times New Roman" w:cs="Times New Roman"/>
                <w:sz w:val="20"/>
                <w:szCs w:val="20"/>
                <w:lang w:val="en-GB"/>
              </w:rPr>
              <w:t xml:space="preserve"> sentences on the A4 paper to describe what happened in that scene. The photos are given to Ss according to each group’s English proficiency</w:t>
            </w:r>
            <w:r w:rsidR="000E4F45" w:rsidRPr="00E80E2A">
              <w:rPr>
                <w:rFonts w:ascii="Times New Roman" w:eastAsia="Times New Roman" w:hAnsi="Times New Roman" w:cs="Times New Roman"/>
                <w:sz w:val="20"/>
                <w:szCs w:val="20"/>
                <w:lang w:val="en-GB"/>
              </w:rPr>
              <w:t xml:space="preserve"> level</w:t>
            </w:r>
            <w:r w:rsidRPr="00E80E2A">
              <w:rPr>
                <w:rFonts w:ascii="Times New Roman" w:eastAsia="Times New Roman" w:hAnsi="Times New Roman" w:cs="Times New Roman"/>
                <w:sz w:val="20"/>
                <w:szCs w:val="20"/>
                <w:lang w:val="en-GB"/>
              </w:rPr>
              <w:t>. Less</w:t>
            </w:r>
            <w:r w:rsidR="00B72747">
              <w:rPr>
                <w:rFonts w:ascii="Times New Roman" w:eastAsia="Times New Roman" w:hAnsi="Times New Roman" w:cs="Times New Roman"/>
                <w:sz w:val="20"/>
                <w:szCs w:val="20"/>
                <w:lang w:val="en-GB"/>
              </w:rPr>
              <w:t xml:space="preserve"> </w:t>
            </w:r>
            <w:r w:rsidRPr="00E80E2A">
              <w:rPr>
                <w:rFonts w:ascii="Times New Roman" w:eastAsia="Times New Roman" w:hAnsi="Times New Roman" w:cs="Times New Roman"/>
                <w:sz w:val="20"/>
                <w:szCs w:val="20"/>
                <w:lang w:val="en-GB"/>
              </w:rPr>
              <w:t>able students are given photos with more cues and characters to describe (e.g. the photo given to Group 1). Ss are required to use ‘read’, ‘watch’</w:t>
            </w:r>
            <w:r w:rsidR="000E4F45"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ee’ in the sentences they create. One PowerPoint slide with the faces and corresponding names of the main characters will be shown on the screen. Ss are encouraged to think creatively and </w:t>
            </w:r>
            <w:r w:rsidR="000E4F45" w:rsidRPr="00E80E2A">
              <w:rPr>
                <w:rFonts w:ascii="Times New Roman" w:eastAsia="Times New Roman" w:hAnsi="Times New Roman" w:cs="Times New Roman"/>
                <w:sz w:val="20"/>
                <w:szCs w:val="20"/>
                <w:lang w:val="en-GB"/>
              </w:rPr>
              <w:t>develop</w:t>
            </w:r>
            <w:r w:rsidRPr="00E80E2A">
              <w:rPr>
                <w:rFonts w:ascii="Times New Roman" w:eastAsia="Times New Roman" w:hAnsi="Times New Roman" w:cs="Times New Roman"/>
                <w:sz w:val="20"/>
                <w:szCs w:val="20"/>
                <w:lang w:val="en-GB"/>
              </w:rPr>
              <w:t xml:space="preserve"> ideas that differ from the original plot. Less able Ss could follow the guiding questions closely and describe what was happening in the photo. Higher ability Ss could think out</w:t>
            </w:r>
            <w:r w:rsidR="000E4F45" w:rsidRPr="00E80E2A">
              <w:rPr>
                <w:rFonts w:ascii="Times New Roman" w:eastAsia="Times New Roman" w:hAnsi="Times New Roman" w:cs="Times New Roman"/>
                <w:sz w:val="20"/>
                <w:szCs w:val="20"/>
                <w:lang w:val="en-GB"/>
              </w:rPr>
              <w:t>side</w:t>
            </w:r>
            <w:r w:rsidRPr="00E80E2A">
              <w:rPr>
                <w:rFonts w:ascii="Times New Roman" w:eastAsia="Times New Roman" w:hAnsi="Times New Roman" w:cs="Times New Roman"/>
                <w:sz w:val="20"/>
                <w:szCs w:val="20"/>
                <w:lang w:val="en-GB"/>
              </w:rPr>
              <w:t xml:space="preserve"> the box and add extra ideas </w:t>
            </w:r>
            <w:r w:rsidR="000E4F45" w:rsidRPr="00E80E2A">
              <w:rPr>
                <w:rFonts w:ascii="Times New Roman" w:eastAsia="Times New Roman" w:hAnsi="Times New Roman" w:cs="Times New Roman"/>
                <w:sz w:val="20"/>
                <w:szCs w:val="20"/>
                <w:lang w:val="en-GB"/>
              </w:rPr>
              <w:t>in addition to</w:t>
            </w:r>
            <w:r w:rsidRPr="00E80E2A">
              <w:rPr>
                <w:rFonts w:ascii="Times New Roman" w:eastAsia="Times New Roman" w:hAnsi="Times New Roman" w:cs="Times New Roman"/>
                <w:sz w:val="20"/>
                <w:szCs w:val="20"/>
                <w:lang w:val="en-GB"/>
              </w:rPr>
              <w:t xml:space="preserve"> what they see in the photo.</w:t>
            </w:r>
          </w:p>
          <w:p w14:paraId="179F062C"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Ss are given 20 minutes to work on this task. While Ss are discussing, the T walks around and offers assistance to those in need.</w:t>
            </w:r>
          </w:p>
          <w:p w14:paraId="3BFF705E" w14:textId="0D7C5696"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After 20 minutes, Ss take turns to present their creative writing with the use of the visualizer. Other Ss watch the presentation</w:t>
            </w:r>
            <w:r w:rsidR="0001010D" w:rsidRPr="00E80E2A">
              <w:rPr>
                <w:rFonts w:ascii="Times New Roman" w:eastAsia="Times New Roman" w:hAnsi="Times New Roman" w:cs="Times New Roman"/>
                <w:sz w:val="20"/>
                <w:szCs w:val="20"/>
                <w:lang w:val="en-GB"/>
              </w:rPr>
              <w:t xml:space="preserve"> and</w:t>
            </w:r>
            <w:r w:rsidRPr="00E80E2A">
              <w:rPr>
                <w:rFonts w:ascii="Times New Roman" w:eastAsia="Times New Roman" w:hAnsi="Times New Roman" w:cs="Times New Roman"/>
                <w:sz w:val="20"/>
                <w:szCs w:val="20"/>
                <w:lang w:val="en-GB"/>
              </w:rPr>
              <w:t xml:space="preserve"> are encouraged to </w:t>
            </w:r>
            <w:r w:rsidR="0001010D" w:rsidRPr="00E80E2A">
              <w:rPr>
                <w:rFonts w:ascii="Times New Roman" w:eastAsia="Times New Roman" w:hAnsi="Times New Roman" w:cs="Times New Roman"/>
                <w:sz w:val="20"/>
                <w:szCs w:val="20"/>
                <w:lang w:val="en-GB"/>
              </w:rPr>
              <w:t>highlight</w:t>
            </w:r>
            <w:r w:rsidRPr="00E80E2A">
              <w:rPr>
                <w:rFonts w:ascii="Times New Roman" w:eastAsia="Times New Roman" w:hAnsi="Times New Roman" w:cs="Times New Roman"/>
                <w:sz w:val="20"/>
                <w:szCs w:val="20"/>
                <w:lang w:val="en-GB"/>
              </w:rPr>
              <w:t xml:space="preserve"> any mistakes (especially incorrect uses of </w:t>
            </w:r>
            <w:r w:rsidR="0001010D"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read’, ‘watch’ and ‘see’).</w:t>
            </w:r>
          </w:p>
          <w:p w14:paraId="32EE5304" w14:textId="0D806661"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By the end of the lesson, T collects students’ work and </w:t>
            </w:r>
            <w:r w:rsidR="0001010D" w:rsidRPr="00E80E2A">
              <w:rPr>
                <w:rFonts w:ascii="Times New Roman" w:eastAsia="Times New Roman" w:hAnsi="Times New Roman" w:cs="Times New Roman"/>
                <w:sz w:val="20"/>
                <w:szCs w:val="20"/>
                <w:lang w:val="en-GB"/>
              </w:rPr>
              <w:t>enters</w:t>
            </w:r>
            <w:r w:rsidRPr="00E80E2A">
              <w:rPr>
                <w:rFonts w:ascii="Times New Roman" w:eastAsia="Times New Roman" w:hAnsi="Times New Roman" w:cs="Times New Roman"/>
                <w:sz w:val="20"/>
                <w:szCs w:val="20"/>
                <w:lang w:val="en-GB"/>
              </w:rPr>
              <w:t xml:space="preserve"> them for the creative writing competition.</w:t>
            </w:r>
          </w:p>
        </w:tc>
        <w:tc>
          <w:tcPr>
            <w:tcW w:w="3402" w:type="dxa"/>
            <w:shd w:val="clear" w:color="auto" w:fill="auto"/>
            <w:tcMar>
              <w:top w:w="100" w:type="dxa"/>
              <w:left w:w="100" w:type="dxa"/>
              <w:bottom w:w="100" w:type="dxa"/>
              <w:right w:w="100" w:type="dxa"/>
            </w:tcMar>
          </w:tcPr>
          <w:p w14:paraId="4B398381"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7876CB18" w14:textId="077370F5"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To </w:t>
            </w:r>
            <w:r w:rsidR="00F55E00" w:rsidRPr="00E80E2A">
              <w:rPr>
                <w:rFonts w:ascii="Times New Roman" w:eastAsia="Times New Roman" w:hAnsi="Times New Roman" w:cs="Times New Roman"/>
                <w:sz w:val="20"/>
                <w:szCs w:val="20"/>
                <w:lang w:val="en-GB"/>
              </w:rPr>
              <w:t>ensure</w:t>
            </w:r>
            <w:r w:rsidRPr="00E80E2A">
              <w:rPr>
                <w:rFonts w:ascii="Times New Roman" w:eastAsia="Times New Roman" w:hAnsi="Times New Roman" w:cs="Times New Roman"/>
                <w:sz w:val="20"/>
                <w:szCs w:val="20"/>
                <w:lang w:val="en-GB"/>
              </w:rPr>
              <w:t xml:space="preserve"> that Ss recogni</w:t>
            </w:r>
            <w:r w:rsidR="00F55E00" w:rsidRPr="00E80E2A">
              <w:rPr>
                <w:rFonts w:ascii="Times New Roman" w:eastAsia="Times New Roman" w:hAnsi="Times New Roman" w:cs="Times New Roman"/>
                <w:sz w:val="20"/>
                <w:szCs w:val="20"/>
                <w:lang w:val="en-GB"/>
              </w:rPr>
              <w:t>s</w:t>
            </w:r>
            <w:r w:rsidRPr="00E80E2A">
              <w:rPr>
                <w:rFonts w:ascii="Times New Roman" w:eastAsia="Times New Roman" w:hAnsi="Times New Roman" w:cs="Times New Roman"/>
                <w:sz w:val="20"/>
                <w:szCs w:val="20"/>
                <w:lang w:val="en-GB"/>
              </w:rPr>
              <w:t xml:space="preserve">e the main </w:t>
            </w:r>
            <w:r w:rsidRPr="00E80E2A">
              <w:rPr>
                <w:rFonts w:ascii="Times New Roman" w:eastAsia="Times New Roman" w:hAnsi="Times New Roman" w:cs="Times New Roman"/>
                <w:sz w:val="20"/>
                <w:szCs w:val="20"/>
                <w:lang w:val="en-GB"/>
              </w:rPr>
              <w:lastRenderedPageBreak/>
              <w:t xml:space="preserve">characters from the picture </w:t>
            </w:r>
            <w:r w:rsidR="00F55E00" w:rsidRPr="00E80E2A">
              <w:rPr>
                <w:rFonts w:ascii="Times New Roman" w:eastAsia="Times New Roman" w:hAnsi="Times New Roman" w:cs="Times New Roman"/>
                <w:sz w:val="20"/>
                <w:szCs w:val="20"/>
                <w:lang w:val="en-GB"/>
              </w:rPr>
              <w:t>provided</w:t>
            </w:r>
          </w:p>
          <w:p w14:paraId="2425737B"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4BCC0675" w14:textId="1F41B248"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o provide an opportunity for Ss to practice using ‘read’, ‘watch’</w:t>
            </w:r>
            <w:r w:rsidR="00F55E00"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ee’</w:t>
            </w:r>
            <w:r w:rsidR="00F55E00" w:rsidRPr="00E80E2A">
              <w:rPr>
                <w:rFonts w:ascii="Times New Roman" w:eastAsia="Times New Roman" w:hAnsi="Times New Roman" w:cs="Times New Roman"/>
                <w:sz w:val="20"/>
                <w:szCs w:val="20"/>
                <w:lang w:val="en-GB"/>
              </w:rPr>
              <w:t xml:space="preserve"> creatively</w:t>
            </w:r>
            <w:r w:rsidRPr="00E80E2A">
              <w:rPr>
                <w:rFonts w:ascii="Times New Roman" w:eastAsia="Times New Roman" w:hAnsi="Times New Roman" w:cs="Times New Roman"/>
                <w:sz w:val="20"/>
                <w:szCs w:val="20"/>
                <w:lang w:val="en-GB"/>
              </w:rPr>
              <w:t xml:space="preserve"> </w:t>
            </w:r>
            <w:r w:rsidR="00F55E00" w:rsidRPr="00E80E2A">
              <w:rPr>
                <w:rFonts w:ascii="Times New Roman" w:eastAsia="Times New Roman" w:hAnsi="Times New Roman" w:cs="Times New Roman"/>
                <w:sz w:val="20"/>
                <w:szCs w:val="20"/>
                <w:lang w:val="en-GB"/>
              </w:rPr>
              <w:t>at</w:t>
            </w:r>
            <w:r w:rsidRPr="00E80E2A">
              <w:rPr>
                <w:rFonts w:ascii="Times New Roman" w:eastAsia="Times New Roman" w:hAnsi="Times New Roman" w:cs="Times New Roman"/>
                <w:sz w:val="20"/>
                <w:szCs w:val="20"/>
                <w:lang w:val="en-GB"/>
              </w:rPr>
              <w:t xml:space="preserve"> sentence</w:t>
            </w:r>
            <w:r w:rsidR="00F55E00" w:rsidRPr="00E80E2A">
              <w:rPr>
                <w:rFonts w:ascii="Times New Roman" w:eastAsia="Times New Roman" w:hAnsi="Times New Roman" w:cs="Times New Roman"/>
                <w:sz w:val="20"/>
                <w:szCs w:val="20"/>
                <w:lang w:val="en-GB"/>
              </w:rPr>
              <w:t xml:space="preserve"> </w:t>
            </w:r>
            <w:r w:rsidRPr="00E80E2A">
              <w:rPr>
                <w:rFonts w:ascii="Times New Roman" w:eastAsia="Times New Roman" w:hAnsi="Times New Roman" w:cs="Times New Roman"/>
                <w:sz w:val="20"/>
                <w:szCs w:val="20"/>
                <w:lang w:val="en-GB"/>
              </w:rPr>
              <w:t>level</w:t>
            </w:r>
          </w:p>
          <w:p w14:paraId="165C857D" w14:textId="5F3BAA15"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To scaffold Ss by </w:t>
            </w:r>
            <w:r w:rsidR="00F55E00" w:rsidRPr="00E80E2A">
              <w:rPr>
                <w:rFonts w:ascii="Times New Roman" w:eastAsia="Times New Roman" w:hAnsi="Times New Roman" w:cs="Times New Roman"/>
                <w:sz w:val="20"/>
                <w:szCs w:val="20"/>
                <w:lang w:val="en-GB"/>
              </w:rPr>
              <w:t>displaying</w:t>
            </w:r>
            <w:r w:rsidRPr="00E80E2A">
              <w:rPr>
                <w:rFonts w:ascii="Times New Roman" w:eastAsia="Times New Roman" w:hAnsi="Times New Roman" w:cs="Times New Roman"/>
                <w:sz w:val="20"/>
                <w:szCs w:val="20"/>
                <w:lang w:val="en-GB"/>
              </w:rPr>
              <w:t xml:space="preserve"> the names of the characters on</w:t>
            </w:r>
            <w:r w:rsidR="000F26A7">
              <w:rPr>
                <w:rFonts w:ascii="Times New Roman" w:eastAsia="Times New Roman" w:hAnsi="Times New Roman" w:cs="Times New Roman"/>
                <w:sz w:val="20"/>
                <w:szCs w:val="20"/>
                <w:lang w:val="en-GB"/>
              </w:rPr>
              <w:t xml:space="preserve"> </w:t>
            </w:r>
            <w:r w:rsidRPr="00E80E2A">
              <w:rPr>
                <w:rFonts w:ascii="Times New Roman" w:eastAsia="Times New Roman" w:hAnsi="Times New Roman" w:cs="Times New Roman"/>
                <w:sz w:val="20"/>
                <w:szCs w:val="20"/>
                <w:lang w:val="en-GB"/>
              </w:rPr>
              <w:t>screen and providing guiding questions</w:t>
            </w:r>
          </w:p>
          <w:p w14:paraId="37224061" w14:textId="3125CC04"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To cater for learner diversity by distributing photos of different difficulty levels to each group and allowing flexibility in terms of how much Ss rely on the </w:t>
            </w:r>
            <w:r w:rsidR="00F55E00" w:rsidRPr="00E80E2A">
              <w:rPr>
                <w:rFonts w:ascii="Times New Roman" w:eastAsia="Times New Roman" w:hAnsi="Times New Roman" w:cs="Times New Roman"/>
                <w:sz w:val="20"/>
                <w:szCs w:val="20"/>
                <w:lang w:val="en-GB"/>
              </w:rPr>
              <w:t xml:space="preserve">provided </w:t>
            </w:r>
            <w:r w:rsidRPr="00E80E2A">
              <w:rPr>
                <w:rFonts w:ascii="Times New Roman" w:eastAsia="Times New Roman" w:hAnsi="Times New Roman" w:cs="Times New Roman"/>
                <w:sz w:val="20"/>
                <w:szCs w:val="20"/>
                <w:lang w:val="en-GB"/>
              </w:rPr>
              <w:t>photos</w:t>
            </w:r>
          </w:p>
          <w:p w14:paraId="57E4876B" w14:textId="12107166"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 xml:space="preserve">To cater for learner diversity by providing one-to-one teacher support for higher ability </w:t>
            </w:r>
            <w:r w:rsidR="00F55E00" w:rsidRPr="00E80E2A">
              <w:rPr>
                <w:rFonts w:ascii="Times New Roman" w:eastAsia="Times New Roman" w:hAnsi="Times New Roman" w:cs="Times New Roman"/>
                <w:sz w:val="20"/>
                <w:szCs w:val="20"/>
                <w:lang w:val="en-GB"/>
              </w:rPr>
              <w:t>and</w:t>
            </w:r>
            <w:r w:rsidRPr="00E80E2A">
              <w:rPr>
                <w:rFonts w:ascii="Times New Roman" w:eastAsia="Times New Roman" w:hAnsi="Times New Roman" w:cs="Times New Roman"/>
                <w:sz w:val="20"/>
                <w:szCs w:val="20"/>
                <w:lang w:val="en-GB"/>
              </w:rPr>
              <w:t xml:space="preserve"> less able Ss</w:t>
            </w:r>
          </w:p>
          <w:p w14:paraId="752C0323"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34814BCE"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o encourage peer feedback</w:t>
            </w:r>
          </w:p>
          <w:p w14:paraId="5F45DB80"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1602AA26" w14:textId="3473D841"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To evaluate Ss’ understanding of the correct use of ‘read’, ‘watch’</w:t>
            </w:r>
            <w:r w:rsidR="00F55E00" w:rsidRPr="00E80E2A">
              <w:rPr>
                <w:rFonts w:ascii="Times New Roman" w:eastAsia="Times New Roman" w:hAnsi="Times New Roman" w:cs="Times New Roman"/>
                <w:sz w:val="20"/>
                <w:szCs w:val="20"/>
                <w:lang w:val="en-GB"/>
              </w:rPr>
              <w:t>,</w:t>
            </w:r>
            <w:r w:rsidRPr="00E80E2A">
              <w:rPr>
                <w:rFonts w:ascii="Times New Roman" w:eastAsia="Times New Roman" w:hAnsi="Times New Roman" w:cs="Times New Roman"/>
                <w:sz w:val="20"/>
                <w:szCs w:val="20"/>
                <w:lang w:val="en-GB"/>
              </w:rPr>
              <w:t xml:space="preserve"> and ‘see’</w:t>
            </w:r>
          </w:p>
        </w:tc>
        <w:tc>
          <w:tcPr>
            <w:tcW w:w="1701" w:type="dxa"/>
            <w:shd w:val="clear" w:color="auto" w:fill="auto"/>
            <w:tcMar>
              <w:top w:w="100" w:type="dxa"/>
              <w:left w:w="100" w:type="dxa"/>
              <w:bottom w:w="100" w:type="dxa"/>
              <w:right w:w="100" w:type="dxa"/>
            </w:tcMar>
          </w:tcPr>
          <w:p w14:paraId="438B6DBD"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56FDCB31"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T → Ss</w:t>
            </w:r>
          </w:p>
          <w:p w14:paraId="61690757"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2465217C" w14:textId="77777777" w:rsidR="00186FDB" w:rsidRPr="00E80E2A" w:rsidRDefault="00186FDB" w:rsidP="007C70EE">
            <w:pPr>
              <w:widowControl w:val="0"/>
              <w:spacing w:line="240" w:lineRule="auto"/>
              <w:rPr>
                <w:rFonts w:ascii="Times New Roman" w:eastAsia="Cardo" w:hAnsi="Times New Roman" w:cs="Times New Roman"/>
                <w:sz w:val="20"/>
                <w:szCs w:val="20"/>
                <w:lang w:val="en-GB"/>
              </w:rPr>
            </w:pPr>
          </w:p>
          <w:p w14:paraId="00BC5D7D" w14:textId="44524D1D"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T → Ss</w:t>
            </w:r>
          </w:p>
          <w:p w14:paraId="555B3723"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275F126F"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0552EDAA"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59745538"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5EF6239A"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23C0B81E"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33642354"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23AC0B7C" w14:textId="359DF1CB"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0751B91D" w14:textId="77777777" w:rsidR="000C01BA" w:rsidRPr="00E80E2A" w:rsidRDefault="000C01BA" w:rsidP="007C70EE">
            <w:pPr>
              <w:widowControl w:val="0"/>
              <w:spacing w:line="240" w:lineRule="auto"/>
              <w:rPr>
                <w:rFonts w:ascii="Times New Roman" w:eastAsia="Times New Roman" w:hAnsi="Times New Roman" w:cs="Times New Roman"/>
                <w:sz w:val="20"/>
                <w:szCs w:val="20"/>
                <w:lang w:val="en-GB"/>
              </w:rPr>
            </w:pPr>
          </w:p>
          <w:p w14:paraId="68D9AAD8" w14:textId="5BD6CF7C"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Cardo" w:hAnsi="Times New Roman" w:cs="Times New Roman"/>
                <w:sz w:val="20"/>
                <w:szCs w:val="20"/>
                <w:lang w:val="en-GB"/>
              </w:rPr>
              <w:t>Ss←&gt;Ss</w:t>
            </w:r>
          </w:p>
          <w:p w14:paraId="017C063A"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0E0785D0"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51A52C84"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48A9B2E2"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tc>
        <w:tc>
          <w:tcPr>
            <w:tcW w:w="1134" w:type="dxa"/>
            <w:shd w:val="clear" w:color="auto" w:fill="auto"/>
            <w:tcMar>
              <w:top w:w="100" w:type="dxa"/>
              <w:left w:w="100" w:type="dxa"/>
              <w:bottom w:w="100" w:type="dxa"/>
              <w:right w:w="100" w:type="dxa"/>
            </w:tcMar>
          </w:tcPr>
          <w:p w14:paraId="1064306C"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6EA24E96"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PowerPoint</w:t>
            </w:r>
          </w:p>
          <w:p w14:paraId="63ADC8E6" w14:textId="51CCE2D0"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lastRenderedPageBreak/>
              <w:t>Photos</w:t>
            </w:r>
          </w:p>
          <w:p w14:paraId="1D011BDD"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A4 papers x8</w:t>
            </w:r>
          </w:p>
          <w:p w14:paraId="61681FD8" w14:textId="2EC549AF" w:rsidR="00F90BA2" w:rsidRPr="00E80E2A"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Markers</w:t>
            </w:r>
          </w:p>
          <w:p w14:paraId="729A8AE4"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2DCF3C79"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024FBA50"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47AB460F"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10AB93BB"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214F3517" w14:textId="77777777"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76B48A1F" w14:textId="3C261CA1" w:rsidR="00F90BA2" w:rsidRPr="00E80E2A" w:rsidRDefault="00F90BA2" w:rsidP="007C70EE">
            <w:pPr>
              <w:widowControl w:val="0"/>
              <w:spacing w:line="240" w:lineRule="auto"/>
              <w:rPr>
                <w:rFonts w:ascii="Times New Roman" w:eastAsia="Times New Roman" w:hAnsi="Times New Roman" w:cs="Times New Roman"/>
                <w:sz w:val="20"/>
                <w:szCs w:val="20"/>
                <w:lang w:val="en-GB"/>
              </w:rPr>
            </w:pPr>
          </w:p>
          <w:p w14:paraId="1D2528E1" w14:textId="65374222" w:rsidR="000C01BA" w:rsidRPr="00E80E2A" w:rsidRDefault="000C01BA" w:rsidP="007C70EE">
            <w:pPr>
              <w:widowControl w:val="0"/>
              <w:spacing w:line="240" w:lineRule="auto"/>
              <w:rPr>
                <w:rFonts w:ascii="Times New Roman" w:eastAsia="Times New Roman" w:hAnsi="Times New Roman" w:cs="Times New Roman"/>
                <w:sz w:val="20"/>
                <w:szCs w:val="20"/>
                <w:lang w:val="en-GB"/>
              </w:rPr>
            </w:pPr>
          </w:p>
          <w:p w14:paraId="13F0FFD3" w14:textId="77777777" w:rsidR="000C01BA" w:rsidRPr="00E80E2A" w:rsidRDefault="000C01BA" w:rsidP="007C70EE">
            <w:pPr>
              <w:widowControl w:val="0"/>
              <w:spacing w:line="240" w:lineRule="auto"/>
              <w:rPr>
                <w:rFonts w:ascii="Times New Roman" w:eastAsia="Times New Roman" w:hAnsi="Times New Roman" w:cs="Times New Roman"/>
                <w:sz w:val="20"/>
                <w:szCs w:val="20"/>
                <w:lang w:val="en-GB"/>
              </w:rPr>
            </w:pPr>
          </w:p>
          <w:p w14:paraId="0EC02158" w14:textId="77777777" w:rsidR="00F90BA2" w:rsidRPr="007C4114" w:rsidRDefault="00F90BA2" w:rsidP="007C70EE">
            <w:pPr>
              <w:widowControl w:val="0"/>
              <w:spacing w:line="240" w:lineRule="auto"/>
              <w:rPr>
                <w:rFonts w:ascii="Times New Roman" w:eastAsia="Times New Roman" w:hAnsi="Times New Roman" w:cs="Times New Roman"/>
                <w:sz w:val="20"/>
                <w:szCs w:val="20"/>
                <w:lang w:val="en-GB"/>
              </w:rPr>
            </w:pPr>
            <w:r w:rsidRPr="00E80E2A">
              <w:rPr>
                <w:rFonts w:ascii="Times New Roman" w:eastAsia="Times New Roman" w:hAnsi="Times New Roman" w:cs="Times New Roman"/>
                <w:sz w:val="20"/>
                <w:szCs w:val="20"/>
                <w:lang w:val="en-GB"/>
              </w:rPr>
              <w:t>Visualizer</w:t>
            </w:r>
          </w:p>
        </w:tc>
      </w:tr>
      <w:bookmarkEnd w:id="0"/>
    </w:tbl>
    <w:p w14:paraId="47D71044" w14:textId="77777777" w:rsidR="00593A4A" w:rsidRPr="007C4114" w:rsidRDefault="00593A4A" w:rsidP="00D7420D">
      <w:pPr>
        <w:jc w:val="both"/>
        <w:rPr>
          <w:rFonts w:ascii="Times New Roman" w:hAnsi="Times New Roman" w:cs="Times New Roman"/>
          <w:b/>
          <w:color w:val="000000"/>
          <w:sz w:val="24"/>
          <w:szCs w:val="24"/>
          <w:lang w:val="en-GB" w:eastAsia="zh-HK"/>
        </w:rPr>
      </w:pPr>
    </w:p>
    <w:sectPr w:rsidR="00593A4A" w:rsidRPr="007C4114" w:rsidSect="00225907">
      <w:footerReference w:type="even" r:id="rId11"/>
      <w:footerReference w:type="default" r:id="rId12"/>
      <w:pgSz w:w="16820" w:h="11900" w:orient="landscape"/>
      <w:pgMar w:top="1418" w:right="1418" w:bottom="1418" w:left="1418"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3FA20" w14:textId="77777777" w:rsidR="00251FCD" w:rsidRDefault="00251FCD" w:rsidP="005C44FA">
      <w:pPr>
        <w:spacing w:after="0" w:line="240" w:lineRule="auto"/>
      </w:pPr>
      <w:r>
        <w:separator/>
      </w:r>
    </w:p>
  </w:endnote>
  <w:endnote w:type="continuationSeparator" w:id="0">
    <w:p w14:paraId="538B4336" w14:textId="77777777" w:rsidR="00251FCD" w:rsidRDefault="00251FCD" w:rsidP="005C4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Sylfaen"/>
    <w:panose1 w:val="020B0604020202020204"/>
    <w:charset w:val="00"/>
    <w:family w:val="swiss"/>
    <w:pitch w:val="variable"/>
    <w:sig w:usb0="E4002EFF" w:usb1="C000E47F" w:usb2="00000009" w:usb3="00000000" w:csb0="000001FF" w:csb1="00000000"/>
  </w:font>
  <w:font w:name="Cardo">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30192052"/>
      <w:docPartObj>
        <w:docPartGallery w:val="Page Numbers (Bottom of Page)"/>
        <w:docPartUnique/>
      </w:docPartObj>
    </w:sdtPr>
    <w:sdtEndPr>
      <w:rPr>
        <w:rStyle w:val="PageNumber"/>
      </w:rPr>
    </w:sdtEndPr>
    <w:sdtContent>
      <w:p w14:paraId="46101A75" w14:textId="41BCFA34" w:rsidR="004B3337" w:rsidRDefault="004B3337" w:rsidP="004B33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04F4E6" w14:textId="77777777" w:rsidR="004B3337" w:rsidRDefault="004B3337" w:rsidP="004B33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sz w:val="24"/>
        <w:szCs w:val="24"/>
      </w:rPr>
      <w:id w:val="587426004"/>
      <w:docPartObj>
        <w:docPartGallery w:val="Page Numbers (Bottom of Page)"/>
        <w:docPartUnique/>
      </w:docPartObj>
    </w:sdtPr>
    <w:sdtEndPr>
      <w:rPr>
        <w:rStyle w:val="PageNumber"/>
      </w:rPr>
    </w:sdtEndPr>
    <w:sdtContent>
      <w:p w14:paraId="6114B8C3" w14:textId="4719D8F4" w:rsidR="004B3337" w:rsidRPr="004B3337" w:rsidRDefault="004B3337" w:rsidP="004B3337">
        <w:pPr>
          <w:pStyle w:val="Footer"/>
          <w:framePr w:wrap="none" w:vAnchor="text" w:hAnchor="margin" w:xAlign="right" w:y="1"/>
          <w:rPr>
            <w:rStyle w:val="PageNumber"/>
            <w:rFonts w:ascii="Times New Roman" w:hAnsi="Times New Roman" w:cs="Times New Roman"/>
            <w:sz w:val="24"/>
            <w:szCs w:val="24"/>
          </w:rPr>
        </w:pPr>
        <w:r w:rsidRPr="004B3337">
          <w:rPr>
            <w:rStyle w:val="PageNumber"/>
            <w:rFonts w:ascii="Times New Roman" w:hAnsi="Times New Roman" w:cs="Times New Roman"/>
            <w:sz w:val="24"/>
            <w:szCs w:val="24"/>
          </w:rPr>
          <w:fldChar w:fldCharType="begin"/>
        </w:r>
        <w:r w:rsidRPr="004B3337">
          <w:rPr>
            <w:rStyle w:val="PageNumber"/>
            <w:rFonts w:ascii="Times New Roman" w:hAnsi="Times New Roman" w:cs="Times New Roman"/>
            <w:sz w:val="24"/>
            <w:szCs w:val="24"/>
          </w:rPr>
          <w:instrText xml:space="preserve"> PAGE </w:instrText>
        </w:r>
        <w:r w:rsidRPr="004B3337">
          <w:rPr>
            <w:rStyle w:val="PageNumber"/>
            <w:rFonts w:ascii="Times New Roman" w:hAnsi="Times New Roman" w:cs="Times New Roman"/>
            <w:sz w:val="24"/>
            <w:szCs w:val="24"/>
          </w:rPr>
          <w:fldChar w:fldCharType="separate"/>
        </w:r>
        <w:r w:rsidRPr="004B3337">
          <w:rPr>
            <w:rStyle w:val="PageNumber"/>
            <w:rFonts w:ascii="Times New Roman" w:hAnsi="Times New Roman" w:cs="Times New Roman"/>
            <w:noProof/>
            <w:sz w:val="24"/>
            <w:szCs w:val="24"/>
          </w:rPr>
          <w:t>1</w:t>
        </w:r>
        <w:r w:rsidRPr="004B3337">
          <w:rPr>
            <w:rStyle w:val="PageNumber"/>
            <w:rFonts w:ascii="Times New Roman" w:hAnsi="Times New Roman" w:cs="Times New Roman"/>
            <w:sz w:val="24"/>
            <w:szCs w:val="24"/>
          </w:rPr>
          <w:fldChar w:fldCharType="end"/>
        </w:r>
      </w:p>
    </w:sdtContent>
  </w:sdt>
  <w:p w14:paraId="779C94EA" w14:textId="77777777" w:rsidR="004B3337" w:rsidRDefault="004B3337" w:rsidP="004B333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23A1E" w14:textId="77777777" w:rsidR="00251FCD" w:rsidRDefault="00251FCD" w:rsidP="005C44FA">
      <w:pPr>
        <w:spacing w:after="0" w:line="240" w:lineRule="auto"/>
      </w:pPr>
      <w:r>
        <w:separator/>
      </w:r>
    </w:p>
  </w:footnote>
  <w:footnote w:type="continuationSeparator" w:id="0">
    <w:p w14:paraId="43063B99" w14:textId="77777777" w:rsidR="00251FCD" w:rsidRDefault="00251FCD" w:rsidP="005C44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74CC3"/>
    <w:multiLevelType w:val="hybridMultilevel"/>
    <w:tmpl w:val="81DEA5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0FC78D1"/>
    <w:multiLevelType w:val="hybridMultilevel"/>
    <w:tmpl w:val="59EC0A14"/>
    <w:lvl w:ilvl="0" w:tplc="E8D4A064">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3836D3"/>
    <w:multiLevelType w:val="hybridMultilevel"/>
    <w:tmpl w:val="E7AEB45C"/>
    <w:lvl w:ilvl="0" w:tplc="686C69FA">
      <w:start w:val="1"/>
      <w:numFmt w:val="decimal"/>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08153C8A"/>
    <w:multiLevelType w:val="hybridMultilevel"/>
    <w:tmpl w:val="6ACCB01A"/>
    <w:lvl w:ilvl="0" w:tplc="EE1683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036138"/>
    <w:multiLevelType w:val="hybridMultilevel"/>
    <w:tmpl w:val="B8FC2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053FE8"/>
    <w:multiLevelType w:val="hybridMultilevel"/>
    <w:tmpl w:val="B58EB3A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350FF2"/>
    <w:multiLevelType w:val="hybridMultilevel"/>
    <w:tmpl w:val="CD62C0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C485996"/>
    <w:multiLevelType w:val="hybridMultilevel"/>
    <w:tmpl w:val="4F389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2454AF"/>
    <w:multiLevelType w:val="hybridMultilevel"/>
    <w:tmpl w:val="FE302648"/>
    <w:lvl w:ilvl="0" w:tplc="5350A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4421D"/>
    <w:multiLevelType w:val="hybridMultilevel"/>
    <w:tmpl w:val="17B4D966"/>
    <w:lvl w:ilvl="0" w:tplc="24BC87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4036E70"/>
    <w:multiLevelType w:val="hybridMultilevel"/>
    <w:tmpl w:val="B144F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343BF3"/>
    <w:multiLevelType w:val="hybridMultilevel"/>
    <w:tmpl w:val="268E793A"/>
    <w:lvl w:ilvl="0" w:tplc="169A699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C9831BB"/>
    <w:multiLevelType w:val="multilevel"/>
    <w:tmpl w:val="128C0B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1E1713B"/>
    <w:multiLevelType w:val="hybridMultilevel"/>
    <w:tmpl w:val="5156C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B2511D"/>
    <w:multiLevelType w:val="hybridMultilevel"/>
    <w:tmpl w:val="1778A7E8"/>
    <w:lvl w:ilvl="0" w:tplc="34EC89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9832F17"/>
    <w:multiLevelType w:val="multilevel"/>
    <w:tmpl w:val="7F2EA5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054511D"/>
    <w:multiLevelType w:val="hybridMultilevel"/>
    <w:tmpl w:val="EFCAB18A"/>
    <w:lvl w:ilvl="0" w:tplc="CEAE7E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0F84B0A"/>
    <w:multiLevelType w:val="hybridMultilevel"/>
    <w:tmpl w:val="16FAE390"/>
    <w:lvl w:ilvl="0" w:tplc="129076C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28C669E"/>
    <w:multiLevelType w:val="hybridMultilevel"/>
    <w:tmpl w:val="EC9A8E68"/>
    <w:lvl w:ilvl="0" w:tplc="93604AF6">
      <w:start w:val="1"/>
      <w:numFmt w:val="decimal"/>
      <w:lvlText w:val="%1."/>
      <w:lvlJc w:val="left"/>
      <w:pPr>
        <w:ind w:left="420" w:hanging="420"/>
      </w:pPr>
      <w:rPr>
        <w:rFonts w:hint="default"/>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C7015A"/>
    <w:multiLevelType w:val="hybridMultilevel"/>
    <w:tmpl w:val="9070A89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0A21AE"/>
    <w:multiLevelType w:val="hybridMultilevel"/>
    <w:tmpl w:val="7E38C27C"/>
    <w:lvl w:ilvl="0" w:tplc="8C482D26">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836207F"/>
    <w:multiLevelType w:val="hybridMultilevel"/>
    <w:tmpl w:val="61A8E6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362C5D"/>
    <w:multiLevelType w:val="multilevel"/>
    <w:tmpl w:val="4344F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94155B"/>
    <w:multiLevelType w:val="hybridMultilevel"/>
    <w:tmpl w:val="7A82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A2653F"/>
    <w:multiLevelType w:val="hybridMultilevel"/>
    <w:tmpl w:val="20E6761E"/>
    <w:lvl w:ilvl="0" w:tplc="335CD6F2">
      <w:start w:val="1"/>
      <w:numFmt w:val="decimal"/>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4BF64E7D"/>
    <w:multiLevelType w:val="hybridMultilevel"/>
    <w:tmpl w:val="E2FEE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95592"/>
    <w:multiLevelType w:val="hybridMultilevel"/>
    <w:tmpl w:val="29A29EE2"/>
    <w:lvl w:ilvl="0" w:tplc="CF021D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5CA7ACF"/>
    <w:multiLevelType w:val="hybridMultilevel"/>
    <w:tmpl w:val="750AA55C"/>
    <w:lvl w:ilvl="0" w:tplc="45985948">
      <w:start w:val="1"/>
      <w:numFmt w:val="decimal"/>
      <w:lvlText w:val="%1."/>
      <w:lvlJc w:val="left"/>
      <w:pPr>
        <w:ind w:left="36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57AF2EAB"/>
    <w:multiLevelType w:val="hybridMultilevel"/>
    <w:tmpl w:val="5CE89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82443D"/>
    <w:multiLevelType w:val="hybridMultilevel"/>
    <w:tmpl w:val="B144F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D23896"/>
    <w:multiLevelType w:val="hybridMultilevel"/>
    <w:tmpl w:val="9FF2A816"/>
    <w:lvl w:ilvl="0" w:tplc="E8D4A064">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24F2954"/>
    <w:multiLevelType w:val="hybridMultilevel"/>
    <w:tmpl w:val="730E4A3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4526FFE"/>
    <w:multiLevelType w:val="hybridMultilevel"/>
    <w:tmpl w:val="64741716"/>
    <w:lvl w:ilvl="0" w:tplc="52261492">
      <w:start w:val="6"/>
      <w:numFmt w:val="bullet"/>
      <w:lvlText w:val=""/>
      <w:lvlJc w:val="left"/>
      <w:pPr>
        <w:ind w:left="720" w:hanging="360"/>
      </w:pPr>
      <w:rPr>
        <w:rFonts w:ascii="Symbol" w:eastAsia="DengXi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CA28F5"/>
    <w:multiLevelType w:val="hybridMultilevel"/>
    <w:tmpl w:val="53D0B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D54A56"/>
    <w:multiLevelType w:val="hybridMultilevel"/>
    <w:tmpl w:val="B144F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B85729"/>
    <w:multiLevelType w:val="hybridMultilevel"/>
    <w:tmpl w:val="094020D4"/>
    <w:lvl w:ilvl="0" w:tplc="CCB82F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7D349F"/>
    <w:multiLevelType w:val="hybridMultilevel"/>
    <w:tmpl w:val="C7D01592"/>
    <w:lvl w:ilvl="0" w:tplc="E272B8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E727C9"/>
    <w:multiLevelType w:val="hybridMultilevel"/>
    <w:tmpl w:val="CA966F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8"/>
  </w:num>
  <w:num w:numId="3">
    <w:abstractNumId w:val="25"/>
  </w:num>
  <w:num w:numId="4">
    <w:abstractNumId w:val="31"/>
  </w:num>
  <w:num w:numId="5">
    <w:abstractNumId w:val="19"/>
  </w:num>
  <w:num w:numId="6">
    <w:abstractNumId w:val="33"/>
  </w:num>
  <w:num w:numId="7">
    <w:abstractNumId w:val="26"/>
  </w:num>
  <w:num w:numId="8">
    <w:abstractNumId w:val="30"/>
  </w:num>
  <w:num w:numId="9">
    <w:abstractNumId w:val="18"/>
  </w:num>
  <w:num w:numId="10">
    <w:abstractNumId w:val="9"/>
  </w:num>
  <w:num w:numId="11">
    <w:abstractNumId w:val="20"/>
  </w:num>
  <w:num w:numId="12">
    <w:abstractNumId w:val="14"/>
  </w:num>
  <w:num w:numId="13">
    <w:abstractNumId w:val="36"/>
  </w:num>
  <w:num w:numId="14">
    <w:abstractNumId w:val="1"/>
  </w:num>
  <w:num w:numId="15">
    <w:abstractNumId w:val="16"/>
  </w:num>
  <w:num w:numId="16">
    <w:abstractNumId w:val="3"/>
  </w:num>
  <w:num w:numId="17">
    <w:abstractNumId w:val="11"/>
  </w:num>
  <w:num w:numId="18">
    <w:abstractNumId w:val="5"/>
  </w:num>
  <w:num w:numId="19">
    <w:abstractNumId w:val="6"/>
  </w:num>
  <w:num w:numId="20">
    <w:abstractNumId w:val="13"/>
  </w:num>
  <w:num w:numId="21">
    <w:abstractNumId w:val="28"/>
  </w:num>
  <w:num w:numId="22">
    <w:abstractNumId w:val="34"/>
  </w:num>
  <w:num w:numId="23">
    <w:abstractNumId w:val="29"/>
  </w:num>
  <w:num w:numId="24">
    <w:abstractNumId w:val="10"/>
  </w:num>
  <w:num w:numId="25">
    <w:abstractNumId w:val="37"/>
  </w:num>
  <w:num w:numId="26">
    <w:abstractNumId w:val="21"/>
  </w:num>
  <w:num w:numId="27">
    <w:abstractNumId w:val="22"/>
  </w:num>
  <w:num w:numId="28">
    <w:abstractNumId w:val="4"/>
  </w:num>
  <w:num w:numId="29">
    <w:abstractNumId w:val="7"/>
  </w:num>
  <w:num w:numId="30">
    <w:abstractNumId w:val="0"/>
  </w:num>
  <w:num w:numId="31">
    <w:abstractNumId w:val="24"/>
  </w:num>
  <w:num w:numId="32">
    <w:abstractNumId w:val="27"/>
  </w:num>
  <w:num w:numId="33">
    <w:abstractNumId w:val="2"/>
  </w:num>
  <w:num w:numId="34">
    <w:abstractNumId w:val="32"/>
  </w:num>
  <w:num w:numId="35">
    <w:abstractNumId w:val="17"/>
  </w:num>
  <w:num w:numId="36">
    <w:abstractNumId w:val="23"/>
  </w:num>
  <w:num w:numId="37">
    <w:abstractNumId w:val="15"/>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jYyNTMwszAwsjRV0lEKTi0uzszPAykwrgUAUTlKwCwAAAA="/>
  </w:docVars>
  <w:rsids>
    <w:rsidRoot w:val="00BA4FE4"/>
    <w:rsid w:val="000004A2"/>
    <w:rsid w:val="00002D6F"/>
    <w:rsid w:val="0000302E"/>
    <w:rsid w:val="0000308D"/>
    <w:rsid w:val="00005852"/>
    <w:rsid w:val="0001010D"/>
    <w:rsid w:val="00010364"/>
    <w:rsid w:val="0001059D"/>
    <w:rsid w:val="00013267"/>
    <w:rsid w:val="00015D79"/>
    <w:rsid w:val="00015F18"/>
    <w:rsid w:val="000222D3"/>
    <w:rsid w:val="00022935"/>
    <w:rsid w:val="00022C7A"/>
    <w:rsid w:val="00022EE5"/>
    <w:rsid w:val="00023C42"/>
    <w:rsid w:val="00025678"/>
    <w:rsid w:val="00026E01"/>
    <w:rsid w:val="000277BC"/>
    <w:rsid w:val="00030A6F"/>
    <w:rsid w:val="00032560"/>
    <w:rsid w:val="00032E74"/>
    <w:rsid w:val="00033978"/>
    <w:rsid w:val="00033DBF"/>
    <w:rsid w:val="0003613B"/>
    <w:rsid w:val="00036EE7"/>
    <w:rsid w:val="0003724B"/>
    <w:rsid w:val="0003780A"/>
    <w:rsid w:val="00037B4D"/>
    <w:rsid w:val="00037CE5"/>
    <w:rsid w:val="00037F77"/>
    <w:rsid w:val="00044069"/>
    <w:rsid w:val="000458A6"/>
    <w:rsid w:val="00045DF0"/>
    <w:rsid w:val="00046965"/>
    <w:rsid w:val="00046F8C"/>
    <w:rsid w:val="00050ED6"/>
    <w:rsid w:val="00051A07"/>
    <w:rsid w:val="00052369"/>
    <w:rsid w:val="00052422"/>
    <w:rsid w:val="000528A7"/>
    <w:rsid w:val="00052FDB"/>
    <w:rsid w:val="000558FE"/>
    <w:rsid w:val="00060475"/>
    <w:rsid w:val="000604CA"/>
    <w:rsid w:val="000606C9"/>
    <w:rsid w:val="0006158D"/>
    <w:rsid w:val="00061AAC"/>
    <w:rsid w:val="00061EB6"/>
    <w:rsid w:val="000631B4"/>
    <w:rsid w:val="00063AA5"/>
    <w:rsid w:val="00063B88"/>
    <w:rsid w:val="000650FE"/>
    <w:rsid w:val="00065C66"/>
    <w:rsid w:val="00067ADC"/>
    <w:rsid w:val="00070AE7"/>
    <w:rsid w:val="00071065"/>
    <w:rsid w:val="00072188"/>
    <w:rsid w:val="00072FD1"/>
    <w:rsid w:val="000730D1"/>
    <w:rsid w:val="00073F87"/>
    <w:rsid w:val="00074371"/>
    <w:rsid w:val="0007490D"/>
    <w:rsid w:val="000767C1"/>
    <w:rsid w:val="00076EC8"/>
    <w:rsid w:val="00082DD7"/>
    <w:rsid w:val="00082F3A"/>
    <w:rsid w:val="000833CD"/>
    <w:rsid w:val="00085A64"/>
    <w:rsid w:val="00086E2F"/>
    <w:rsid w:val="00087225"/>
    <w:rsid w:val="0009060C"/>
    <w:rsid w:val="00095736"/>
    <w:rsid w:val="00095ECD"/>
    <w:rsid w:val="00096259"/>
    <w:rsid w:val="000966BA"/>
    <w:rsid w:val="000969C8"/>
    <w:rsid w:val="00097ACB"/>
    <w:rsid w:val="00097F56"/>
    <w:rsid w:val="000A06A1"/>
    <w:rsid w:val="000A1F9B"/>
    <w:rsid w:val="000A3FE1"/>
    <w:rsid w:val="000A497A"/>
    <w:rsid w:val="000A4D7C"/>
    <w:rsid w:val="000A5D92"/>
    <w:rsid w:val="000A634C"/>
    <w:rsid w:val="000A6404"/>
    <w:rsid w:val="000A7020"/>
    <w:rsid w:val="000A705C"/>
    <w:rsid w:val="000B05FE"/>
    <w:rsid w:val="000B06F1"/>
    <w:rsid w:val="000B3959"/>
    <w:rsid w:val="000B41B6"/>
    <w:rsid w:val="000B4CEE"/>
    <w:rsid w:val="000B64E1"/>
    <w:rsid w:val="000B6678"/>
    <w:rsid w:val="000B76B2"/>
    <w:rsid w:val="000B7866"/>
    <w:rsid w:val="000C01BA"/>
    <w:rsid w:val="000C093A"/>
    <w:rsid w:val="000C0DB2"/>
    <w:rsid w:val="000C230F"/>
    <w:rsid w:val="000C44D0"/>
    <w:rsid w:val="000C45B6"/>
    <w:rsid w:val="000C6C73"/>
    <w:rsid w:val="000C6E59"/>
    <w:rsid w:val="000C7466"/>
    <w:rsid w:val="000D06B6"/>
    <w:rsid w:val="000D1820"/>
    <w:rsid w:val="000D25A8"/>
    <w:rsid w:val="000D3499"/>
    <w:rsid w:val="000D384E"/>
    <w:rsid w:val="000D53F8"/>
    <w:rsid w:val="000D75F5"/>
    <w:rsid w:val="000E006F"/>
    <w:rsid w:val="000E04AE"/>
    <w:rsid w:val="000E068C"/>
    <w:rsid w:val="000E0C4D"/>
    <w:rsid w:val="000E160F"/>
    <w:rsid w:val="000E1CC2"/>
    <w:rsid w:val="000E2D55"/>
    <w:rsid w:val="000E3F48"/>
    <w:rsid w:val="000E4F45"/>
    <w:rsid w:val="000E5AA1"/>
    <w:rsid w:val="000E790B"/>
    <w:rsid w:val="000E7A1E"/>
    <w:rsid w:val="000F03FD"/>
    <w:rsid w:val="000F0971"/>
    <w:rsid w:val="000F0C70"/>
    <w:rsid w:val="000F26A7"/>
    <w:rsid w:val="000F3031"/>
    <w:rsid w:val="000F394E"/>
    <w:rsid w:val="000F6209"/>
    <w:rsid w:val="000F700E"/>
    <w:rsid w:val="000F7498"/>
    <w:rsid w:val="000F7D47"/>
    <w:rsid w:val="00100632"/>
    <w:rsid w:val="00102093"/>
    <w:rsid w:val="00102652"/>
    <w:rsid w:val="00102F2D"/>
    <w:rsid w:val="0010462B"/>
    <w:rsid w:val="00105694"/>
    <w:rsid w:val="001058C2"/>
    <w:rsid w:val="00105D3E"/>
    <w:rsid w:val="0011160C"/>
    <w:rsid w:val="00113F23"/>
    <w:rsid w:val="00113FC4"/>
    <w:rsid w:val="0012033A"/>
    <w:rsid w:val="00120C0D"/>
    <w:rsid w:val="00120DF0"/>
    <w:rsid w:val="00120E34"/>
    <w:rsid w:val="00121B39"/>
    <w:rsid w:val="00123E73"/>
    <w:rsid w:val="00127CE5"/>
    <w:rsid w:val="001301CF"/>
    <w:rsid w:val="00131404"/>
    <w:rsid w:val="00131913"/>
    <w:rsid w:val="00131F5C"/>
    <w:rsid w:val="00132C16"/>
    <w:rsid w:val="00132C72"/>
    <w:rsid w:val="00134169"/>
    <w:rsid w:val="00134673"/>
    <w:rsid w:val="00135389"/>
    <w:rsid w:val="00135635"/>
    <w:rsid w:val="00135732"/>
    <w:rsid w:val="00136955"/>
    <w:rsid w:val="001375A0"/>
    <w:rsid w:val="001432C8"/>
    <w:rsid w:val="00143930"/>
    <w:rsid w:val="001447AF"/>
    <w:rsid w:val="001457FA"/>
    <w:rsid w:val="001458D4"/>
    <w:rsid w:val="00146C1C"/>
    <w:rsid w:val="0014760D"/>
    <w:rsid w:val="001476DF"/>
    <w:rsid w:val="00147C0D"/>
    <w:rsid w:val="00151392"/>
    <w:rsid w:val="001515CC"/>
    <w:rsid w:val="0015162C"/>
    <w:rsid w:val="001524C0"/>
    <w:rsid w:val="00152762"/>
    <w:rsid w:val="00154379"/>
    <w:rsid w:val="001555BD"/>
    <w:rsid w:val="00155A89"/>
    <w:rsid w:val="00155F8B"/>
    <w:rsid w:val="0015606D"/>
    <w:rsid w:val="00156DC3"/>
    <w:rsid w:val="00157EE6"/>
    <w:rsid w:val="0016297E"/>
    <w:rsid w:val="001653B0"/>
    <w:rsid w:val="00165A33"/>
    <w:rsid w:val="00165AF9"/>
    <w:rsid w:val="00166A46"/>
    <w:rsid w:val="001678E4"/>
    <w:rsid w:val="001707C0"/>
    <w:rsid w:val="0017099B"/>
    <w:rsid w:val="0017168D"/>
    <w:rsid w:val="00171888"/>
    <w:rsid w:val="00173A16"/>
    <w:rsid w:val="0017599E"/>
    <w:rsid w:val="00177939"/>
    <w:rsid w:val="001813BD"/>
    <w:rsid w:val="00181D17"/>
    <w:rsid w:val="001835C9"/>
    <w:rsid w:val="00184588"/>
    <w:rsid w:val="00184927"/>
    <w:rsid w:val="00184B9F"/>
    <w:rsid w:val="00184C66"/>
    <w:rsid w:val="001863FC"/>
    <w:rsid w:val="00186FDB"/>
    <w:rsid w:val="00190BFF"/>
    <w:rsid w:val="00190D55"/>
    <w:rsid w:val="00192B43"/>
    <w:rsid w:val="00195C53"/>
    <w:rsid w:val="001A168E"/>
    <w:rsid w:val="001A1B6D"/>
    <w:rsid w:val="001A247C"/>
    <w:rsid w:val="001A2DA3"/>
    <w:rsid w:val="001A3FC3"/>
    <w:rsid w:val="001A46BA"/>
    <w:rsid w:val="001A48B1"/>
    <w:rsid w:val="001A5199"/>
    <w:rsid w:val="001A67C1"/>
    <w:rsid w:val="001A706B"/>
    <w:rsid w:val="001B07C7"/>
    <w:rsid w:val="001B0B6D"/>
    <w:rsid w:val="001B0C6C"/>
    <w:rsid w:val="001B19AF"/>
    <w:rsid w:val="001B1B57"/>
    <w:rsid w:val="001B2559"/>
    <w:rsid w:val="001B2728"/>
    <w:rsid w:val="001B3D4C"/>
    <w:rsid w:val="001B4A90"/>
    <w:rsid w:val="001C0165"/>
    <w:rsid w:val="001C2757"/>
    <w:rsid w:val="001C2D5C"/>
    <w:rsid w:val="001C3020"/>
    <w:rsid w:val="001C559B"/>
    <w:rsid w:val="001C5DE6"/>
    <w:rsid w:val="001C71CE"/>
    <w:rsid w:val="001D1E9F"/>
    <w:rsid w:val="001D347C"/>
    <w:rsid w:val="001D3D32"/>
    <w:rsid w:val="001D5630"/>
    <w:rsid w:val="001D73FF"/>
    <w:rsid w:val="001D742D"/>
    <w:rsid w:val="001E1050"/>
    <w:rsid w:val="001E1417"/>
    <w:rsid w:val="001E2406"/>
    <w:rsid w:val="001E2CAF"/>
    <w:rsid w:val="001E7B6F"/>
    <w:rsid w:val="001E7EB2"/>
    <w:rsid w:val="001F0805"/>
    <w:rsid w:val="001F0A9B"/>
    <w:rsid w:val="001F0F81"/>
    <w:rsid w:val="001F1F7B"/>
    <w:rsid w:val="001F2A3D"/>
    <w:rsid w:val="001F318A"/>
    <w:rsid w:val="001F4CEE"/>
    <w:rsid w:val="001F64A3"/>
    <w:rsid w:val="001F6F04"/>
    <w:rsid w:val="00200069"/>
    <w:rsid w:val="00200258"/>
    <w:rsid w:val="0020041E"/>
    <w:rsid w:val="00201610"/>
    <w:rsid w:val="00201885"/>
    <w:rsid w:val="00202335"/>
    <w:rsid w:val="00203248"/>
    <w:rsid w:val="0020335F"/>
    <w:rsid w:val="0020354E"/>
    <w:rsid w:val="00206BEB"/>
    <w:rsid w:val="0020714D"/>
    <w:rsid w:val="00207328"/>
    <w:rsid w:val="002103C5"/>
    <w:rsid w:val="002118FB"/>
    <w:rsid w:val="00211A11"/>
    <w:rsid w:val="00213DB6"/>
    <w:rsid w:val="002149C7"/>
    <w:rsid w:val="00215085"/>
    <w:rsid w:val="00215AC0"/>
    <w:rsid w:val="00216A1D"/>
    <w:rsid w:val="00216C8C"/>
    <w:rsid w:val="002171B2"/>
    <w:rsid w:val="00217536"/>
    <w:rsid w:val="00217DDA"/>
    <w:rsid w:val="0022016B"/>
    <w:rsid w:val="00220A61"/>
    <w:rsid w:val="00222641"/>
    <w:rsid w:val="00224CA8"/>
    <w:rsid w:val="00225907"/>
    <w:rsid w:val="0022590B"/>
    <w:rsid w:val="00225DF2"/>
    <w:rsid w:val="00225E45"/>
    <w:rsid w:val="00227CB1"/>
    <w:rsid w:val="00230104"/>
    <w:rsid w:val="00230D12"/>
    <w:rsid w:val="00231395"/>
    <w:rsid w:val="002334E7"/>
    <w:rsid w:val="00234599"/>
    <w:rsid w:val="002353C8"/>
    <w:rsid w:val="002354D1"/>
    <w:rsid w:val="0023599F"/>
    <w:rsid w:val="0023603D"/>
    <w:rsid w:val="00236250"/>
    <w:rsid w:val="0023683E"/>
    <w:rsid w:val="00237EB1"/>
    <w:rsid w:val="00240DAF"/>
    <w:rsid w:val="00240E2B"/>
    <w:rsid w:val="00241442"/>
    <w:rsid w:val="00241A09"/>
    <w:rsid w:val="0024226C"/>
    <w:rsid w:val="00243690"/>
    <w:rsid w:val="00243735"/>
    <w:rsid w:val="002439DB"/>
    <w:rsid w:val="002461F4"/>
    <w:rsid w:val="0024647B"/>
    <w:rsid w:val="00246F3E"/>
    <w:rsid w:val="00247955"/>
    <w:rsid w:val="00251FCD"/>
    <w:rsid w:val="002528CA"/>
    <w:rsid w:val="002536BA"/>
    <w:rsid w:val="00254749"/>
    <w:rsid w:val="00254B83"/>
    <w:rsid w:val="00255613"/>
    <w:rsid w:val="002568D2"/>
    <w:rsid w:val="00257038"/>
    <w:rsid w:val="0025732A"/>
    <w:rsid w:val="00260CF2"/>
    <w:rsid w:val="00261999"/>
    <w:rsid w:val="002626F9"/>
    <w:rsid w:val="00263194"/>
    <w:rsid w:val="0026497B"/>
    <w:rsid w:val="0026773E"/>
    <w:rsid w:val="00271236"/>
    <w:rsid w:val="00271CD5"/>
    <w:rsid w:val="00272E87"/>
    <w:rsid w:val="0027364E"/>
    <w:rsid w:val="00273BD5"/>
    <w:rsid w:val="00275655"/>
    <w:rsid w:val="00275FEF"/>
    <w:rsid w:val="00276184"/>
    <w:rsid w:val="00276901"/>
    <w:rsid w:val="002812CA"/>
    <w:rsid w:val="002846ED"/>
    <w:rsid w:val="00284F28"/>
    <w:rsid w:val="002853EF"/>
    <w:rsid w:val="00285903"/>
    <w:rsid w:val="0028788E"/>
    <w:rsid w:val="002879F6"/>
    <w:rsid w:val="002905D7"/>
    <w:rsid w:val="00290F72"/>
    <w:rsid w:val="00290FE2"/>
    <w:rsid w:val="0029105D"/>
    <w:rsid w:val="002915B5"/>
    <w:rsid w:val="00291DB9"/>
    <w:rsid w:val="00292CC9"/>
    <w:rsid w:val="00293030"/>
    <w:rsid w:val="0029445F"/>
    <w:rsid w:val="0029473A"/>
    <w:rsid w:val="00295198"/>
    <w:rsid w:val="00295841"/>
    <w:rsid w:val="00296705"/>
    <w:rsid w:val="00296743"/>
    <w:rsid w:val="002A1E88"/>
    <w:rsid w:val="002A2948"/>
    <w:rsid w:val="002A2AEF"/>
    <w:rsid w:val="002A4BBF"/>
    <w:rsid w:val="002A50B2"/>
    <w:rsid w:val="002A5274"/>
    <w:rsid w:val="002A6F6C"/>
    <w:rsid w:val="002B069B"/>
    <w:rsid w:val="002B1F08"/>
    <w:rsid w:val="002B59B4"/>
    <w:rsid w:val="002B5D54"/>
    <w:rsid w:val="002B6435"/>
    <w:rsid w:val="002C0419"/>
    <w:rsid w:val="002C07C8"/>
    <w:rsid w:val="002C13B2"/>
    <w:rsid w:val="002C4CE7"/>
    <w:rsid w:val="002C5742"/>
    <w:rsid w:val="002C5868"/>
    <w:rsid w:val="002C6A95"/>
    <w:rsid w:val="002C6F58"/>
    <w:rsid w:val="002C7EE2"/>
    <w:rsid w:val="002D0A30"/>
    <w:rsid w:val="002D1D92"/>
    <w:rsid w:val="002D256A"/>
    <w:rsid w:val="002D2604"/>
    <w:rsid w:val="002D3C71"/>
    <w:rsid w:val="002D4FBF"/>
    <w:rsid w:val="002D57D1"/>
    <w:rsid w:val="002D6594"/>
    <w:rsid w:val="002D6F4F"/>
    <w:rsid w:val="002D7460"/>
    <w:rsid w:val="002D7549"/>
    <w:rsid w:val="002D7A24"/>
    <w:rsid w:val="002E16CA"/>
    <w:rsid w:val="002E29CB"/>
    <w:rsid w:val="002E35B1"/>
    <w:rsid w:val="002E50CD"/>
    <w:rsid w:val="002E550F"/>
    <w:rsid w:val="002E5902"/>
    <w:rsid w:val="002E60D5"/>
    <w:rsid w:val="002E6D4F"/>
    <w:rsid w:val="002E6EF1"/>
    <w:rsid w:val="002F017E"/>
    <w:rsid w:val="002F1DD0"/>
    <w:rsid w:val="002F2E84"/>
    <w:rsid w:val="002F34BC"/>
    <w:rsid w:val="002F3BB7"/>
    <w:rsid w:val="002F48B4"/>
    <w:rsid w:val="002F53AA"/>
    <w:rsid w:val="002F56C5"/>
    <w:rsid w:val="002F5BEB"/>
    <w:rsid w:val="002F72FD"/>
    <w:rsid w:val="002F7484"/>
    <w:rsid w:val="002F7E60"/>
    <w:rsid w:val="00300303"/>
    <w:rsid w:val="00302AA7"/>
    <w:rsid w:val="003030A4"/>
    <w:rsid w:val="00305487"/>
    <w:rsid w:val="00305A8E"/>
    <w:rsid w:val="003064D5"/>
    <w:rsid w:val="0030658B"/>
    <w:rsid w:val="00306C40"/>
    <w:rsid w:val="003074D5"/>
    <w:rsid w:val="00307FDE"/>
    <w:rsid w:val="00310E6C"/>
    <w:rsid w:val="00311AE9"/>
    <w:rsid w:val="00312073"/>
    <w:rsid w:val="00312298"/>
    <w:rsid w:val="0031350E"/>
    <w:rsid w:val="003139E8"/>
    <w:rsid w:val="00314122"/>
    <w:rsid w:val="00314232"/>
    <w:rsid w:val="003142D3"/>
    <w:rsid w:val="00316F63"/>
    <w:rsid w:val="00317BD4"/>
    <w:rsid w:val="00321844"/>
    <w:rsid w:val="003236C7"/>
    <w:rsid w:val="0032444D"/>
    <w:rsid w:val="003255C8"/>
    <w:rsid w:val="00326006"/>
    <w:rsid w:val="00327B2C"/>
    <w:rsid w:val="00330589"/>
    <w:rsid w:val="00331DE8"/>
    <w:rsid w:val="003339B8"/>
    <w:rsid w:val="003344C3"/>
    <w:rsid w:val="00334F12"/>
    <w:rsid w:val="00335665"/>
    <w:rsid w:val="00337198"/>
    <w:rsid w:val="00337AB6"/>
    <w:rsid w:val="00340691"/>
    <w:rsid w:val="00341E09"/>
    <w:rsid w:val="00341F96"/>
    <w:rsid w:val="00342713"/>
    <w:rsid w:val="00343041"/>
    <w:rsid w:val="003444D1"/>
    <w:rsid w:val="003446BC"/>
    <w:rsid w:val="00345A8B"/>
    <w:rsid w:val="00345F9A"/>
    <w:rsid w:val="00346962"/>
    <w:rsid w:val="0034740D"/>
    <w:rsid w:val="0034778F"/>
    <w:rsid w:val="00347D34"/>
    <w:rsid w:val="0035045F"/>
    <w:rsid w:val="00350A40"/>
    <w:rsid w:val="0035155F"/>
    <w:rsid w:val="003516B6"/>
    <w:rsid w:val="003518CF"/>
    <w:rsid w:val="00351B40"/>
    <w:rsid w:val="00354A0D"/>
    <w:rsid w:val="0036022C"/>
    <w:rsid w:val="00361244"/>
    <w:rsid w:val="0036159E"/>
    <w:rsid w:val="00365366"/>
    <w:rsid w:val="00365437"/>
    <w:rsid w:val="00366058"/>
    <w:rsid w:val="003678D2"/>
    <w:rsid w:val="003705A8"/>
    <w:rsid w:val="00370E56"/>
    <w:rsid w:val="003723C6"/>
    <w:rsid w:val="00372D74"/>
    <w:rsid w:val="00373A68"/>
    <w:rsid w:val="00373B9C"/>
    <w:rsid w:val="00374B57"/>
    <w:rsid w:val="00374E2F"/>
    <w:rsid w:val="00375819"/>
    <w:rsid w:val="003759A7"/>
    <w:rsid w:val="003761FD"/>
    <w:rsid w:val="0037670C"/>
    <w:rsid w:val="00376901"/>
    <w:rsid w:val="00376B05"/>
    <w:rsid w:val="00376C1B"/>
    <w:rsid w:val="00377B73"/>
    <w:rsid w:val="00377D78"/>
    <w:rsid w:val="00380209"/>
    <w:rsid w:val="00380CB3"/>
    <w:rsid w:val="00382493"/>
    <w:rsid w:val="00383FAD"/>
    <w:rsid w:val="003844E6"/>
    <w:rsid w:val="003853C9"/>
    <w:rsid w:val="0038608D"/>
    <w:rsid w:val="00386999"/>
    <w:rsid w:val="00386A76"/>
    <w:rsid w:val="00386CB9"/>
    <w:rsid w:val="00387F78"/>
    <w:rsid w:val="003904BC"/>
    <w:rsid w:val="00392C3D"/>
    <w:rsid w:val="00393B61"/>
    <w:rsid w:val="003941B9"/>
    <w:rsid w:val="0039444C"/>
    <w:rsid w:val="00394B6F"/>
    <w:rsid w:val="00394C33"/>
    <w:rsid w:val="00394C82"/>
    <w:rsid w:val="00397051"/>
    <w:rsid w:val="003A00E1"/>
    <w:rsid w:val="003A06CF"/>
    <w:rsid w:val="003A21A2"/>
    <w:rsid w:val="003A2F7E"/>
    <w:rsid w:val="003A3123"/>
    <w:rsid w:val="003A3A9E"/>
    <w:rsid w:val="003A40C5"/>
    <w:rsid w:val="003A489D"/>
    <w:rsid w:val="003A59AC"/>
    <w:rsid w:val="003A6F58"/>
    <w:rsid w:val="003B10D8"/>
    <w:rsid w:val="003B1105"/>
    <w:rsid w:val="003B3067"/>
    <w:rsid w:val="003B372B"/>
    <w:rsid w:val="003B37EB"/>
    <w:rsid w:val="003B3987"/>
    <w:rsid w:val="003B5538"/>
    <w:rsid w:val="003B5C3C"/>
    <w:rsid w:val="003B6169"/>
    <w:rsid w:val="003B6D07"/>
    <w:rsid w:val="003B7AD7"/>
    <w:rsid w:val="003C01F1"/>
    <w:rsid w:val="003C0DBA"/>
    <w:rsid w:val="003C1E1A"/>
    <w:rsid w:val="003C3C74"/>
    <w:rsid w:val="003C468D"/>
    <w:rsid w:val="003C58F4"/>
    <w:rsid w:val="003C7406"/>
    <w:rsid w:val="003D10E7"/>
    <w:rsid w:val="003D2431"/>
    <w:rsid w:val="003D2A5F"/>
    <w:rsid w:val="003D3213"/>
    <w:rsid w:val="003D3255"/>
    <w:rsid w:val="003D3B90"/>
    <w:rsid w:val="003D3EA4"/>
    <w:rsid w:val="003D47DE"/>
    <w:rsid w:val="003D4A10"/>
    <w:rsid w:val="003D4CC3"/>
    <w:rsid w:val="003D53E8"/>
    <w:rsid w:val="003D6E52"/>
    <w:rsid w:val="003E0453"/>
    <w:rsid w:val="003E2483"/>
    <w:rsid w:val="003E2C00"/>
    <w:rsid w:val="003E3D16"/>
    <w:rsid w:val="003E40E5"/>
    <w:rsid w:val="003E4BCC"/>
    <w:rsid w:val="003E768D"/>
    <w:rsid w:val="003F0383"/>
    <w:rsid w:val="003F0620"/>
    <w:rsid w:val="003F1AAC"/>
    <w:rsid w:val="003F27F0"/>
    <w:rsid w:val="003F31AF"/>
    <w:rsid w:val="003F34E8"/>
    <w:rsid w:val="003F3BF3"/>
    <w:rsid w:val="003F6977"/>
    <w:rsid w:val="003F6DD5"/>
    <w:rsid w:val="003F7571"/>
    <w:rsid w:val="004012C4"/>
    <w:rsid w:val="0040133F"/>
    <w:rsid w:val="00401E08"/>
    <w:rsid w:val="00406FDE"/>
    <w:rsid w:val="00412B62"/>
    <w:rsid w:val="00412F2F"/>
    <w:rsid w:val="00414A72"/>
    <w:rsid w:val="004164A3"/>
    <w:rsid w:val="0041676B"/>
    <w:rsid w:val="004231C0"/>
    <w:rsid w:val="00424823"/>
    <w:rsid w:val="00425644"/>
    <w:rsid w:val="00425F3A"/>
    <w:rsid w:val="00426491"/>
    <w:rsid w:val="00426DED"/>
    <w:rsid w:val="00427318"/>
    <w:rsid w:val="00430FEE"/>
    <w:rsid w:val="00431A33"/>
    <w:rsid w:val="00433019"/>
    <w:rsid w:val="0043326E"/>
    <w:rsid w:val="0043372E"/>
    <w:rsid w:val="00433ABA"/>
    <w:rsid w:val="00435815"/>
    <w:rsid w:val="00435D46"/>
    <w:rsid w:val="00437E56"/>
    <w:rsid w:val="004419D4"/>
    <w:rsid w:val="00441C44"/>
    <w:rsid w:val="004437A6"/>
    <w:rsid w:val="00444F57"/>
    <w:rsid w:val="004473D9"/>
    <w:rsid w:val="004478FD"/>
    <w:rsid w:val="004479F2"/>
    <w:rsid w:val="0045024B"/>
    <w:rsid w:val="004505DA"/>
    <w:rsid w:val="0045093A"/>
    <w:rsid w:val="00452226"/>
    <w:rsid w:val="00452833"/>
    <w:rsid w:val="004531DE"/>
    <w:rsid w:val="0046090E"/>
    <w:rsid w:val="00460AC0"/>
    <w:rsid w:val="004613DE"/>
    <w:rsid w:val="00461570"/>
    <w:rsid w:val="0046285F"/>
    <w:rsid w:val="004628FB"/>
    <w:rsid w:val="004638AE"/>
    <w:rsid w:val="00463C57"/>
    <w:rsid w:val="00463F87"/>
    <w:rsid w:val="00465419"/>
    <w:rsid w:val="00465A60"/>
    <w:rsid w:val="00465ADD"/>
    <w:rsid w:val="0046605A"/>
    <w:rsid w:val="0046622B"/>
    <w:rsid w:val="00472381"/>
    <w:rsid w:val="0047302E"/>
    <w:rsid w:val="00473322"/>
    <w:rsid w:val="00473CA0"/>
    <w:rsid w:val="0047458D"/>
    <w:rsid w:val="00474617"/>
    <w:rsid w:val="00474B46"/>
    <w:rsid w:val="004754C4"/>
    <w:rsid w:val="0047570A"/>
    <w:rsid w:val="004758E2"/>
    <w:rsid w:val="00475B12"/>
    <w:rsid w:val="004761E1"/>
    <w:rsid w:val="0047729B"/>
    <w:rsid w:val="004808FB"/>
    <w:rsid w:val="0048278F"/>
    <w:rsid w:val="00483014"/>
    <w:rsid w:val="00484FCE"/>
    <w:rsid w:val="00485AD1"/>
    <w:rsid w:val="004873F0"/>
    <w:rsid w:val="0049105A"/>
    <w:rsid w:val="0049239D"/>
    <w:rsid w:val="0049679F"/>
    <w:rsid w:val="00497597"/>
    <w:rsid w:val="004A17CF"/>
    <w:rsid w:val="004A3589"/>
    <w:rsid w:val="004A48F9"/>
    <w:rsid w:val="004B175A"/>
    <w:rsid w:val="004B290D"/>
    <w:rsid w:val="004B3337"/>
    <w:rsid w:val="004B428B"/>
    <w:rsid w:val="004B60D3"/>
    <w:rsid w:val="004B6E8F"/>
    <w:rsid w:val="004B7CA9"/>
    <w:rsid w:val="004C0C6B"/>
    <w:rsid w:val="004C3B5C"/>
    <w:rsid w:val="004C3BD9"/>
    <w:rsid w:val="004C617A"/>
    <w:rsid w:val="004C7A01"/>
    <w:rsid w:val="004D00F2"/>
    <w:rsid w:val="004D02FB"/>
    <w:rsid w:val="004D05BC"/>
    <w:rsid w:val="004D138D"/>
    <w:rsid w:val="004D21F6"/>
    <w:rsid w:val="004D31E8"/>
    <w:rsid w:val="004D3893"/>
    <w:rsid w:val="004D3926"/>
    <w:rsid w:val="004D471D"/>
    <w:rsid w:val="004D4968"/>
    <w:rsid w:val="004D55FE"/>
    <w:rsid w:val="004D6C55"/>
    <w:rsid w:val="004D6CEB"/>
    <w:rsid w:val="004D7549"/>
    <w:rsid w:val="004E12D1"/>
    <w:rsid w:val="004E27D4"/>
    <w:rsid w:val="004E3951"/>
    <w:rsid w:val="004E4DFC"/>
    <w:rsid w:val="004F01D7"/>
    <w:rsid w:val="004F1B41"/>
    <w:rsid w:val="004F553B"/>
    <w:rsid w:val="004F68EE"/>
    <w:rsid w:val="004F7C21"/>
    <w:rsid w:val="0050376D"/>
    <w:rsid w:val="00503B43"/>
    <w:rsid w:val="00505B9E"/>
    <w:rsid w:val="00505D79"/>
    <w:rsid w:val="00506BFD"/>
    <w:rsid w:val="00507081"/>
    <w:rsid w:val="0050733C"/>
    <w:rsid w:val="005075F4"/>
    <w:rsid w:val="005078B0"/>
    <w:rsid w:val="0050791A"/>
    <w:rsid w:val="00507989"/>
    <w:rsid w:val="00510212"/>
    <w:rsid w:val="00510E6D"/>
    <w:rsid w:val="005117A4"/>
    <w:rsid w:val="005126FA"/>
    <w:rsid w:val="00514F5E"/>
    <w:rsid w:val="0051518A"/>
    <w:rsid w:val="00515285"/>
    <w:rsid w:val="0051608C"/>
    <w:rsid w:val="00517561"/>
    <w:rsid w:val="00521D13"/>
    <w:rsid w:val="00523697"/>
    <w:rsid w:val="00523742"/>
    <w:rsid w:val="00523AC9"/>
    <w:rsid w:val="00524C8A"/>
    <w:rsid w:val="005256B7"/>
    <w:rsid w:val="0052636D"/>
    <w:rsid w:val="005267BC"/>
    <w:rsid w:val="0052680A"/>
    <w:rsid w:val="00526A2E"/>
    <w:rsid w:val="00526B2D"/>
    <w:rsid w:val="005324F4"/>
    <w:rsid w:val="00532C0E"/>
    <w:rsid w:val="00535349"/>
    <w:rsid w:val="005359D7"/>
    <w:rsid w:val="005367C2"/>
    <w:rsid w:val="00537CCE"/>
    <w:rsid w:val="005407E1"/>
    <w:rsid w:val="00540A27"/>
    <w:rsid w:val="0054291E"/>
    <w:rsid w:val="0054338E"/>
    <w:rsid w:val="00543734"/>
    <w:rsid w:val="00543FF2"/>
    <w:rsid w:val="00544A8B"/>
    <w:rsid w:val="00544E10"/>
    <w:rsid w:val="00545DEA"/>
    <w:rsid w:val="00546585"/>
    <w:rsid w:val="005479DC"/>
    <w:rsid w:val="0055000F"/>
    <w:rsid w:val="00551604"/>
    <w:rsid w:val="005519D5"/>
    <w:rsid w:val="00551C3B"/>
    <w:rsid w:val="00552141"/>
    <w:rsid w:val="00552FAE"/>
    <w:rsid w:val="00553576"/>
    <w:rsid w:val="00554E06"/>
    <w:rsid w:val="00555091"/>
    <w:rsid w:val="00555F69"/>
    <w:rsid w:val="00556D8D"/>
    <w:rsid w:val="00561A51"/>
    <w:rsid w:val="00561AFF"/>
    <w:rsid w:val="005620C4"/>
    <w:rsid w:val="00563640"/>
    <w:rsid w:val="00564CD3"/>
    <w:rsid w:val="005659F9"/>
    <w:rsid w:val="00566D4F"/>
    <w:rsid w:val="00567373"/>
    <w:rsid w:val="005707B2"/>
    <w:rsid w:val="00573C37"/>
    <w:rsid w:val="00575E89"/>
    <w:rsid w:val="00577542"/>
    <w:rsid w:val="00577AC0"/>
    <w:rsid w:val="00577B6B"/>
    <w:rsid w:val="0058117B"/>
    <w:rsid w:val="00581EF8"/>
    <w:rsid w:val="00582E72"/>
    <w:rsid w:val="00583B01"/>
    <w:rsid w:val="00584590"/>
    <w:rsid w:val="00584FFF"/>
    <w:rsid w:val="00585AB8"/>
    <w:rsid w:val="00586CFE"/>
    <w:rsid w:val="00587F03"/>
    <w:rsid w:val="00591B36"/>
    <w:rsid w:val="00591F77"/>
    <w:rsid w:val="00592BF8"/>
    <w:rsid w:val="00593A4A"/>
    <w:rsid w:val="00593F61"/>
    <w:rsid w:val="00593F65"/>
    <w:rsid w:val="00594519"/>
    <w:rsid w:val="0059462D"/>
    <w:rsid w:val="00594758"/>
    <w:rsid w:val="00594BF0"/>
    <w:rsid w:val="0059545B"/>
    <w:rsid w:val="00597D0C"/>
    <w:rsid w:val="005A021E"/>
    <w:rsid w:val="005A03AC"/>
    <w:rsid w:val="005A169D"/>
    <w:rsid w:val="005A1BE3"/>
    <w:rsid w:val="005A1EA7"/>
    <w:rsid w:val="005A20CE"/>
    <w:rsid w:val="005A3C70"/>
    <w:rsid w:val="005A4392"/>
    <w:rsid w:val="005A461D"/>
    <w:rsid w:val="005A4F47"/>
    <w:rsid w:val="005A6C01"/>
    <w:rsid w:val="005A7CD1"/>
    <w:rsid w:val="005A7DC0"/>
    <w:rsid w:val="005B08AA"/>
    <w:rsid w:val="005B368F"/>
    <w:rsid w:val="005B3808"/>
    <w:rsid w:val="005B4E0A"/>
    <w:rsid w:val="005B50C4"/>
    <w:rsid w:val="005B6FD3"/>
    <w:rsid w:val="005B79A7"/>
    <w:rsid w:val="005B7DF0"/>
    <w:rsid w:val="005C0DAF"/>
    <w:rsid w:val="005C1DB3"/>
    <w:rsid w:val="005C302A"/>
    <w:rsid w:val="005C354F"/>
    <w:rsid w:val="005C44FA"/>
    <w:rsid w:val="005C7380"/>
    <w:rsid w:val="005C78E6"/>
    <w:rsid w:val="005C792A"/>
    <w:rsid w:val="005C7DF5"/>
    <w:rsid w:val="005D0D9C"/>
    <w:rsid w:val="005D13EC"/>
    <w:rsid w:val="005D17E9"/>
    <w:rsid w:val="005D311D"/>
    <w:rsid w:val="005D3271"/>
    <w:rsid w:val="005D6722"/>
    <w:rsid w:val="005D77BF"/>
    <w:rsid w:val="005D7AFF"/>
    <w:rsid w:val="005E065C"/>
    <w:rsid w:val="005E210E"/>
    <w:rsid w:val="005E3BD2"/>
    <w:rsid w:val="005E3EDC"/>
    <w:rsid w:val="005E4753"/>
    <w:rsid w:val="005E4FFF"/>
    <w:rsid w:val="005E50BF"/>
    <w:rsid w:val="005E57E7"/>
    <w:rsid w:val="005E5815"/>
    <w:rsid w:val="005E72F6"/>
    <w:rsid w:val="005F1788"/>
    <w:rsid w:val="005F2103"/>
    <w:rsid w:val="005F22A4"/>
    <w:rsid w:val="005F2454"/>
    <w:rsid w:val="005F2A65"/>
    <w:rsid w:val="005F31B2"/>
    <w:rsid w:val="005F477D"/>
    <w:rsid w:val="005F4D3A"/>
    <w:rsid w:val="005F7261"/>
    <w:rsid w:val="005F7886"/>
    <w:rsid w:val="005F7F5C"/>
    <w:rsid w:val="0060022C"/>
    <w:rsid w:val="0060443B"/>
    <w:rsid w:val="0060466B"/>
    <w:rsid w:val="00604BF8"/>
    <w:rsid w:val="00605786"/>
    <w:rsid w:val="00605DA3"/>
    <w:rsid w:val="006064A8"/>
    <w:rsid w:val="00606CF6"/>
    <w:rsid w:val="00606F60"/>
    <w:rsid w:val="006106ED"/>
    <w:rsid w:val="00611BC8"/>
    <w:rsid w:val="00611CA8"/>
    <w:rsid w:val="006122F8"/>
    <w:rsid w:val="006124D1"/>
    <w:rsid w:val="006130CE"/>
    <w:rsid w:val="00613272"/>
    <w:rsid w:val="00613464"/>
    <w:rsid w:val="00614BF2"/>
    <w:rsid w:val="0061553F"/>
    <w:rsid w:val="006155E7"/>
    <w:rsid w:val="00615B54"/>
    <w:rsid w:val="006169C0"/>
    <w:rsid w:val="006172CF"/>
    <w:rsid w:val="00620489"/>
    <w:rsid w:val="006207CB"/>
    <w:rsid w:val="00621292"/>
    <w:rsid w:val="00621A3B"/>
    <w:rsid w:val="00621E37"/>
    <w:rsid w:val="00622525"/>
    <w:rsid w:val="006238FA"/>
    <w:rsid w:val="006265A7"/>
    <w:rsid w:val="00626CEC"/>
    <w:rsid w:val="006344A4"/>
    <w:rsid w:val="0063784F"/>
    <w:rsid w:val="00637E48"/>
    <w:rsid w:val="0064224B"/>
    <w:rsid w:val="0064308E"/>
    <w:rsid w:val="0064463F"/>
    <w:rsid w:val="00645D8E"/>
    <w:rsid w:val="006465A3"/>
    <w:rsid w:val="00647F26"/>
    <w:rsid w:val="006505AB"/>
    <w:rsid w:val="006513DF"/>
    <w:rsid w:val="0065156C"/>
    <w:rsid w:val="0065215A"/>
    <w:rsid w:val="00652B5B"/>
    <w:rsid w:val="00653072"/>
    <w:rsid w:val="0065484A"/>
    <w:rsid w:val="006549EA"/>
    <w:rsid w:val="00654FA2"/>
    <w:rsid w:val="00655D55"/>
    <w:rsid w:val="0065617F"/>
    <w:rsid w:val="006565D4"/>
    <w:rsid w:val="00657761"/>
    <w:rsid w:val="006604CC"/>
    <w:rsid w:val="0066057D"/>
    <w:rsid w:val="00662633"/>
    <w:rsid w:val="00665299"/>
    <w:rsid w:val="00666048"/>
    <w:rsid w:val="00670B38"/>
    <w:rsid w:val="00670B66"/>
    <w:rsid w:val="006726F4"/>
    <w:rsid w:val="0067520D"/>
    <w:rsid w:val="006779E9"/>
    <w:rsid w:val="00680687"/>
    <w:rsid w:val="00680F42"/>
    <w:rsid w:val="0068144C"/>
    <w:rsid w:val="006817DE"/>
    <w:rsid w:val="00683790"/>
    <w:rsid w:val="00684EE9"/>
    <w:rsid w:val="00686385"/>
    <w:rsid w:val="006863C0"/>
    <w:rsid w:val="00687ABB"/>
    <w:rsid w:val="006904AE"/>
    <w:rsid w:val="00691221"/>
    <w:rsid w:val="0069184C"/>
    <w:rsid w:val="00692361"/>
    <w:rsid w:val="006927EB"/>
    <w:rsid w:val="00692944"/>
    <w:rsid w:val="00692DA2"/>
    <w:rsid w:val="00693429"/>
    <w:rsid w:val="00694BF3"/>
    <w:rsid w:val="0069595E"/>
    <w:rsid w:val="006970CC"/>
    <w:rsid w:val="006977AF"/>
    <w:rsid w:val="006978A9"/>
    <w:rsid w:val="006A151B"/>
    <w:rsid w:val="006A2EB0"/>
    <w:rsid w:val="006A310C"/>
    <w:rsid w:val="006A47E9"/>
    <w:rsid w:val="006A4D51"/>
    <w:rsid w:val="006A5C3D"/>
    <w:rsid w:val="006A5DE0"/>
    <w:rsid w:val="006A5E9F"/>
    <w:rsid w:val="006A7006"/>
    <w:rsid w:val="006A75BD"/>
    <w:rsid w:val="006B5B28"/>
    <w:rsid w:val="006B6185"/>
    <w:rsid w:val="006C05CD"/>
    <w:rsid w:val="006C32DA"/>
    <w:rsid w:val="006C4769"/>
    <w:rsid w:val="006C4A78"/>
    <w:rsid w:val="006C56EF"/>
    <w:rsid w:val="006C5DB8"/>
    <w:rsid w:val="006C5EBE"/>
    <w:rsid w:val="006C6951"/>
    <w:rsid w:val="006C717C"/>
    <w:rsid w:val="006C7B7C"/>
    <w:rsid w:val="006C7D3D"/>
    <w:rsid w:val="006C7D4E"/>
    <w:rsid w:val="006D05E9"/>
    <w:rsid w:val="006D0DFA"/>
    <w:rsid w:val="006D14DD"/>
    <w:rsid w:val="006D269C"/>
    <w:rsid w:val="006D396B"/>
    <w:rsid w:val="006D5246"/>
    <w:rsid w:val="006D63B2"/>
    <w:rsid w:val="006E080C"/>
    <w:rsid w:val="006E081B"/>
    <w:rsid w:val="006E1F69"/>
    <w:rsid w:val="006E2057"/>
    <w:rsid w:val="006E2CAA"/>
    <w:rsid w:val="006E4648"/>
    <w:rsid w:val="006E520C"/>
    <w:rsid w:val="006E6E6D"/>
    <w:rsid w:val="006E737A"/>
    <w:rsid w:val="006F0646"/>
    <w:rsid w:val="006F12CE"/>
    <w:rsid w:val="006F2FC6"/>
    <w:rsid w:val="006F3E63"/>
    <w:rsid w:val="006F3E6A"/>
    <w:rsid w:val="006F6E63"/>
    <w:rsid w:val="006F7658"/>
    <w:rsid w:val="006F7FD8"/>
    <w:rsid w:val="00702D00"/>
    <w:rsid w:val="00702E02"/>
    <w:rsid w:val="00703029"/>
    <w:rsid w:val="00703307"/>
    <w:rsid w:val="00704A30"/>
    <w:rsid w:val="00705A26"/>
    <w:rsid w:val="007071B8"/>
    <w:rsid w:val="007113BF"/>
    <w:rsid w:val="00711C27"/>
    <w:rsid w:val="00712131"/>
    <w:rsid w:val="00712F53"/>
    <w:rsid w:val="00713096"/>
    <w:rsid w:val="00714827"/>
    <w:rsid w:val="00714E92"/>
    <w:rsid w:val="0071501E"/>
    <w:rsid w:val="0071590E"/>
    <w:rsid w:val="0071677E"/>
    <w:rsid w:val="00716BD9"/>
    <w:rsid w:val="00716EAA"/>
    <w:rsid w:val="00717218"/>
    <w:rsid w:val="0072332C"/>
    <w:rsid w:val="00723B20"/>
    <w:rsid w:val="007266AA"/>
    <w:rsid w:val="007267F9"/>
    <w:rsid w:val="007276F9"/>
    <w:rsid w:val="00727798"/>
    <w:rsid w:val="00727DEF"/>
    <w:rsid w:val="00730AE7"/>
    <w:rsid w:val="00730ED7"/>
    <w:rsid w:val="007323B1"/>
    <w:rsid w:val="0073304F"/>
    <w:rsid w:val="00733FD4"/>
    <w:rsid w:val="007358B5"/>
    <w:rsid w:val="0074195A"/>
    <w:rsid w:val="00743A3C"/>
    <w:rsid w:val="00744877"/>
    <w:rsid w:val="00745006"/>
    <w:rsid w:val="007451D5"/>
    <w:rsid w:val="00746C59"/>
    <w:rsid w:val="00746DAE"/>
    <w:rsid w:val="00747810"/>
    <w:rsid w:val="0075023B"/>
    <w:rsid w:val="007508BF"/>
    <w:rsid w:val="00750A3F"/>
    <w:rsid w:val="00753E31"/>
    <w:rsid w:val="00757C14"/>
    <w:rsid w:val="00762C72"/>
    <w:rsid w:val="0076420D"/>
    <w:rsid w:val="00765149"/>
    <w:rsid w:val="007659B8"/>
    <w:rsid w:val="00767671"/>
    <w:rsid w:val="007679C7"/>
    <w:rsid w:val="00767A42"/>
    <w:rsid w:val="0077040B"/>
    <w:rsid w:val="00771715"/>
    <w:rsid w:val="00772995"/>
    <w:rsid w:val="0077582E"/>
    <w:rsid w:val="00776E3A"/>
    <w:rsid w:val="007774DA"/>
    <w:rsid w:val="00777855"/>
    <w:rsid w:val="0078059B"/>
    <w:rsid w:val="00780EB4"/>
    <w:rsid w:val="00782150"/>
    <w:rsid w:val="0078315A"/>
    <w:rsid w:val="00784971"/>
    <w:rsid w:val="00786802"/>
    <w:rsid w:val="0078715E"/>
    <w:rsid w:val="00790F62"/>
    <w:rsid w:val="00791BEF"/>
    <w:rsid w:val="00791FEE"/>
    <w:rsid w:val="00792454"/>
    <w:rsid w:val="007928BD"/>
    <w:rsid w:val="00794DED"/>
    <w:rsid w:val="00794E22"/>
    <w:rsid w:val="007952B6"/>
    <w:rsid w:val="007973AE"/>
    <w:rsid w:val="007974C1"/>
    <w:rsid w:val="007979F9"/>
    <w:rsid w:val="007A00C4"/>
    <w:rsid w:val="007A0167"/>
    <w:rsid w:val="007A1661"/>
    <w:rsid w:val="007A30F1"/>
    <w:rsid w:val="007A3DB1"/>
    <w:rsid w:val="007A673F"/>
    <w:rsid w:val="007B01C2"/>
    <w:rsid w:val="007B202F"/>
    <w:rsid w:val="007B311B"/>
    <w:rsid w:val="007B6070"/>
    <w:rsid w:val="007B618D"/>
    <w:rsid w:val="007B6503"/>
    <w:rsid w:val="007B7D57"/>
    <w:rsid w:val="007B7FC7"/>
    <w:rsid w:val="007C356B"/>
    <w:rsid w:val="007C4114"/>
    <w:rsid w:val="007C4174"/>
    <w:rsid w:val="007C5504"/>
    <w:rsid w:val="007C5806"/>
    <w:rsid w:val="007C5E06"/>
    <w:rsid w:val="007C70EE"/>
    <w:rsid w:val="007C79DF"/>
    <w:rsid w:val="007D02EE"/>
    <w:rsid w:val="007D0F5B"/>
    <w:rsid w:val="007D138D"/>
    <w:rsid w:val="007D3230"/>
    <w:rsid w:val="007D4799"/>
    <w:rsid w:val="007D5FA3"/>
    <w:rsid w:val="007D6A78"/>
    <w:rsid w:val="007D6E1D"/>
    <w:rsid w:val="007D75A7"/>
    <w:rsid w:val="007D7A94"/>
    <w:rsid w:val="007E1496"/>
    <w:rsid w:val="007E188A"/>
    <w:rsid w:val="007E25C9"/>
    <w:rsid w:val="007E2AE0"/>
    <w:rsid w:val="007E2FD9"/>
    <w:rsid w:val="007E3219"/>
    <w:rsid w:val="007E3AD8"/>
    <w:rsid w:val="007E3B7A"/>
    <w:rsid w:val="007E4638"/>
    <w:rsid w:val="007E5501"/>
    <w:rsid w:val="007F0346"/>
    <w:rsid w:val="007F1405"/>
    <w:rsid w:val="007F2310"/>
    <w:rsid w:val="007F2D6A"/>
    <w:rsid w:val="007F3089"/>
    <w:rsid w:val="007F31DF"/>
    <w:rsid w:val="007F486B"/>
    <w:rsid w:val="007F4F6C"/>
    <w:rsid w:val="007F69C5"/>
    <w:rsid w:val="007F731D"/>
    <w:rsid w:val="007F78EB"/>
    <w:rsid w:val="007F79A9"/>
    <w:rsid w:val="00800F35"/>
    <w:rsid w:val="00801072"/>
    <w:rsid w:val="00801A29"/>
    <w:rsid w:val="00801E80"/>
    <w:rsid w:val="008025C5"/>
    <w:rsid w:val="0080372F"/>
    <w:rsid w:val="00803861"/>
    <w:rsid w:val="00805B56"/>
    <w:rsid w:val="00810A60"/>
    <w:rsid w:val="008121DE"/>
    <w:rsid w:val="00813F28"/>
    <w:rsid w:val="0081467F"/>
    <w:rsid w:val="0081505D"/>
    <w:rsid w:val="008171DF"/>
    <w:rsid w:val="00817924"/>
    <w:rsid w:val="008205CA"/>
    <w:rsid w:val="008213AD"/>
    <w:rsid w:val="00822A2A"/>
    <w:rsid w:val="00822F53"/>
    <w:rsid w:val="00823E0B"/>
    <w:rsid w:val="0082419F"/>
    <w:rsid w:val="00824AE8"/>
    <w:rsid w:val="008260D0"/>
    <w:rsid w:val="0082680D"/>
    <w:rsid w:val="008269FD"/>
    <w:rsid w:val="0082777B"/>
    <w:rsid w:val="008279A8"/>
    <w:rsid w:val="00831124"/>
    <w:rsid w:val="00831428"/>
    <w:rsid w:val="008318F2"/>
    <w:rsid w:val="00831AEF"/>
    <w:rsid w:val="0083386C"/>
    <w:rsid w:val="00834D14"/>
    <w:rsid w:val="008376B0"/>
    <w:rsid w:val="008404B4"/>
    <w:rsid w:val="0084077B"/>
    <w:rsid w:val="00842421"/>
    <w:rsid w:val="00843374"/>
    <w:rsid w:val="00843561"/>
    <w:rsid w:val="00843D01"/>
    <w:rsid w:val="00844A68"/>
    <w:rsid w:val="00844FCB"/>
    <w:rsid w:val="00845AB7"/>
    <w:rsid w:val="008467D1"/>
    <w:rsid w:val="008468EE"/>
    <w:rsid w:val="00846986"/>
    <w:rsid w:val="008469E2"/>
    <w:rsid w:val="008472B4"/>
    <w:rsid w:val="00850D09"/>
    <w:rsid w:val="00851946"/>
    <w:rsid w:val="0085283C"/>
    <w:rsid w:val="008535AB"/>
    <w:rsid w:val="00854208"/>
    <w:rsid w:val="00854B1E"/>
    <w:rsid w:val="008556BB"/>
    <w:rsid w:val="00856C89"/>
    <w:rsid w:val="008570C2"/>
    <w:rsid w:val="00860754"/>
    <w:rsid w:val="008610D2"/>
    <w:rsid w:val="00863049"/>
    <w:rsid w:val="00863C1F"/>
    <w:rsid w:val="00867BF9"/>
    <w:rsid w:val="008706D7"/>
    <w:rsid w:val="00874B06"/>
    <w:rsid w:val="00874D2B"/>
    <w:rsid w:val="0087553B"/>
    <w:rsid w:val="00876213"/>
    <w:rsid w:val="00876F43"/>
    <w:rsid w:val="00880838"/>
    <w:rsid w:val="00883631"/>
    <w:rsid w:val="008836DA"/>
    <w:rsid w:val="00883914"/>
    <w:rsid w:val="008846D9"/>
    <w:rsid w:val="00885760"/>
    <w:rsid w:val="008860EC"/>
    <w:rsid w:val="00887F85"/>
    <w:rsid w:val="00891633"/>
    <w:rsid w:val="008938B6"/>
    <w:rsid w:val="00893D4E"/>
    <w:rsid w:val="00895734"/>
    <w:rsid w:val="008958F8"/>
    <w:rsid w:val="008968AB"/>
    <w:rsid w:val="00896FC0"/>
    <w:rsid w:val="00897A7C"/>
    <w:rsid w:val="00897F83"/>
    <w:rsid w:val="008A06D4"/>
    <w:rsid w:val="008A1B9A"/>
    <w:rsid w:val="008A1EF0"/>
    <w:rsid w:val="008A2238"/>
    <w:rsid w:val="008A3BDF"/>
    <w:rsid w:val="008A4A73"/>
    <w:rsid w:val="008B1F1F"/>
    <w:rsid w:val="008B2452"/>
    <w:rsid w:val="008B3362"/>
    <w:rsid w:val="008B3C1A"/>
    <w:rsid w:val="008B4423"/>
    <w:rsid w:val="008B6E2D"/>
    <w:rsid w:val="008C08D5"/>
    <w:rsid w:val="008C1567"/>
    <w:rsid w:val="008C199F"/>
    <w:rsid w:val="008C44AD"/>
    <w:rsid w:val="008C4A4D"/>
    <w:rsid w:val="008C5090"/>
    <w:rsid w:val="008C5DB2"/>
    <w:rsid w:val="008C7BD8"/>
    <w:rsid w:val="008D085D"/>
    <w:rsid w:val="008D08BD"/>
    <w:rsid w:val="008D0C8A"/>
    <w:rsid w:val="008D1642"/>
    <w:rsid w:val="008D26F0"/>
    <w:rsid w:val="008D2E44"/>
    <w:rsid w:val="008D4A8F"/>
    <w:rsid w:val="008D518A"/>
    <w:rsid w:val="008D5400"/>
    <w:rsid w:val="008E12EC"/>
    <w:rsid w:val="008E1577"/>
    <w:rsid w:val="008E2B8C"/>
    <w:rsid w:val="008E2FF4"/>
    <w:rsid w:val="008E3194"/>
    <w:rsid w:val="008E401C"/>
    <w:rsid w:val="008E4EA0"/>
    <w:rsid w:val="008E5AB1"/>
    <w:rsid w:val="008E728B"/>
    <w:rsid w:val="008E773B"/>
    <w:rsid w:val="008F1852"/>
    <w:rsid w:val="008F270F"/>
    <w:rsid w:val="008F2DC8"/>
    <w:rsid w:val="008F35C4"/>
    <w:rsid w:val="008F392F"/>
    <w:rsid w:val="008F3975"/>
    <w:rsid w:val="008F4ACF"/>
    <w:rsid w:val="008F5F82"/>
    <w:rsid w:val="008F63C5"/>
    <w:rsid w:val="008F73C3"/>
    <w:rsid w:val="008F7BDE"/>
    <w:rsid w:val="00900B45"/>
    <w:rsid w:val="00900D55"/>
    <w:rsid w:val="009018EB"/>
    <w:rsid w:val="00901C2C"/>
    <w:rsid w:val="009046F8"/>
    <w:rsid w:val="00904E73"/>
    <w:rsid w:val="009079FB"/>
    <w:rsid w:val="0091123D"/>
    <w:rsid w:val="00912108"/>
    <w:rsid w:val="009122EB"/>
    <w:rsid w:val="00912589"/>
    <w:rsid w:val="009134F7"/>
    <w:rsid w:val="00915085"/>
    <w:rsid w:val="009153E9"/>
    <w:rsid w:val="00915BCC"/>
    <w:rsid w:val="00915EC6"/>
    <w:rsid w:val="00916D6C"/>
    <w:rsid w:val="00917552"/>
    <w:rsid w:val="00917EC6"/>
    <w:rsid w:val="00923426"/>
    <w:rsid w:val="00923B2D"/>
    <w:rsid w:val="00923E6B"/>
    <w:rsid w:val="009252E3"/>
    <w:rsid w:val="009274D4"/>
    <w:rsid w:val="00927958"/>
    <w:rsid w:val="00930385"/>
    <w:rsid w:val="00930BAE"/>
    <w:rsid w:val="00932DCA"/>
    <w:rsid w:val="00934B58"/>
    <w:rsid w:val="00935456"/>
    <w:rsid w:val="009363F0"/>
    <w:rsid w:val="009372A1"/>
    <w:rsid w:val="00940169"/>
    <w:rsid w:val="00940D98"/>
    <w:rsid w:val="0094192B"/>
    <w:rsid w:val="009440A5"/>
    <w:rsid w:val="009444A2"/>
    <w:rsid w:val="00947250"/>
    <w:rsid w:val="00947A4C"/>
    <w:rsid w:val="00950E43"/>
    <w:rsid w:val="00953D5D"/>
    <w:rsid w:val="0095487F"/>
    <w:rsid w:val="0095585D"/>
    <w:rsid w:val="00961857"/>
    <w:rsid w:val="009623B8"/>
    <w:rsid w:val="00964309"/>
    <w:rsid w:val="0096477B"/>
    <w:rsid w:val="009649CD"/>
    <w:rsid w:val="00970CFA"/>
    <w:rsid w:val="00972470"/>
    <w:rsid w:val="009732F9"/>
    <w:rsid w:val="009737F7"/>
    <w:rsid w:val="00973CCD"/>
    <w:rsid w:val="0097427F"/>
    <w:rsid w:val="009745C1"/>
    <w:rsid w:val="00975744"/>
    <w:rsid w:val="00975B30"/>
    <w:rsid w:val="00975FC2"/>
    <w:rsid w:val="00976FD5"/>
    <w:rsid w:val="00977A59"/>
    <w:rsid w:val="00982F58"/>
    <w:rsid w:val="009833E0"/>
    <w:rsid w:val="00983724"/>
    <w:rsid w:val="00984DBC"/>
    <w:rsid w:val="00985507"/>
    <w:rsid w:val="00985D17"/>
    <w:rsid w:val="009867E3"/>
    <w:rsid w:val="009879FF"/>
    <w:rsid w:val="0099125A"/>
    <w:rsid w:val="00991374"/>
    <w:rsid w:val="00991D2F"/>
    <w:rsid w:val="00991D36"/>
    <w:rsid w:val="009920B9"/>
    <w:rsid w:val="00992379"/>
    <w:rsid w:val="00992837"/>
    <w:rsid w:val="00992BB0"/>
    <w:rsid w:val="00992D87"/>
    <w:rsid w:val="00992E4C"/>
    <w:rsid w:val="0099457B"/>
    <w:rsid w:val="00994BE6"/>
    <w:rsid w:val="009954DC"/>
    <w:rsid w:val="0099707F"/>
    <w:rsid w:val="00997743"/>
    <w:rsid w:val="009A2470"/>
    <w:rsid w:val="009A2E7E"/>
    <w:rsid w:val="009A3534"/>
    <w:rsid w:val="009A41DA"/>
    <w:rsid w:val="009A4ECA"/>
    <w:rsid w:val="009A58BC"/>
    <w:rsid w:val="009A6F75"/>
    <w:rsid w:val="009B05D9"/>
    <w:rsid w:val="009B087A"/>
    <w:rsid w:val="009B0B47"/>
    <w:rsid w:val="009B109D"/>
    <w:rsid w:val="009B18E8"/>
    <w:rsid w:val="009B19BD"/>
    <w:rsid w:val="009B3820"/>
    <w:rsid w:val="009B4B12"/>
    <w:rsid w:val="009B6230"/>
    <w:rsid w:val="009B7382"/>
    <w:rsid w:val="009B77E7"/>
    <w:rsid w:val="009B7EF2"/>
    <w:rsid w:val="009C0F64"/>
    <w:rsid w:val="009C12EE"/>
    <w:rsid w:val="009C1AC6"/>
    <w:rsid w:val="009C4A60"/>
    <w:rsid w:val="009C4C1B"/>
    <w:rsid w:val="009C5800"/>
    <w:rsid w:val="009C5A1E"/>
    <w:rsid w:val="009C77B5"/>
    <w:rsid w:val="009C7C4A"/>
    <w:rsid w:val="009D2CEC"/>
    <w:rsid w:val="009D52A4"/>
    <w:rsid w:val="009D5E70"/>
    <w:rsid w:val="009D5FC3"/>
    <w:rsid w:val="009E0016"/>
    <w:rsid w:val="009E132D"/>
    <w:rsid w:val="009E1381"/>
    <w:rsid w:val="009E1B96"/>
    <w:rsid w:val="009E2EED"/>
    <w:rsid w:val="009E6F95"/>
    <w:rsid w:val="009E73C1"/>
    <w:rsid w:val="009E77EB"/>
    <w:rsid w:val="009F0EC5"/>
    <w:rsid w:val="009F1E22"/>
    <w:rsid w:val="009F215B"/>
    <w:rsid w:val="009F2E8F"/>
    <w:rsid w:val="009F4368"/>
    <w:rsid w:val="009F5360"/>
    <w:rsid w:val="009F640F"/>
    <w:rsid w:val="009F676F"/>
    <w:rsid w:val="009F6A0D"/>
    <w:rsid w:val="009F6D10"/>
    <w:rsid w:val="009F7112"/>
    <w:rsid w:val="00A00F0A"/>
    <w:rsid w:val="00A011B8"/>
    <w:rsid w:val="00A02E72"/>
    <w:rsid w:val="00A06AD8"/>
    <w:rsid w:val="00A073A5"/>
    <w:rsid w:val="00A134CF"/>
    <w:rsid w:val="00A13A04"/>
    <w:rsid w:val="00A14762"/>
    <w:rsid w:val="00A14FDA"/>
    <w:rsid w:val="00A15076"/>
    <w:rsid w:val="00A155F8"/>
    <w:rsid w:val="00A15728"/>
    <w:rsid w:val="00A16961"/>
    <w:rsid w:val="00A2189D"/>
    <w:rsid w:val="00A218B3"/>
    <w:rsid w:val="00A2419D"/>
    <w:rsid w:val="00A24B52"/>
    <w:rsid w:val="00A24F1A"/>
    <w:rsid w:val="00A24F88"/>
    <w:rsid w:val="00A25209"/>
    <w:rsid w:val="00A25840"/>
    <w:rsid w:val="00A25F44"/>
    <w:rsid w:val="00A33F90"/>
    <w:rsid w:val="00A34984"/>
    <w:rsid w:val="00A34AC6"/>
    <w:rsid w:val="00A35983"/>
    <w:rsid w:val="00A35CDC"/>
    <w:rsid w:val="00A36481"/>
    <w:rsid w:val="00A374C7"/>
    <w:rsid w:val="00A37F49"/>
    <w:rsid w:val="00A41966"/>
    <w:rsid w:val="00A41A19"/>
    <w:rsid w:val="00A423BE"/>
    <w:rsid w:val="00A42D6D"/>
    <w:rsid w:val="00A43F88"/>
    <w:rsid w:val="00A46BC7"/>
    <w:rsid w:val="00A47379"/>
    <w:rsid w:val="00A51E9A"/>
    <w:rsid w:val="00A51F89"/>
    <w:rsid w:val="00A52584"/>
    <w:rsid w:val="00A53078"/>
    <w:rsid w:val="00A54487"/>
    <w:rsid w:val="00A558B3"/>
    <w:rsid w:val="00A563D6"/>
    <w:rsid w:val="00A570A5"/>
    <w:rsid w:val="00A57217"/>
    <w:rsid w:val="00A577BF"/>
    <w:rsid w:val="00A60E95"/>
    <w:rsid w:val="00A61FFA"/>
    <w:rsid w:val="00A62FCE"/>
    <w:rsid w:val="00A63419"/>
    <w:rsid w:val="00A6351B"/>
    <w:rsid w:val="00A64068"/>
    <w:rsid w:val="00A643F4"/>
    <w:rsid w:val="00A64928"/>
    <w:rsid w:val="00A651FE"/>
    <w:rsid w:val="00A66B5E"/>
    <w:rsid w:val="00A70615"/>
    <w:rsid w:val="00A70FC3"/>
    <w:rsid w:val="00A727A1"/>
    <w:rsid w:val="00A75E22"/>
    <w:rsid w:val="00A75E79"/>
    <w:rsid w:val="00A770FB"/>
    <w:rsid w:val="00A80086"/>
    <w:rsid w:val="00A801DB"/>
    <w:rsid w:val="00A80B3B"/>
    <w:rsid w:val="00A80FA7"/>
    <w:rsid w:val="00A814A7"/>
    <w:rsid w:val="00A8150B"/>
    <w:rsid w:val="00A82552"/>
    <w:rsid w:val="00A83073"/>
    <w:rsid w:val="00A847BB"/>
    <w:rsid w:val="00A91537"/>
    <w:rsid w:val="00A9210C"/>
    <w:rsid w:val="00A92DB2"/>
    <w:rsid w:val="00A93660"/>
    <w:rsid w:val="00A953A7"/>
    <w:rsid w:val="00A96B0A"/>
    <w:rsid w:val="00A97F94"/>
    <w:rsid w:val="00AA5659"/>
    <w:rsid w:val="00AA75AE"/>
    <w:rsid w:val="00AA76ED"/>
    <w:rsid w:val="00AA7A2F"/>
    <w:rsid w:val="00AB0001"/>
    <w:rsid w:val="00AB0647"/>
    <w:rsid w:val="00AB18E4"/>
    <w:rsid w:val="00AB27EF"/>
    <w:rsid w:val="00AB328A"/>
    <w:rsid w:val="00AB36D6"/>
    <w:rsid w:val="00AB414A"/>
    <w:rsid w:val="00AB4496"/>
    <w:rsid w:val="00AB503A"/>
    <w:rsid w:val="00AB5952"/>
    <w:rsid w:val="00AB5DA0"/>
    <w:rsid w:val="00AB6397"/>
    <w:rsid w:val="00AC1DE4"/>
    <w:rsid w:val="00AC27DD"/>
    <w:rsid w:val="00AC2934"/>
    <w:rsid w:val="00AC413F"/>
    <w:rsid w:val="00AC6E58"/>
    <w:rsid w:val="00AC7453"/>
    <w:rsid w:val="00AD15B1"/>
    <w:rsid w:val="00AD187E"/>
    <w:rsid w:val="00AD1A4A"/>
    <w:rsid w:val="00AD3938"/>
    <w:rsid w:val="00AD4836"/>
    <w:rsid w:val="00AD486A"/>
    <w:rsid w:val="00AD51C3"/>
    <w:rsid w:val="00AD577E"/>
    <w:rsid w:val="00AD587B"/>
    <w:rsid w:val="00AD64A2"/>
    <w:rsid w:val="00AE15AD"/>
    <w:rsid w:val="00AE2CAE"/>
    <w:rsid w:val="00AE30D0"/>
    <w:rsid w:val="00AE5099"/>
    <w:rsid w:val="00AE52FF"/>
    <w:rsid w:val="00AE585F"/>
    <w:rsid w:val="00AE620D"/>
    <w:rsid w:val="00AE7B55"/>
    <w:rsid w:val="00AF1FAD"/>
    <w:rsid w:val="00AF573F"/>
    <w:rsid w:val="00AF62EE"/>
    <w:rsid w:val="00AF6E57"/>
    <w:rsid w:val="00AF70F7"/>
    <w:rsid w:val="00B01005"/>
    <w:rsid w:val="00B01341"/>
    <w:rsid w:val="00B016F1"/>
    <w:rsid w:val="00B044C5"/>
    <w:rsid w:val="00B0545C"/>
    <w:rsid w:val="00B06763"/>
    <w:rsid w:val="00B0704E"/>
    <w:rsid w:val="00B07B33"/>
    <w:rsid w:val="00B1060C"/>
    <w:rsid w:val="00B10C59"/>
    <w:rsid w:val="00B11AE1"/>
    <w:rsid w:val="00B1403E"/>
    <w:rsid w:val="00B144E1"/>
    <w:rsid w:val="00B15D6B"/>
    <w:rsid w:val="00B15DDC"/>
    <w:rsid w:val="00B15DE8"/>
    <w:rsid w:val="00B16997"/>
    <w:rsid w:val="00B174EC"/>
    <w:rsid w:val="00B202FB"/>
    <w:rsid w:val="00B2133D"/>
    <w:rsid w:val="00B21514"/>
    <w:rsid w:val="00B22DC9"/>
    <w:rsid w:val="00B22EE0"/>
    <w:rsid w:val="00B23896"/>
    <w:rsid w:val="00B25C91"/>
    <w:rsid w:val="00B261F0"/>
    <w:rsid w:val="00B26A9D"/>
    <w:rsid w:val="00B307C2"/>
    <w:rsid w:val="00B32526"/>
    <w:rsid w:val="00B34120"/>
    <w:rsid w:val="00B34F89"/>
    <w:rsid w:val="00B36D11"/>
    <w:rsid w:val="00B37236"/>
    <w:rsid w:val="00B4045B"/>
    <w:rsid w:val="00B41453"/>
    <w:rsid w:val="00B4196E"/>
    <w:rsid w:val="00B421C2"/>
    <w:rsid w:val="00B4420D"/>
    <w:rsid w:val="00B44888"/>
    <w:rsid w:val="00B4548C"/>
    <w:rsid w:val="00B45690"/>
    <w:rsid w:val="00B46214"/>
    <w:rsid w:val="00B4774D"/>
    <w:rsid w:val="00B50537"/>
    <w:rsid w:val="00B508AF"/>
    <w:rsid w:val="00B50A9A"/>
    <w:rsid w:val="00B50DF8"/>
    <w:rsid w:val="00B51665"/>
    <w:rsid w:val="00B5226E"/>
    <w:rsid w:val="00B52852"/>
    <w:rsid w:val="00B536CF"/>
    <w:rsid w:val="00B5376B"/>
    <w:rsid w:val="00B54999"/>
    <w:rsid w:val="00B54F83"/>
    <w:rsid w:val="00B566BD"/>
    <w:rsid w:val="00B567C8"/>
    <w:rsid w:val="00B57C19"/>
    <w:rsid w:val="00B60435"/>
    <w:rsid w:val="00B615E6"/>
    <w:rsid w:val="00B63040"/>
    <w:rsid w:val="00B632B6"/>
    <w:rsid w:val="00B63BA0"/>
    <w:rsid w:val="00B64D38"/>
    <w:rsid w:val="00B65763"/>
    <w:rsid w:val="00B66C87"/>
    <w:rsid w:val="00B66FA1"/>
    <w:rsid w:val="00B715C9"/>
    <w:rsid w:val="00B72747"/>
    <w:rsid w:val="00B745A6"/>
    <w:rsid w:val="00B74B08"/>
    <w:rsid w:val="00B76A96"/>
    <w:rsid w:val="00B77093"/>
    <w:rsid w:val="00B77425"/>
    <w:rsid w:val="00B80311"/>
    <w:rsid w:val="00B8132D"/>
    <w:rsid w:val="00B819A8"/>
    <w:rsid w:val="00B81F59"/>
    <w:rsid w:val="00B81FB0"/>
    <w:rsid w:val="00B82D18"/>
    <w:rsid w:val="00B84D26"/>
    <w:rsid w:val="00B84D3B"/>
    <w:rsid w:val="00B85124"/>
    <w:rsid w:val="00B856BF"/>
    <w:rsid w:val="00B858F6"/>
    <w:rsid w:val="00B85B19"/>
    <w:rsid w:val="00B85C6E"/>
    <w:rsid w:val="00B861E7"/>
    <w:rsid w:val="00B86227"/>
    <w:rsid w:val="00B86C9E"/>
    <w:rsid w:val="00B877AD"/>
    <w:rsid w:val="00B87907"/>
    <w:rsid w:val="00B9193E"/>
    <w:rsid w:val="00B91AA3"/>
    <w:rsid w:val="00B92335"/>
    <w:rsid w:val="00B924B4"/>
    <w:rsid w:val="00B92BF2"/>
    <w:rsid w:val="00B93030"/>
    <w:rsid w:val="00B93F8A"/>
    <w:rsid w:val="00B95005"/>
    <w:rsid w:val="00B95310"/>
    <w:rsid w:val="00B956AC"/>
    <w:rsid w:val="00B979BD"/>
    <w:rsid w:val="00BA03FF"/>
    <w:rsid w:val="00BA1466"/>
    <w:rsid w:val="00BA288B"/>
    <w:rsid w:val="00BA2EF9"/>
    <w:rsid w:val="00BA49CB"/>
    <w:rsid w:val="00BA4FE4"/>
    <w:rsid w:val="00BA77D3"/>
    <w:rsid w:val="00BB1AB4"/>
    <w:rsid w:val="00BB304F"/>
    <w:rsid w:val="00BB37C8"/>
    <w:rsid w:val="00BB4531"/>
    <w:rsid w:val="00BB4961"/>
    <w:rsid w:val="00BB605A"/>
    <w:rsid w:val="00BB6283"/>
    <w:rsid w:val="00BB6D66"/>
    <w:rsid w:val="00BB7771"/>
    <w:rsid w:val="00BC1317"/>
    <w:rsid w:val="00BC19C8"/>
    <w:rsid w:val="00BC1ED6"/>
    <w:rsid w:val="00BC2214"/>
    <w:rsid w:val="00BC29C8"/>
    <w:rsid w:val="00BC4AB2"/>
    <w:rsid w:val="00BC4FB0"/>
    <w:rsid w:val="00BC50B2"/>
    <w:rsid w:val="00BC63A9"/>
    <w:rsid w:val="00BC72CA"/>
    <w:rsid w:val="00BC7EA1"/>
    <w:rsid w:val="00BD08A8"/>
    <w:rsid w:val="00BD0E31"/>
    <w:rsid w:val="00BD1A8D"/>
    <w:rsid w:val="00BD3D36"/>
    <w:rsid w:val="00BD3FA2"/>
    <w:rsid w:val="00BD425F"/>
    <w:rsid w:val="00BD45A8"/>
    <w:rsid w:val="00BD4D4C"/>
    <w:rsid w:val="00BD5029"/>
    <w:rsid w:val="00BD5862"/>
    <w:rsid w:val="00BD62A5"/>
    <w:rsid w:val="00BD63D9"/>
    <w:rsid w:val="00BD6DFA"/>
    <w:rsid w:val="00BE2112"/>
    <w:rsid w:val="00BE25BB"/>
    <w:rsid w:val="00BE4DFC"/>
    <w:rsid w:val="00BE6E1C"/>
    <w:rsid w:val="00BF2812"/>
    <w:rsid w:val="00BF4D24"/>
    <w:rsid w:val="00BF4D83"/>
    <w:rsid w:val="00BF5FBA"/>
    <w:rsid w:val="00BF6115"/>
    <w:rsid w:val="00BF664D"/>
    <w:rsid w:val="00BF6B05"/>
    <w:rsid w:val="00C004FF"/>
    <w:rsid w:val="00C01012"/>
    <w:rsid w:val="00C0167C"/>
    <w:rsid w:val="00C02850"/>
    <w:rsid w:val="00C02884"/>
    <w:rsid w:val="00C0363A"/>
    <w:rsid w:val="00C04D91"/>
    <w:rsid w:val="00C04E86"/>
    <w:rsid w:val="00C056F7"/>
    <w:rsid w:val="00C05A49"/>
    <w:rsid w:val="00C10A7E"/>
    <w:rsid w:val="00C124EB"/>
    <w:rsid w:val="00C13D07"/>
    <w:rsid w:val="00C14D83"/>
    <w:rsid w:val="00C152E2"/>
    <w:rsid w:val="00C15BFE"/>
    <w:rsid w:val="00C1737C"/>
    <w:rsid w:val="00C204DB"/>
    <w:rsid w:val="00C22D4B"/>
    <w:rsid w:val="00C233FE"/>
    <w:rsid w:val="00C23961"/>
    <w:rsid w:val="00C23D57"/>
    <w:rsid w:val="00C24F33"/>
    <w:rsid w:val="00C304AE"/>
    <w:rsid w:val="00C309BD"/>
    <w:rsid w:val="00C318CF"/>
    <w:rsid w:val="00C31A0D"/>
    <w:rsid w:val="00C32459"/>
    <w:rsid w:val="00C3518E"/>
    <w:rsid w:val="00C35557"/>
    <w:rsid w:val="00C3626D"/>
    <w:rsid w:val="00C36DC1"/>
    <w:rsid w:val="00C41187"/>
    <w:rsid w:val="00C424FD"/>
    <w:rsid w:val="00C42CD6"/>
    <w:rsid w:val="00C44A73"/>
    <w:rsid w:val="00C455D9"/>
    <w:rsid w:val="00C45ED2"/>
    <w:rsid w:val="00C50148"/>
    <w:rsid w:val="00C51525"/>
    <w:rsid w:val="00C51C4A"/>
    <w:rsid w:val="00C54587"/>
    <w:rsid w:val="00C55160"/>
    <w:rsid w:val="00C555AC"/>
    <w:rsid w:val="00C56111"/>
    <w:rsid w:val="00C565B7"/>
    <w:rsid w:val="00C57683"/>
    <w:rsid w:val="00C579FE"/>
    <w:rsid w:val="00C60682"/>
    <w:rsid w:val="00C60C4C"/>
    <w:rsid w:val="00C61FE8"/>
    <w:rsid w:val="00C62E71"/>
    <w:rsid w:val="00C65764"/>
    <w:rsid w:val="00C658BF"/>
    <w:rsid w:val="00C65DAE"/>
    <w:rsid w:val="00C662D3"/>
    <w:rsid w:val="00C66CCD"/>
    <w:rsid w:val="00C71175"/>
    <w:rsid w:val="00C72A1E"/>
    <w:rsid w:val="00C74042"/>
    <w:rsid w:val="00C75146"/>
    <w:rsid w:val="00C75880"/>
    <w:rsid w:val="00C76082"/>
    <w:rsid w:val="00C76E2F"/>
    <w:rsid w:val="00C7740D"/>
    <w:rsid w:val="00C8073F"/>
    <w:rsid w:val="00C811A4"/>
    <w:rsid w:val="00C82044"/>
    <w:rsid w:val="00C82680"/>
    <w:rsid w:val="00C83138"/>
    <w:rsid w:val="00C842F9"/>
    <w:rsid w:val="00C84E7E"/>
    <w:rsid w:val="00C85346"/>
    <w:rsid w:val="00C855EC"/>
    <w:rsid w:val="00C86934"/>
    <w:rsid w:val="00C87024"/>
    <w:rsid w:val="00C90814"/>
    <w:rsid w:val="00C914BA"/>
    <w:rsid w:val="00C91A39"/>
    <w:rsid w:val="00C91C99"/>
    <w:rsid w:val="00C93CC1"/>
    <w:rsid w:val="00C94BCB"/>
    <w:rsid w:val="00C9512E"/>
    <w:rsid w:val="00C95C26"/>
    <w:rsid w:val="00C95D34"/>
    <w:rsid w:val="00C95F99"/>
    <w:rsid w:val="00C97E7E"/>
    <w:rsid w:val="00CA052E"/>
    <w:rsid w:val="00CA16B3"/>
    <w:rsid w:val="00CA211B"/>
    <w:rsid w:val="00CA21BA"/>
    <w:rsid w:val="00CA32E2"/>
    <w:rsid w:val="00CA33AF"/>
    <w:rsid w:val="00CA62B2"/>
    <w:rsid w:val="00CA6682"/>
    <w:rsid w:val="00CB0ACE"/>
    <w:rsid w:val="00CB0EC4"/>
    <w:rsid w:val="00CB14FF"/>
    <w:rsid w:val="00CB2612"/>
    <w:rsid w:val="00CB38CB"/>
    <w:rsid w:val="00CB39C4"/>
    <w:rsid w:val="00CB3C50"/>
    <w:rsid w:val="00CB541B"/>
    <w:rsid w:val="00CB5C76"/>
    <w:rsid w:val="00CB5D7C"/>
    <w:rsid w:val="00CB6570"/>
    <w:rsid w:val="00CB733F"/>
    <w:rsid w:val="00CB7A31"/>
    <w:rsid w:val="00CC01C1"/>
    <w:rsid w:val="00CC163B"/>
    <w:rsid w:val="00CC3FAE"/>
    <w:rsid w:val="00CC56B4"/>
    <w:rsid w:val="00CC6C39"/>
    <w:rsid w:val="00CC7315"/>
    <w:rsid w:val="00CC75A0"/>
    <w:rsid w:val="00CC7985"/>
    <w:rsid w:val="00CD1ECF"/>
    <w:rsid w:val="00CD2713"/>
    <w:rsid w:val="00CD3191"/>
    <w:rsid w:val="00CD3346"/>
    <w:rsid w:val="00CD416E"/>
    <w:rsid w:val="00CD42E7"/>
    <w:rsid w:val="00CD6079"/>
    <w:rsid w:val="00CD67EB"/>
    <w:rsid w:val="00CD7CAC"/>
    <w:rsid w:val="00CD7F04"/>
    <w:rsid w:val="00CE05FB"/>
    <w:rsid w:val="00CE1E5B"/>
    <w:rsid w:val="00CE2157"/>
    <w:rsid w:val="00CE3225"/>
    <w:rsid w:val="00CE33A9"/>
    <w:rsid w:val="00CE35F1"/>
    <w:rsid w:val="00CE53DC"/>
    <w:rsid w:val="00CE5842"/>
    <w:rsid w:val="00CE5BFC"/>
    <w:rsid w:val="00CE74C3"/>
    <w:rsid w:val="00CF1B8B"/>
    <w:rsid w:val="00CF3B29"/>
    <w:rsid w:val="00CF4021"/>
    <w:rsid w:val="00CF6298"/>
    <w:rsid w:val="00CF6637"/>
    <w:rsid w:val="00CF665B"/>
    <w:rsid w:val="00CF6966"/>
    <w:rsid w:val="00CF7BD3"/>
    <w:rsid w:val="00D0072A"/>
    <w:rsid w:val="00D02262"/>
    <w:rsid w:val="00D04374"/>
    <w:rsid w:val="00D05268"/>
    <w:rsid w:val="00D07571"/>
    <w:rsid w:val="00D07AF9"/>
    <w:rsid w:val="00D116C0"/>
    <w:rsid w:val="00D11AD8"/>
    <w:rsid w:val="00D1228A"/>
    <w:rsid w:val="00D12995"/>
    <w:rsid w:val="00D12D54"/>
    <w:rsid w:val="00D13407"/>
    <w:rsid w:val="00D13493"/>
    <w:rsid w:val="00D172E1"/>
    <w:rsid w:val="00D17994"/>
    <w:rsid w:val="00D17C52"/>
    <w:rsid w:val="00D20535"/>
    <w:rsid w:val="00D212A4"/>
    <w:rsid w:val="00D21B19"/>
    <w:rsid w:val="00D22A54"/>
    <w:rsid w:val="00D22AF1"/>
    <w:rsid w:val="00D22DE6"/>
    <w:rsid w:val="00D22FE9"/>
    <w:rsid w:val="00D231E8"/>
    <w:rsid w:val="00D25DBF"/>
    <w:rsid w:val="00D25DD5"/>
    <w:rsid w:val="00D26888"/>
    <w:rsid w:val="00D27F0D"/>
    <w:rsid w:val="00D30174"/>
    <w:rsid w:val="00D303BC"/>
    <w:rsid w:val="00D31121"/>
    <w:rsid w:val="00D312CD"/>
    <w:rsid w:val="00D3336D"/>
    <w:rsid w:val="00D33E83"/>
    <w:rsid w:val="00D34413"/>
    <w:rsid w:val="00D345F3"/>
    <w:rsid w:val="00D349F1"/>
    <w:rsid w:val="00D34A27"/>
    <w:rsid w:val="00D34C9F"/>
    <w:rsid w:val="00D355D0"/>
    <w:rsid w:val="00D35A19"/>
    <w:rsid w:val="00D35D4E"/>
    <w:rsid w:val="00D371E2"/>
    <w:rsid w:val="00D40261"/>
    <w:rsid w:val="00D40D55"/>
    <w:rsid w:val="00D4111B"/>
    <w:rsid w:val="00D42A06"/>
    <w:rsid w:val="00D42C87"/>
    <w:rsid w:val="00D430F4"/>
    <w:rsid w:val="00D43178"/>
    <w:rsid w:val="00D431AD"/>
    <w:rsid w:val="00D43D64"/>
    <w:rsid w:val="00D4443D"/>
    <w:rsid w:val="00D45E67"/>
    <w:rsid w:val="00D464BA"/>
    <w:rsid w:val="00D46BEF"/>
    <w:rsid w:val="00D47CA5"/>
    <w:rsid w:val="00D47EAC"/>
    <w:rsid w:val="00D50DBA"/>
    <w:rsid w:val="00D51721"/>
    <w:rsid w:val="00D53E3C"/>
    <w:rsid w:val="00D547EB"/>
    <w:rsid w:val="00D5523F"/>
    <w:rsid w:val="00D5665B"/>
    <w:rsid w:val="00D578E9"/>
    <w:rsid w:val="00D603A2"/>
    <w:rsid w:val="00D62042"/>
    <w:rsid w:val="00D620C8"/>
    <w:rsid w:val="00D659F2"/>
    <w:rsid w:val="00D665D2"/>
    <w:rsid w:val="00D67003"/>
    <w:rsid w:val="00D67173"/>
    <w:rsid w:val="00D705A9"/>
    <w:rsid w:val="00D70D7F"/>
    <w:rsid w:val="00D732B7"/>
    <w:rsid w:val="00D73D5C"/>
    <w:rsid w:val="00D7420D"/>
    <w:rsid w:val="00D74FCA"/>
    <w:rsid w:val="00D766B1"/>
    <w:rsid w:val="00D76A0E"/>
    <w:rsid w:val="00D8148A"/>
    <w:rsid w:val="00D823D0"/>
    <w:rsid w:val="00D82E17"/>
    <w:rsid w:val="00D83539"/>
    <w:rsid w:val="00D83D7F"/>
    <w:rsid w:val="00D84DC6"/>
    <w:rsid w:val="00D8635D"/>
    <w:rsid w:val="00D90C03"/>
    <w:rsid w:val="00D90F7F"/>
    <w:rsid w:val="00D9101D"/>
    <w:rsid w:val="00D91089"/>
    <w:rsid w:val="00D9169C"/>
    <w:rsid w:val="00D91BB9"/>
    <w:rsid w:val="00D9202F"/>
    <w:rsid w:val="00D9471D"/>
    <w:rsid w:val="00D972FC"/>
    <w:rsid w:val="00DA1F00"/>
    <w:rsid w:val="00DA425B"/>
    <w:rsid w:val="00DA452E"/>
    <w:rsid w:val="00DA4F7E"/>
    <w:rsid w:val="00DA6D93"/>
    <w:rsid w:val="00DB00D0"/>
    <w:rsid w:val="00DB0172"/>
    <w:rsid w:val="00DB1060"/>
    <w:rsid w:val="00DB1B46"/>
    <w:rsid w:val="00DB2137"/>
    <w:rsid w:val="00DB45D1"/>
    <w:rsid w:val="00DB4609"/>
    <w:rsid w:val="00DB4DC8"/>
    <w:rsid w:val="00DC31AC"/>
    <w:rsid w:val="00DC328A"/>
    <w:rsid w:val="00DC3728"/>
    <w:rsid w:val="00DC3834"/>
    <w:rsid w:val="00DC392F"/>
    <w:rsid w:val="00DC3A94"/>
    <w:rsid w:val="00DC47F8"/>
    <w:rsid w:val="00DC539B"/>
    <w:rsid w:val="00DC5773"/>
    <w:rsid w:val="00DC5D7E"/>
    <w:rsid w:val="00DC62D8"/>
    <w:rsid w:val="00DC681C"/>
    <w:rsid w:val="00DC6D82"/>
    <w:rsid w:val="00DD0835"/>
    <w:rsid w:val="00DD0CCA"/>
    <w:rsid w:val="00DD0ED4"/>
    <w:rsid w:val="00DD1557"/>
    <w:rsid w:val="00DD3C4E"/>
    <w:rsid w:val="00DD493F"/>
    <w:rsid w:val="00DD4B6A"/>
    <w:rsid w:val="00DD5161"/>
    <w:rsid w:val="00DD588A"/>
    <w:rsid w:val="00DD63EB"/>
    <w:rsid w:val="00DD6CE0"/>
    <w:rsid w:val="00DD75DC"/>
    <w:rsid w:val="00DD77E0"/>
    <w:rsid w:val="00DD7F91"/>
    <w:rsid w:val="00DE0EA2"/>
    <w:rsid w:val="00DE1AA5"/>
    <w:rsid w:val="00DE2B23"/>
    <w:rsid w:val="00DE2E02"/>
    <w:rsid w:val="00DE3986"/>
    <w:rsid w:val="00DE6309"/>
    <w:rsid w:val="00DE7BEF"/>
    <w:rsid w:val="00DF0105"/>
    <w:rsid w:val="00DF07D0"/>
    <w:rsid w:val="00DF1165"/>
    <w:rsid w:val="00DF2441"/>
    <w:rsid w:val="00DF4D27"/>
    <w:rsid w:val="00DF5375"/>
    <w:rsid w:val="00DF571C"/>
    <w:rsid w:val="00DF5CAE"/>
    <w:rsid w:val="00DF6B47"/>
    <w:rsid w:val="00E00681"/>
    <w:rsid w:val="00E00B8C"/>
    <w:rsid w:val="00E00CDA"/>
    <w:rsid w:val="00E00DC9"/>
    <w:rsid w:val="00E013BC"/>
    <w:rsid w:val="00E03024"/>
    <w:rsid w:val="00E03109"/>
    <w:rsid w:val="00E03248"/>
    <w:rsid w:val="00E032C9"/>
    <w:rsid w:val="00E0460E"/>
    <w:rsid w:val="00E04924"/>
    <w:rsid w:val="00E0501D"/>
    <w:rsid w:val="00E05382"/>
    <w:rsid w:val="00E058C6"/>
    <w:rsid w:val="00E06706"/>
    <w:rsid w:val="00E072C3"/>
    <w:rsid w:val="00E07445"/>
    <w:rsid w:val="00E103EC"/>
    <w:rsid w:val="00E1073D"/>
    <w:rsid w:val="00E108DB"/>
    <w:rsid w:val="00E11795"/>
    <w:rsid w:val="00E11C32"/>
    <w:rsid w:val="00E12266"/>
    <w:rsid w:val="00E124B2"/>
    <w:rsid w:val="00E1468C"/>
    <w:rsid w:val="00E146D1"/>
    <w:rsid w:val="00E15658"/>
    <w:rsid w:val="00E16382"/>
    <w:rsid w:val="00E16BC9"/>
    <w:rsid w:val="00E174E0"/>
    <w:rsid w:val="00E17B59"/>
    <w:rsid w:val="00E17E64"/>
    <w:rsid w:val="00E21824"/>
    <w:rsid w:val="00E219B1"/>
    <w:rsid w:val="00E21FE4"/>
    <w:rsid w:val="00E22082"/>
    <w:rsid w:val="00E2429F"/>
    <w:rsid w:val="00E25045"/>
    <w:rsid w:val="00E26070"/>
    <w:rsid w:val="00E307D8"/>
    <w:rsid w:val="00E3166F"/>
    <w:rsid w:val="00E31B9C"/>
    <w:rsid w:val="00E3233D"/>
    <w:rsid w:val="00E32F3E"/>
    <w:rsid w:val="00E3344E"/>
    <w:rsid w:val="00E33550"/>
    <w:rsid w:val="00E337B1"/>
    <w:rsid w:val="00E36B07"/>
    <w:rsid w:val="00E3701D"/>
    <w:rsid w:val="00E377D2"/>
    <w:rsid w:val="00E43419"/>
    <w:rsid w:val="00E434A1"/>
    <w:rsid w:val="00E44B12"/>
    <w:rsid w:val="00E45CBB"/>
    <w:rsid w:val="00E5241A"/>
    <w:rsid w:val="00E52453"/>
    <w:rsid w:val="00E5245E"/>
    <w:rsid w:val="00E529D7"/>
    <w:rsid w:val="00E52C65"/>
    <w:rsid w:val="00E5319C"/>
    <w:rsid w:val="00E54695"/>
    <w:rsid w:val="00E55003"/>
    <w:rsid w:val="00E55329"/>
    <w:rsid w:val="00E5567F"/>
    <w:rsid w:val="00E55958"/>
    <w:rsid w:val="00E57124"/>
    <w:rsid w:val="00E573DC"/>
    <w:rsid w:val="00E57A6C"/>
    <w:rsid w:val="00E61234"/>
    <w:rsid w:val="00E6177F"/>
    <w:rsid w:val="00E62457"/>
    <w:rsid w:val="00E626C1"/>
    <w:rsid w:val="00E62C06"/>
    <w:rsid w:val="00E64DB0"/>
    <w:rsid w:val="00E65312"/>
    <w:rsid w:val="00E70385"/>
    <w:rsid w:val="00E7130C"/>
    <w:rsid w:val="00E73ACD"/>
    <w:rsid w:val="00E75FB3"/>
    <w:rsid w:val="00E76A0F"/>
    <w:rsid w:val="00E76A6B"/>
    <w:rsid w:val="00E77434"/>
    <w:rsid w:val="00E80E2A"/>
    <w:rsid w:val="00E80F84"/>
    <w:rsid w:val="00E83B23"/>
    <w:rsid w:val="00E859EF"/>
    <w:rsid w:val="00E85DC0"/>
    <w:rsid w:val="00E85E4D"/>
    <w:rsid w:val="00E8645F"/>
    <w:rsid w:val="00E87277"/>
    <w:rsid w:val="00E878C8"/>
    <w:rsid w:val="00E87E62"/>
    <w:rsid w:val="00E91FAF"/>
    <w:rsid w:val="00E92E0D"/>
    <w:rsid w:val="00E92EA9"/>
    <w:rsid w:val="00E938A0"/>
    <w:rsid w:val="00E95740"/>
    <w:rsid w:val="00E95A4D"/>
    <w:rsid w:val="00E96E6F"/>
    <w:rsid w:val="00E973F9"/>
    <w:rsid w:val="00E975FB"/>
    <w:rsid w:val="00EA22D7"/>
    <w:rsid w:val="00EA30E2"/>
    <w:rsid w:val="00EA364F"/>
    <w:rsid w:val="00EA4F9F"/>
    <w:rsid w:val="00EB0048"/>
    <w:rsid w:val="00EB2A0D"/>
    <w:rsid w:val="00EB2B64"/>
    <w:rsid w:val="00EB40F5"/>
    <w:rsid w:val="00EB4BC4"/>
    <w:rsid w:val="00EB4F08"/>
    <w:rsid w:val="00EB50CE"/>
    <w:rsid w:val="00EB6270"/>
    <w:rsid w:val="00EB6A75"/>
    <w:rsid w:val="00EC0938"/>
    <w:rsid w:val="00EC0DD0"/>
    <w:rsid w:val="00EC25BA"/>
    <w:rsid w:val="00EC3D00"/>
    <w:rsid w:val="00EC454B"/>
    <w:rsid w:val="00EC5C8C"/>
    <w:rsid w:val="00EC69E3"/>
    <w:rsid w:val="00EC7841"/>
    <w:rsid w:val="00ED0F85"/>
    <w:rsid w:val="00ED235F"/>
    <w:rsid w:val="00ED2E13"/>
    <w:rsid w:val="00ED3319"/>
    <w:rsid w:val="00ED3ADB"/>
    <w:rsid w:val="00ED473E"/>
    <w:rsid w:val="00ED618D"/>
    <w:rsid w:val="00ED6D39"/>
    <w:rsid w:val="00EE0BB5"/>
    <w:rsid w:val="00EE3EDF"/>
    <w:rsid w:val="00EE593A"/>
    <w:rsid w:val="00EE6794"/>
    <w:rsid w:val="00EE7A06"/>
    <w:rsid w:val="00EE7CCA"/>
    <w:rsid w:val="00EF0776"/>
    <w:rsid w:val="00EF14D5"/>
    <w:rsid w:val="00EF35DC"/>
    <w:rsid w:val="00EF4CD9"/>
    <w:rsid w:val="00EF4EB0"/>
    <w:rsid w:val="00F00333"/>
    <w:rsid w:val="00F01E73"/>
    <w:rsid w:val="00F02366"/>
    <w:rsid w:val="00F02401"/>
    <w:rsid w:val="00F02496"/>
    <w:rsid w:val="00F024B4"/>
    <w:rsid w:val="00F02DC9"/>
    <w:rsid w:val="00F0341F"/>
    <w:rsid w:val="00F04713"/>
    <w:rsid w:val="00F0482F"/>
    <w:rsid w:val="00F06B2C"/>
    <w:rsid w:val="00F07E5A"/>
    <w:rsid w:val="00F07F14"/>
    <w:rsid w:val="00F11209"/>
    <w:rsid w:val="00F117DF"/>
    <w:rsid w:val="00F1216D"/>
    <w:rsid w:val="00F15B84"/>
    <w:rsid w:val="00F16F33"/>
    <w:rsid w:val="00F2261E"/>
    <w:rsid w:val="00F24D6B"/>
    <w:rsid w:val="00F30AB8"/>
    <w:rsid w:val="00F30D93"/>
    <w:rsid w:val="00F30EF9"/>
    <w:rsid w:val="00F31D8D"/>
    <w:rsid w:val="00F3310D"/>
    <w:rsid w:val="00F33F61"/>
    <w:rsid w:val="00F346AA"/>
    <w:rsid w:val="00F35166"/>
    <w:rsid w:val="00F362F5"/>
    <w:rsid w:val="00F407BD"/>
    <w:rsid w:val="00F42043"/>
    <w:rsid w:val="00F42096"/>
    <w:rsid w:val="00F421BD"/>
    <w:rsid w:val="00F4252A"/>
    <w:rsid w:val="00F42BD0"/>
    <w:rsid w:val="00F42EA5"/>
    <w:rsid w:val="00F46DD2"/>
    <w:rsid w:val="00F479BC"/>
    <w:rsid w:val="00F50D8B"/>
    <w:rsid w:val="00F50E5E"/>
    <w:rsid w:val="00F51761"/>
    <w:rsid w:val="00F518CA"/>
    <w:rsid w:val="00F532BB"/>
    <w:rsid w:val="00F54C4E"/>
    <w:rsid w:val="00F551D5"/>
    <w:rsid w:val="00F5566B"/>
    <w:rsid w:val="00F55B0C"/>
    <w:rsid w:val="00F55CCB"/>
    <w:rsid w:val="00F55E00"/>
    <w:rsid w:val="00F5709C"/>
    <w:rsid w:val="00F579E2"/>
    <w:rsid w:val="00F57FCB"/>
    <w:rsid w:val="00F62F10"/>
    <w:rsid w:val="00F63620"/>
    <w:rsid w:val="00F637D4"/>
    <w:rsid w:val="00F63AB5"/>
    <w:rsid w:val="00F656E5"/>
    <w:rsid w:val="00F719F2"/>
    <w:rsid w:val="00F7209C"/>
    <w:rsid w:val="00F72814"/>
    <w:rsid w:val="00F729AF"/>
    <w:rsid w:val="00F732E9"/>
    <w:rsid w:val="00F760CC"/>
    <w:rsid w:val="00F76155"/>
    <w:rsid w:val="00F7667D"/>
    <w:rsid w:val="00F77219"/>
    <w:rsid w:val="00F7734D"/>
    <w:rsid w:val="00F77C20"/>
    <w:rsid w:val="00F80099"/>
    <w:rsid w:val="00F80304"/>
    <w:rsid w:val="00F8067D"/>
    <w:rsid w:val="00F81C22"/>
    <w:rsid w:val="00F8253E"/>
    <w:rsid w:val="00F83941"/>
    <w:rsid w:val="00F83A47"/>
    <w:rsid w:val="00F8442E"/>
    <w:rsid w:val="00F845CB"/>
    <w:rsid w:val="00F8675F"/>
    <w:rsid w:val="00F869DF"/>
    <w:rsid w:val="00F90104"/>
    <w:rsid w:val="00F90BA2"/>
    <w:rsid w:val="00F90C2B"/>
    <w:rsid w:val="00F921A1"/>
    <w:rsid w:val="00F92D7B"/>
    <w:rsid w:val="00F95AD1"/>
    <w:rsid w:val="00F96320"/>
    <w:rsid w:val="00F963CF"/>
    <w:rsid w:val="00FA0416"/>
    <w:rsid w:val="00FA0F21"/>
    <w:rsid w:val="00FA218D"/>
    <w:rsid w:val="00FA2DD2"/>
    <w:rsid w:val="00FA5AF2"/>
    <w:rsid w:val="00FA61D7"/>
    <w:rsid w:val="00FA7107"/>
    <w:rsid w:val="00FB09D0"/>
    <w:rsid w:val="00FB1D47"/>
    <w:rsid w:val="00FB395B"/>
    <w:rsid w:val="00FB4199"/>
    <w:rsid w:val="00FB4835"/>
    <w:rsid w:val="00FB56E8"/>
    <w:rsid w:val="00FB6477"/>
    <w:rsid w:val="00FC233D"/>
    <w:rsid w:val="00FC5308"/>
    <w:rsid w:val="00FC6B36"/>
    <w:rsid w:val="00FC72EF"/>
    <w:rsid w:val="00FC7D21"/>
    <w:rsid w:val="00FD0998"/>
    <w:rsid w:val="00FD0D84"/>
    <w:rsid w:val="00FD121C"/>
    <w:rsid w:val="00FD142E"/>
    <w:rsid w:val="00FD4EEA"/>
    <w:rsid w:val="00FE0618"/>
    <w:rsid w:val="00FE081C"/>
    <w:rsid w:val="00FE1298"/>
    <w:rsid w:val="00FE1D52"/>
    <w:rsid w:val="00FE1E7F"/>
    <w:rsid w:val="00FE26FD"/>
    <w:rsid w:val="00FE38E9"/>
    <w:rsid w:val="00FE3D9F"/>
    <w:rsid w:val="00FF0D2A"/>
    <w:rsid w:val="00FF4BA4"/>
    <w:rsid w:val="00FF5FBA"/>
    <w:rsid w:val="00FF632A"/>
    <w:rsid w:val="00FF6892"/>
    <w:rsid w:val="00FF7FF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B5BFE6"/>
  <w15:docId w15:val="{ADEA1735-B972-4907-84B5-7FF984E3A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F1F"/>
  </w:style>
  <w:style w:type="paragraph" w:styleId="Heading1">
    <w:name w:val="heading 1"/>
    <w:basedOn w:val="Normal"/>
    <w:link w:val="Heading1Char"/>
    <w:uiPriority w:val="9"/>
    <w:qFormat/>
    <w:rsid w:val="00E612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4FA"/>
    <w:pPr>
      <w:tabs>
        <w:tab w:val="center" w:pos="4320"/>
        <w:tab w:val="right" w:pos="8640"/>
      </w:tabs>
      <w:spacing w:after="0" w:line="240" w:lineRule="auto"/>
    </w:pPr>
  </w:style>
  <w:style w:type="character" w:customStyle="1" w:styleId="HeaderChar">
    <w:name w:val="Header Char"/>
    <w:basedOn w:val="DefaultParagraphFont"/>
    <w:link w:val="Header"/>
    <w:uiPriority w:val="99"/>
    <w:rsid w:val="005C44FA"/>
  </w:style>
  <w:style w:type="paragraph" w:styleId="Footer">
    <w:name w:val="footer"/>
    <w:basedOn w:val="Normal"/>
    <w:link w:val="FooterChar"/>
    <w:uiPriority w:val="99"/>
    <w:unhideWhenUsed/>
    <w:rsid w:val="005C44FA"/>
    <w:pPr>
      <w:tabs>
        <w:tab w:val="center" w:pos="4320"/>
        <w:tab w:val="right" w:pos="8640"/>
      </w:tabs>
      <w:spacing w:after="0" w:line="240" w:lineRule="auto"/>
    </w:pPr>
  </w:style>
  <w:style w:type="character" w:customStyle="1" w:styleId="FooterChar">
    <w:name w:val="Footer Char"/>
    <w:basedOn w:val="DefaultParagraphFont"/>
    <w:link w:val="Footer"/>
    <w:uiPriority w:val="99"/>
    <w:rsid w:val="005C44FA"/>
  </w:style>
  <w:style w:type="paragraph" w:styleId="ListParagraph">
    <w:name w:val="List Paragraph"/>
    <w:basedOn w:val="Normal"/>
    <w:uiPriority w:val="34"/>
    <w:qFormat/>
    <w:rsid w:val="00A953A7"/>
    <w:pPr>
      <w:ind w:left="720"/>
      <w:contextualSpacing/>
    </w:pPr>
  </w:style>
  <w:style w:type="character" w:styleId="Hyperlink">
    <w:name w:val="Hyperlink"/>
    <w:basedOn w:val="DefaultParagraphFont"/>
    <w:uiPriority w:val="99"/>
    <w:unhideWhenUsed/>
    <w:rsid w:val="005A6C01"/>
    <w:rPr>
      <w:color w:val="0563C1" w:themeColor="hyperlink"/>
      <w:u w:val="single"/>
    </w:rPr>
  </w:style>
  <w:style w:type="table" w:styleId="TableGrid">
    <w:name w:val="Table Grid"/>
    <w:basedOn w:val="TableNormal"/>
    <w:uiPriority w:val="59"/>
    <w:rsid w:val="008E4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5678"/>
    <w:rPr>
      <w:sz w:val="16"/>
      <w:szCs w:val="16"/>
    </w:rPr>
  </w:style>
  <w:style w:type="paragraph" w:styleId="CommentText">
    <w:name w:val="annotation text"/>
    <w:basedOn w:val="Normal"/>
    <w:link w:val="CommentTextChar"/>
    <w:uiPriority w:val="99"/>
    <w:unhideWhenUsed/>
    <w:rsid w:val="008B1F1F"/>
    <w:pPr>
      <w:spacing w:line="240" w:lineRule="auto"/>
    </w:pPr>
    <w:rPr>
      <w:sz w:val="20"/>
      <w:szCs w:val="20"/>
      <w:lang w:val="en-GB"/>
    </w:rPr>
  </w:style>
  <w:style w:type="character" w:customStyle="1" w:styleId="CommentTextChar">
    <w:name w:val="Comment Text Char"/>
    <w:basedOn w:val="DefaultParagraphFont"/>
    <w:link w:val="CommentText"/>
    <w:uiPriority w:val="99"/>
    <w:rsid w:val="008B1F1F"/>
    <w:rPr>
      <w:sz w:val="20"/>
      <w:szCs w:val="20"/>
      <w:lang w:val="en-GB"/>
    </w:rPr>
  </w:style>
  <w:style w:type="paragraph" w:styleId="CommentSubject">
    <w:name w:val="annotation subject"/>
    <w:basedOn w:val="CommentText"/>
    <w:next w:val="CommentText"/>
    <w:link w:val="CommentSubjectChar"/>
    <w:uiPriority w:val="99"/>
    <w:semiHidden/>
    <w:unhideWhenUsed/>
    <w:rsid w:val="00025678"/>
    <w:rPr>
      <w:b/>
      <w:bCs/>
    </w:rPr>
  </w:style>
  <w:style w:type="character" w:customStyle="1" w:styleId="CommentSubjectChar">
    <w:name w:val="Comment Subject Char"/>
    <w:basedOn w:val="CommentTextChar"/>
    <w:link w:val="CommentSubject"/>
    <w:uiPriority w:val="99"/>
    <w:semiHidden/>
    <w:rsid w:val="00025678"/>
    <w:rPr>
      <w:b/>
      <w:bCs/>
      <w:sz w:val="20"/>
      <w:szCs w:val="20"/>
      <w:lang w:val="en-GB"/>
    </w:rPr>
  </w:style>
  <w:style w:type="paragraph" w:styleId="BalloonText">
    <w:name w:val="Balloon Text"/>
    <w:basedOn w:val="Normal"/>
    <w:link w:val="BalloonTextChar"/>
    <w:uiPriority w:val="99"/>
    <w:semiHidden/>
    <w:unhideWhenUsed/>
    <w:rsid w:val="00025678"/>
    <w:pPr>
      <w:spacing w:after="0" w:line="240" w:lineRule="auto"/>
    </w:pPr>
    <w:rPr>
      <w:rFonts w:ascii="Segoe UI" w:hAnsi="Segoe UI" w:cs="Segoe UI"/>
      <w:sz w:val="20"/>
      <w:szCs w:val="18"/>
    </w:rPr>
  </w:style>
  <w:style w:type="character" w:customStyle="1" w:styleId="BalloonTextChar">
    <w:name w:val="Balloon Text Char"/>
    <w:basedOn w:val="DefaultParagraphFont"/>
    <w:link w:val="BalloonText"/>
    <w:uiPriority w:val="99"/>
    <w:semiHidden/>
    <w:rsid w:val="00025678"/>
    <w:rPr>
      <w:rFonts w:ascii="Segoe UI" w:hAnsi="Segoe UI" w:cs="Segoe UI"/>
      <w:sz w:val="20"/>
      <w:szCs w:val="18"/>
    </w:rPr>
  </w:style>
  <w:style w:type="paragraph" w:styleId="Revision">
    <w:name w:val="Revision"/>
    <w:hidden/>
    <w:uiPriority w:val="99"/>
    <w:semiHidden/>
    <w:rsid w:val="00D9471D"/>
    <w:pPr>
      <w:spacing w:after="0" w:line="240" w:lineRule="auto"/>
    </w:pPr>
  </w:style>
  <w:style w:type="character" w:customStyle="1" w:styleId="apple-converted-space">
    <w:name w:val="apple-converted-space"/>
    <w:basedOn w:val="DefaultParagraphFont"/>
    <w:rsid w:val="00023C42"/>
  </w:style>
  <w:style w:type="character" w:customStyle="1" w:styleId="authors">
    <w:name w:val="authors"/>
    <w:basedOn w:val="DefaultParagraphFont"/>
    <w:rsid w:val="00215085"/>
  </w:style>
  <w:style w:type="character" w:customStyle="1" w:styleId="Date1">
    <w:name w:val="Date1"/>
    <w:basedOn w:val="DefaultParagraphFont"/>
    <w:rsid w:val="00215085"/>
  </w:style>
  <w:style w:type="character" w:customStyle="1" w:styleId="arttitle">
    <w:name w:val="art_title"/>
    <w:basedOn w:val="DefaultParagraphFont"/>
    <w:rsid w:val="00215085"/>
  </w:style>
  <w:style w:type="character" w:customStyle="1" w:styleId="serialtitle">
    <w:name w:val="serial_title"/>
    <w:basedOn w:val="DefaultParagraphFont"/>
    <w:rsid w:val="00215085"/>
  </w:style>
  <w:style w:type="character" w:customStyle="1" w:styleId="volumeissue">
    <w:name w:val="volume_issue"/>
    <w:basedOn w:val="DefaultParagraphFont"/>
    <w:rsid w:val="00215085"/>
  </w:style>
  <w:style w:type="character" w:customStyle="1" w:styleId="pagerange">
    <w:name w:val="page_range"/>
    <w:basedOn w:val="DefaultParagraphFont"/>
    <w:rsid w:val="00215085"/>
  </w:style>
  <w:style w:type="character" w:customStyle="1" w:styleId="doilink">
    <w:name w:val="doi_link"/>
    <w:basedOn w:val="DefaultParagraphFont"/>
    <w:rsid w:val="00215085"/>
  </w:style>
  <w:style w:type="character" w:customStyle="1" w:styleId="1">
    <w:name w:val="未处理的提及1"/>
    <w:basedOn w:val="DefaultParagraphFont"/>
    <w:uiPriority w:val="99"/>
    <w:semiHidden/>
    <w:unhideWhenUsed/>
    <w:rsid w:val="00433ABA"/>
    <w:rPr>
      <w:color w:val="605E5C"/>
      <w:shd w:val="clear" w:color="auto" w:fill="E1DFDD"/>
    </w:rPr>
  </w:style>
  <w:style w:type="character" w:styleId="Emphasis">
    <w:name w:val="Emphasis"/>
    <w:basedOn w:val="DefaultParagraphFont"/>
    <w:uiPriority w:val="20"/>
    <w:qFormat/>
    <w:rsid w:val="00061AAC"/>
    <w:rPr>
      <w:i/>
      <w:iCs/>
    </w:rPr>
  </w:style>
  <w:style w:type="character" w:customStyle="1" w:styleId="Heading1Char">
    <w:name w:val="Heading 1 Char"/>
    <w:basedOn w:val="DefaultParagraphFont"/>
    <w:link w:val="Heading1"/>
    <w:uiPriority w:val="9"/>
    <w:rsid w:val="00E61234"/>
    <w:rPr>
      <w:rFonts w:ascii="Times New Roman" w:eastAsia="Times New Roman" w:hAnsi="Times New Roman" w:cs="Times New Roman"/>
      <w:b/>
      <w:bCs/>
      <w:kern w:val="36"/>
      <w:sz w:val="48"/>
      <w:szCs w:val="48"/>
    </w:rPr>
  </w:style>
  <w:style w:type="paragraph" w:customStyle="1" w:styleId="Normal1">
    <w:name w:val="Normal1"/>
    <w:rsid w:val="00435815"/>
    <w:pPr>
      <w:spacing w:after="0" w:line="240" w:lineRule="auto"/>
      <w:jc w:val="both"/>
    </w:pPr>
    <w:rPr>
      <w:rFonts w:ascii="Times New Roman" w:eastAsia="Times New Roman" w:hAnsi="Times New Roman" w:cs="Times New Roman"/>
      <w:sz w:val="24"/>
      <w:szCs w:val="24"/>
      <w:lang w:val="en-GB" w:eastAsia="fr-FR"/>
    </w:rPr>
  </w:style>
  <w:style w:type="character" w:customStyle="1" w:styleId="UnresolvedMention1">
    <w:name w:val="Unresolved Mention1"/>
    <w:basedOn w:val="DefaultParagraphFont"/>
    <w:uiPriority w:val="99"/>
    <w:semiHidden/>
    <w:unhideWhenUsed/>
    <w:rsid w:val="00DB4609"/>
    <w:rPr>
      <w:color w:val="605E5C"/>
      <w:shd w:val="clear" w:color="auto" w:fill="E1DFDD"/>
    </w:rPr>
  </w:style>
  <w:style w:type="character" w:customStyle="1" w:styleId="person">
    <w:name w:val="person"/>
    <w:basedOn w:val="DefaultParagraphFont"/>
    <w:rsid w:val="00A33F90"/>
  </w:style>
  <w:style w:type="character" w:customStyle="1" w:styleId="personname">
    <w:name w:val="person_name"/>
    <w:basedOn w:val="DefaultParagraphFont"/>
    <w:rsid w:val="00A33F90"/>
  </w:style>
  <w:style w:type="character" w:customStyle="1" w:styleId="hlfld-contribauthor">
    <w:name w:val="hlfld-contribauthor"/>
    <w:basedOn w:val="DefaultParagraphFont"/>
    <w:rsid w:val="003C1E1A"/>
  </w:style>
  <w:style w:type="character" w:customStyle="1" w:styleId="nlmgiven-names">
    <w:name w:val="nlm_given-names"/>
    <w:basedOn w:val="DefaultParagraphFont"/>
    <w:rsid w:val="003C1E1A"/>
  </w:style>
  <w:style w:type="character" w:customStyle="1" w:styleId="nlmyear">
    <w:name w:val="nlm_year"/>
    <w:basedOn w:val="DefaultParagraphFont"/>
    <w:rsid w:val="003C1E1A"/>
  </w:style>
  <w:style w:type="character" w:customStyle="1" w:styleId="nlmarticle-title">
    <w:name w:val="nlm_article-title"/>
    <w:basedOn w:val="DefaultParagraphFont"/>
    <w:rsid w:val="003C1E1A"/>
  </w:style>
  <w:style w:type="character" w:customStyle="1" w:styleId="nlmfpage">
    <w:name w:val="nlm_fpage"/>
    <w:basedOn w:val="DefaultParagraphFont"/>
    <w:rsid w:val="003C1E1A"/>
  </w:style>
  <w:style w:type="character" w:customStyle="1" w:styleId="nlmlpage">
    <w:name w:val="nlm_lpage"/>
    <w:basedOn w:val="DefaultParagraphFont"/>
    <w:rsid w:val="003C1E1A"/>
  </w:style>
  <w:style w:type="character" w:styleId="UnresolvedMention">
    <w:name w:val="Unresolved Mention"/>
    <w:basedOn w:val="DefaultParagraphFont"/>
    <w:uiPriority w:val="99"/>
    <w:semiHidden/>
    <w:unhideWhenUsed/>
    <w:rsid w:val="0071677E"/>
    <w:rPr>
      <w:color w:val="605E5C"/>
      <w:shd w:val="clear" w:color="auto" w:fill="E1DFDD"/>
    </w:rPr>
  </w:style>
  <w:style w:type="character" w:styleId="PageNumber">
    <w:name w:val="page number"/>
    <w:basedOn w:val="DefaultParagraphFont"/>
    <w:uiPriority w:val="99"/>
    <w:semiHidden/>
    <w:unhideWhenUsed/>
    <w:rsid w:val="004B33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34605">
      <w:bodyDiv w:val="1"/>
      <w:marLeft w:val="0"/>
      <w:marRight w:val="0"/>
      <w:marTop w:val="0"/>
      <w:marBottom w:val="0"/>
      <w:divBdr>
        <w:top w:val="none" w:sz="0" w:space="0" w:color="auto"/>
        <w:left w:val="none" w:sz="0" w:space="0" w:color="auto"/>
        <w:bottom w:val="none" w:sz="0" w:space="0" w:color="auto"/>
        <w:right w:val="none" w:sz="0" w:space="0" w:color="auto"/>
      </w:divBdr>
    </w:div>
    <w:div w:id="62873585">
      <w:bodyDiv w:val="1"/>
      <w:marLeft w:val="0"/>
      <w:marRight w:val="0"/>
      <w:marTop w:val="0"/>
      <w:marBottom w:val="0"/>
      <w:divBdr>
        <w:top w:val="none" w:sz="0" w:space="0" w:color="auto"/>
        <w:left w:val="none" w:sz="0" w:space="0" w:color="auto"/>
        <w:bottom w:val="none" w:sz="0" w:space="0" w:color="auto"/>
        <w:right w:val="none" w:sz="0" w:space="0" w:color="auto"/>
      </w:divBdr>
    </w:div>
    <w:div w:id="207911796">
      <w:bodyDiv w:val="1"/>
      <w:marLeft w:val="0"/>
      <w:marRight w:val="0"/>
      <w:marTop w:val="0"/>
      <w:marBottom w:val="0"/>
      <w:divBdr>
        <w:top w:val="none" w:sz="0" w:space="0" w:color="auto"/>
        <w:left w:val="none" w:sz="0" w:space="0" w:color="auto"/>
        <w:bottom w:val="none" w:sz="0" w:space="0" w:color="auto"/>
        <w:right w:val="none" w:sz="0" w:space="0" w:color="auto"/>
      </w:divBdr>
    </w:div>
    <w:div w:id="224493150">
      <w:bodyDiv w:val="1"/>
      <w:marLeft w:val="0"/>
      <w:marRight w:val="0"/>
      <w:marTop w:val="0"/>
      <w:marBottom w:val="0"/>
      <w:divBdr>
        <w:top w:val="none" w:sz="0" w:space="0" w:color="auto"/>
        <w:left w:val="none" w:sz="0" w:space="0" w:color="auto"/>
        <w:bottom w:val="none" w:sz="0" w:space="0" w:color="auto"/>
        <w:right w:val="none" w:sz="0" w:space="0" w:color="auto"/>
      </w:divBdr>
    </w:div>
    <w:div w:id="227309228">
      <w:bodyDiv w:val="1"/>
      <w:marLeft w:val="0"/>
      <w:marRight w:val="0"/>
      <w:marTop w:val="0"/>
      <w:marBottom w:val="0"/>
      <w:divBdr>
        <w:top w:val="none" w:sz="0" w:space="0" w:color="auto"/>
        <w:left w:val="none" w:sz="0" w:space="0" w:color="auto"/>
        <w:bottom w:val="none" w:sz="0" w:space="0" w:color="auto"/>
        <w:right w:val="none" w:sz="0" w:space="0" w:color="auto"/>
      </w:divBdr>
    </w:div>
    <w:div w:id="306514307">
      <w:bodyDiv w:val="1"/>
      <w:marLeft w:val="0"/>
      <w:marRight w:val="0"/>
      <w:marTop w:val="0"/>
      <w:marBottom w:val="0"/>
      <w:divBdr>
        <w:top w:val="none" w:sz="0" w:space="0" w:color="auto"/>
        <w:left w:val="none" w:sz="0" w:space="0" w:color="auto"/>
        <w:bottom w:val="none" w:sz="0" w:space="0" w:color="auto"/>
        <w:right w:val="none" w:sz="0" w:space="0" w:color="auto"/>
      </w:divBdr>
    </w:div>
    <w:div w:id="340086668">
      <w:bodyDiv w:val="1"/>
      <w:marLeft w:val="0"/>
      <w:marRight w:val="0"/>
      <w:marTop w:val="0"/>
      <w:marBottom w:val="0"/>
      <w:divBdr>
        <w:top w:val="none" w:sz="0" w:space="0" w:color="auto"/>
        <w:left w:val="none" w:sz="0" w:space="0" w:color="auto"/>
        <w:bottom w:val="none" w:sz="0" w:space="0" w:color="auto"/>
        <w:right w:val="none" w:sz="0" w:space="0" w:color="auto"/>
      </w:divBdr>
    </w:div>
    <w:div w:id="530798557">
      <w:bodyDiv w:val="1"/>
      <w:marLeft w:val="0"/>
      <w:marRight w:val="0"/>
      <w:marTop w:val="0"/>
      <w:marBottom w:val="0"/>
      <w:divBdr>
        <w:top w:val="none" w:sz="0" w:space="0" w:color="auto"/>
        <w:left w:val="none" w:sz="0" w:space="0" w:color="auto"/>
        <w:bottom w:val="none" w:sz="0" w:space="0" w:color="auto"/>
        <w:right w:val="none" w:sz="0" w:space="0" w:color="auto"/>
      </w:divBdr>
      <w:divsChild>
        <w:div w:id="1812625367">
          <w:marLeft w:val="0"/>
          <w:marRight w:val="0"/>
          <w:marTop w:val="0"/>
          <w:marBottom w:val="0"/>
          <w:divBdr>
            <w:top w:val="none" w:sz="0" w:space="0" w:color="auto"/>
            <w:left w:val="none" w:sz="0" w:space="0" w:color="auto"/>
            <w:bottom w:val="none" w:sz="0" w:space="0" w:color="auto"/>
            <w:right w:val="none" w:sz="0" w:space="0" w:color="auto"/>
          </w:divBdr>
          <w:divsChild>
            <w:div w:id="1477989665">
              <w:marLeft w:val="0"/>
              <w:marRight w:val="0"/>
              <w:marTop w:val="0"/>
              <w:marBottom w:val="0"/>
              <w:divBdr>
                <w:top w:val="none" w:sz="0" w:space="0" w:color="auto"/>
                <w:left w:val="none" w:sz="0" w:space="0" w:color="auto"/>
                <w:bottom w:val="none" w:sz="0" w:space="0" w:color="auto"/>
                <w:right w:val="none" w:sz="0" w:space="0" w:color="auto"/>
              </w:divBdr>
              <w:divsChild>
                <w:div w:id="101484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696067">
      <w:bodyDiv w:val="1"/>
      <w:marLeft w:val="0"/>
      <w:marRight w:val="0"/>
      <w:marTop w:val="0"/>
      <w:marBottom w:val="0"/>
      <w:divBdr>
        <w:top w:val="none" w:sz="0" w:space="0" w:color="auto"/>
        <w:left w:val="none" w:sz="0" w:space="0" w:color="auto"/>
        <w:bottom w:val="none" w:sz="0" w:space="0" w:color="auto"/>
        <w:right w:val="none" w:sz="0" w:space="0" w:color="auto"/>
      </w:divBdr>
    </w:div>
    <w:div w:id="576717180">
      <w:bodyDiv w:val="1"/>
      <w:marLeft w:val="0"/>
      <w:marRight w:val="0"/>
      <w:marTop w:val="0"/>
      <w:marBottom w:val="0"/>
      <w:divBdr>
        <w:top w:val="none" w:sz="0" w:space="0" w:color="auto"/>
        <w:left w:val="none" w:sz="0" w:space="0" w:color="auto"/>
        <w:bottom w:val="none" w:sz="0" w:space="0" w:color="auto"/>
        <w:right w:val="none" w:sz="0" w:space="0" w:color="auto"/>
      </w:divBdr>
    </w:div>
    <w:div w:id="1039476626">
      <w:bodyDiv w:val="1"/>
      <w:marLeft w:val="0"/>
      <w:marRight w:val="0"/>
      <w:marTop w:val="0"/>
      <w:marBottom w:val="0"/>
      <w:divBdr>
        <w:top w:val="none" w:sz="0" w:space="0" w:color="auto"/>
        <w:left w:val="none" w:sz="0" w:space="0" w:color="auto"/>
        <w:bottom w:val="none" w:sz="0" w:space="0" w:color="auto"/>
        <w:right w:val="none" w:sz="0" w:space="0" w:color="auto"/>
      </w:divBdr>
    </w:div>
    <w:div w:id="1229027407">
      <w:bodyDiv w:val="1"/>
      <w:marLeft w:val="0"/>
      <w:marRight w:val="0"/>
      <w:marTop w:val="0"/>
      <w:marBottom w:val="0"/>
      <w:divBdr>
        <w:top w:val="none" w:sz="0" w:space="0" w:color="auto"/>
        <w:left w:val="none" w:sz="0" w:space="0" w:color="auto"/>
        <w:bottom w:val="none" w:sz="0" w:space="0" w:color="auto"/>
        <w:right w:val="none" w:sz="0" w:space="0" w:color="auto"/>
      </w:divBdr>
    </w:div>
    <w:div w:id="1268538832">
      <w:bodyDiv w:val="1"/>
      <w:marLeft w:val="0"/>
      <w:marRight w:val="0"/>
      <w:marTop w:val="0"/>
      <w:marBottom w:val="0"/>
      <w:divBdr>
        <w:top w:val="none" w:sz="0" w:space="0" w:color="auto"/>
        <w:left w:val="none" w:sz="0" w:space="0" w:color="auto"/>
        <w:bottom w:val="none" w:sz="0" w:space="0" w:color="auto"/>
        <w:right w:val="none" w:sz="0" w:space="0" w:color="auto"/>
      </w:divBdr>
    </w:div>
    <w:div w:id="1354723432">
      <w:bodyDiv w:val="1"/>
      <w:marLeft w:val="0"/>
      <w:marRight w:val="0"/>
      <w:marTop w:val="0"/>
      <w:marBottom w:val="0"/>
      <w:divBdr>
        <w:top w:val="none" w:sz="0" w:space="0" w:color="auto"/>
        <w:left w:val="none" w:sz="0" w:space="0" w:color="auto"/>
        <w:bottom w:val="none" w:sz="0" w:space="0" w:color="auto"/>
        <w:right w:val="none" w:sz="0" w:space="0" w:color="auto"/>
      </w:divBdr>
    </w:div>
    <w:div w:id="1456606604">
      <w:bodyDiv w:val="1"/>
      <w:marLeft w:val="0"/>
      <w:marRight w:val="0"/>
      <w:marTop w:val="0"/>
      <w:marBottom w:val="0"/>
      <w:divBdr>
        <w:top w:val="none" w:sz="0" w:space="0" w:color="auto"/>
        <w:left w:val="none" w:sz="0" w:space="0" w:color="auto"/>
        <w:bottom w:val="none" w:sz="0" w:space="0" w:color="auto"/>
        <w:right w:val="none" w:sz="0" w:space="0" w:color="auto"/>
      </w:divBdr>
    </w:div>
    <w:div w:id="1518737182">
      <w:bodyDiv w:val="1"/>
      <w:marLeft w:val="0"/>
      <w:marRight w:val="0"/>
      <w:marTop w:val="0"/>
      <w:marBottom w:val="0"/>
      <w:divBdr>
        <w:top w:val="none" w:sz="0" w:space="0" w:color="auto"/>
        <w:left w:val="none" w:sz="0" w:space="0" w:color="auto"/>
        <w:bottom w:val="none" w:sz="0" w:space="0" w:color="auto"/>
        <w:right w:val="none" w:sz="0" w:space="0" w:color="auto"/>
      </w:divBdr>
    </w:div>
    <w:div w:id="1558198068">
      <w:bodyDiv w:val="1"/>
      <w:marLeft w:val="0"/>
      <w:marRight w:val="0"/>
      <w:marTop w:val="0"/>
      <w:marBottom w:val="0"/>
      <w:divBdr>
        <w:top w:val="none" w:sz="0" w:space="0" w:color="auto"/>
        <w:left w:val="none" w:sz="0" w:space="0" w:color="auto"/>
        <w:bottom w:val="none" w:sz="0" w:space="0" w:color="auto"/>
        <w:right w:val="none" w:sz="0" w:space="0" w:color="auto"/>
      </w:divBdr>
    </w:div>
    <w:div w:id="1680309554">
      <w:bodyDiv w:val="1"/>
      <w:marLeft w:val="0"/>
      <w:marRight w:val="0"/>
      <w:marTop w:val="0"/>
      <w:marBottom w:val="0"/>
      <w:divBdr>
        <w:top w:val="none" w:sz="0" w:space="0" w:color="auto"/>
        <w:left w:val="none" w:sz="0" w:space="0" w:color="auto"/>
        <w:bottom w:val="none" w:sz="0" w:space="0" w:color="auto"/>
        <w:right w:val="none" w:sz="0" w:space="0" w:color="auto"/>
      </w:divBdr>
    </w:div>
    <w:div w:id="1699355019">
      <w:bodyDiv w:val="1"/>
      <w:marLeft w:val="0"/>
      <w:marRight w:val="0"/>
      <w:marTop w:val="0"/>
      <w:marBottom w:val="0"/>
      <w:divBdr>
        <w:top w:val="none" w:sz="0" w:space="0" w:color="auto"/>
        <w:left w:val="none" w:sz="0" w:space="0" w:color="auto"/>
        <w:bottom w:val="none" w:sz="0" w:space="0" w:color="auto"/>
        <w:right w:val="none" w:sz="0" w:space="0" w:color="auto"/>
      </w:divBdr>
    </w:div>
    <w:div w:id="1734619959">
      <w:bodyDiv w:val="1"/>
      <w:marLeft w:val="0"/>
      <w:marRight w:val="0"/>
      <w:marTop w:val="0"/>
      <w:marBottom w:val="0"/>
      <w:divBdr>
        <w:top w:val="none" w:sz="0" w:space="0" w:color="auto"/>
        <w:left w:val="none" w:sz="0" w:space="0" w:color="auto"/>
        <w:bottom w:val="none" w:sz="0" w:space="0" w:color="auto"/>
        <w:right w:val="none" w:sz="0" w:space="0" w:color="auto"/>
      </w:divBdr>
    </w:div>
    <w:div w:id="1824854142">
      <w:bodyDiv w:val="1"/>
      <w:marLeft w:val="0"/>
      <w:marRight w:val="0"/>
      <w:marTop w:val="0"/>
      <w:marBottom w:val="0"/>
      <w:divBdr>
        <w:top w:val="none" w:sz="0" w:space="0" w:color="auto"/>
        <w:left w:val="none" w:sz="0" w:space="0" w:color="auto"/>
        <w:bottom w:val="none" w:sz="0" w:space="0" w:color="auto"/>
        <w:right w:val="none" w:sz="0" w:space="0" w:color="auto"/>
      </w:divBdr>
      <w:divsChild>
        <w:div w:id="1324318525">
          <w:marLeft w:val="0"/>
          <w:marRight w:val="0"/>
          <w:marTop w:val="0"/>
          <w:marBottom w:val="0"/>
          <w:divBdr>
            <w:top w:val="none" w:sz="0" w:space="0" w:color="auto"/>
            <w:left w:val="none" w:sz="0" w:space="0" w:color="auto"/>
            <w:bottom w:val="none" w:sz="0" w:space="0" w:color="auto"/>
            <w:right w:val="none" w:sz="0" w:space="0" w:color="auto"/>
          </w:divBdr>
          <w:divsChild>
            <w:div w:id="2022394350">
              <w:marLeft w:val="0"/>
              <w:marRight w:val="0"/>
              <w:marTop w:val="0"/>
              <w:marBottom w:val="0"/>
              <w:divBdr>
                <w:top w:val="none" w:sz="0" w:space="0" w:color="auto"/>
                <w:left w:val="none" w:sz="0" w:space="0" w:color="auto"/>
                <w:bottom w:val="none" w:sz="0" w:space="0" w:color="auto"/>
                <w:right w:val="none" w:sz="0" w:space="0" w:color="auto"/>
              </w:divBdr>
              <w:divsChild>
                <w:div w:id="104228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593810">
      <w:bodyDiv w:val="1"/>
      <w:marLeft w:val="0"/>
      <w:marRight w:val="0"/>
      <w:marTop w:val="0"/>
      <w:marBottom w:val="0"/>
      <w:divBdr>
        <w:top w:val="none" w:sz="0" w:space="0" w:color="auto"/>
        <w:left w:val="none" w:sz="0" w:space="0" w:color="auto"/>
        <w:bottom w:val="none" w:sz="0" w:space="0" w:color="auto"/>
        <w:right w:val="none" w:sz="0" w:space="0" w:color="auto"/>
      </w:divBdr>
    </w:div>
    <w:div w:id="2034382541">
      <w:bodyDiv w:val="1"/>
      <w:marLeft w:val="0"/>
      <w:marRight w:val="0"/>
      <w:marTop w:val="0"/>
      <w:marBottom w:val="0"/>
      <w:divBdr>
        <w:top w:val="none" w:sz="0" w:space="0" w:color="auto"/>
        <w:left w:val="none" w:sz="0" w:space="0" w:color="auto"/>
        <w:bottom w:val="none" w:sz="0" w:space="0" w:color="auto"/>
        <w:right w:val="none" w:sz="0" w:space="0" w:color="auto"/>
      </w:divBdr>
    </w:div>
    <w:div w:id="2038118861">
      <w:bodyDiv w:val="1"/>
      <w:marLeft w:val="0"/>
      <w:marRight w:val="0"/>
      <w:marTop w:val="0"/>
      <w:marBottom w:val="0"/>
      <w:divBdr>
        <w:top w:val="none" w:sz="0" w:space="0" w:color="auto"/>
        <w:left w:val="none" w:sz="0" w:space="0" w:color="auto"/>
        <w:bottom w:val="none" w:sz="0" w:space="0" w:color="auto"/>
        <w:right w:val="none" w:sz="0" w:space="0" w:color="auto"/>
      </w:divBdr>
    </w:div>
    <w:div w:id="2040933737">
      <w:bodyDiv w:val="1"/>
      <w:marLeft w:val="0"/>
      <w:marRight w:val="0"/>
      <w:marTop w:val="0"/>
      <w:marBottom w:val="0"/>
      <w:divBdr>
        <w:top w:val="none" w:sz="0" w:space="0" w:color="auto"/>
        <w:left w:val="none" w:sz="0" w:space="0" w:color="auto"/>
        <w:bottom w:val="none" w:sz="0" w:space="0" w:color="auto"/>
        <w:right w:val="none" w:sz="0" w:space="0" w:color="auto"/>
      </w:divBdr>
      <w:divsChild>
        <w:div w:id="1259408868">
          <w:marLeft w:val="0"/>
          <w:marRight w:val="0"/>
          <w:marTop w:val="0"/>
          <w:marBottom w:val="0"/>
          <w:divBdr>
            <w:top w:val="none" w:sz="0" w:space="0" w:color="auto"/>
            <w:left w:val="none" w:sz="0" w:space="0" w:color="auto"/>
            <w:bottom w:val="none" w:sz="0" w:space="0" w:color="auto"/>
            <w:right w:val="none" w:sz="0" w:space="0" w:color="auto"/>
          </w:divBdr>
          <w:divsChild>
            <w:div w:id="1533222122">
              <w:marLeft w:val="0"/>
              <w:marRight w:val="0"/>
              <w:marTop w:val="0"/>
              <w:marBottom w:val="0"/>
              <w:divBdr>
                <w:top w:val="none" w:sz="0" w:space="0" w:color="auto"/>
                <w:left w:val="none" w:sz="0" w:space="0" w:color="auto"/>
                <w:bottom w:val="none" w:sz="0" w:space="0" w:color="auto"/>
                <w:right w:val="none" w:sz="0" w:space="0" w:color="auto"/>
              </w:divBdr>
              <w:divsChild>
                <w:div w:id="23790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09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79818AA2E0243ACA0AD0E71319742" ma:contentTypeVersion="13" ma:contentTypeDescription="Create a new document." ma:contentTypeScope="" ma:versionID="8871e38c60cd3330fbb9c5195a74fb12">
  <xsd:schema xmlns:xsd="http://www.w3.org/2001/XMLSchema" xmlns:xs="http://www.w3.org/2001/XMLSchema" xmlns:p="http://schemas.microsoft.com/office/2006/metadata/properties" xmlns:ns3="5a199cdc-7ba4-4300-9a55-6dcbf5db3c90" xmlns:ns4="6363577f-0f0d-4a26-8bd3-0fedaae7fa5a" targetNamespace="http://schemas.microsoft.com/office/2006/metadata/properties" ma:root="true" ma:fieldsID="e2fb020ae34442d8e9393eedab8b012f" ns3:_="" ns4:_="">
    <xsd:import namespace="5a199cdc-7ba4-4300-9a55-6dcbf5db3c90"/>
    <xsd:import namespace="6363577f-0f0d-4a26-8bd3-0fedaae7fa5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199cdc-7ba4-4300-9a55-6dcbf5db3c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63577f-0f0d-4a26-8bd3-0fedaae7fa5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E2953-DD66-49F7-A3B6-6AFD44E4D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199cdc-7ba4-4300-9a55-6dcbf5db3c90"/>
    <ds:schemaRef ds:uri="6363577f-0f0d-4a26-8bd3-0fedaae7fa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3C6A82-89E1-4A25-8B89-95C4D663EEDD}">
  <ds:schemaRefs>
    <ds:schemaRef ds:uri="http://schemas.microsoft.com/sharepoint/v3/contenttype/forms"/>
  </ds:schemaRefs>
</ds:datastoreItem>
</file>

<file path=customXml/itemProps3.xml><?xml version="1.0" encoding="utf-8"?>
<ds:datastoreItem xmlns:ds="http://schemas.openxmlformats.org/officeDocument/2006/customXml" ds:itemID="{FBE6F65A-F3CF-488F-AF5D-57B0F6C7EB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8C681D-0CE7-C44E-B892-5FD254D96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870</Words>
  <Characters>4571</Characters>
  <Application>Microsoft Office Word</Application>
  <DocSecurity>0</DocSecurity>
  <Lines>64</Lines>
  <Paragraphs>20</Paragraphs>
  <ScaleCrop>false</ScaleCrop>
  <HeadingPairs>
    <vt:vector size="2" baseType="variant">
      <vt:variant>
        <vt:lpstr>Title</vt:lpstr>
      </vt:variant>
      <vt:variant>
        <vt:i4>1</vt:i4>
      </vt:variant>
    </vt:vector>
  </HeadingPairs>
  <TitlesOfParts>
    <vt:vector size="1" baseType="lpstr">
      <vt:lpstr/>
    </vt:vector>
  </TitlesOfParts>
  <Company>The Education University of Hong Kong</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Qing [LML]</dc:creator>
  <cp:keywords/>
  <dc:description/>
  <cp:lastModifiedBy>Genevieve Farrell</cp:lastModifiedBy>
  <cp:revision>25</cp:revision>
  <cp:lastPrinted>2020-07-18T07:54:00Z</cp:lastPrinted>
  <dcterms:created xsi:type="dcterms:W3CDTF">2022-09-06T08:58:00Z</dcterms:created>
  <dcterms:modified xsi:type="dcterms:W3CDTF">2022-09-0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79818AA2E0243ACA0AD0E71319742</vt:lpwstr>
  </property>
</Properties>
</file>